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426491" w14:textId="37F581B4" w:rsidR="007E7AFB" w:rsidRPr="00BD6D35" w:rsidRDefault="00731DF0" w:rsidP="003858D2">
      <w:pPr>
        <w:tabs>
          <w:tab w:val="left" w:pos="8505"/>
        </w:tabs>
        <w:jc w:val="both"/>
        <w:rPr>
          <w:rFonts w:ascii="Osaka" w:eastAsia="Osaka" w:cs="Osaka"/>
          <w:color w:val="000000"/>
          <w:sz w:val="2"/>
          <w:szCs w:val="2"/>
        </w:rPr>
      </w:pPr>
      <w:r>
        <w:rPr>
          <w:rFonts w:cs="Arial"/>
          <w:noProof/>
          <w:sz w:val="48"/>
          <w:szCs w:val="48"/>
          <w:lang w:eastAsia="en-AU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07D9F5E" wp14:editId="7494FB8C">
                <wp:simplePos x="0" y="0"/>
                <wp:positionH relativeFrom="margin">
                  <wp:align>left</wp:align>
                </wp:positionH>
                <wp:positionV relativeFrom="paragraph">
                  <wp:posOffset>369902</wp:posOffset>
                </wp:positionV>
                <wp:extent cx="5869305" cy="3242310"/>
                <wp:effectExtent l="0" t="0" r="17145" b="15240"/>
                <wp:wrapNone/>
                <wp:docPr id="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9305" cy="3242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998FA2" w14:textId="77777777" w:rsidR="00FD2D89" w:rsidRDefault="00FD2D89" w:rsidP="00FD2D89">
                            <w:pPr>
                              <w:spacing w:before="480" w:line="276" w:lineRule="auto"/>
                              <w:rPr>
                                <w:rFonts w:eastAsia="Calibri" w:hAnsi="Calibri" w:cs="Calibri"/>
                                <w:color w:val="1F497D"/>
                                <w:sz w:val="76"/>
                                <w:szCs w:val="76"/>
                              </w:rPr>
                            </w:pPr>
                            <w:r>
                              <w:rPr>
                                <w:rFonts w:eastAsia="Calibri" w:hAnsi="Calibri" w:cs="Calibri"/>
                                <w:color w:val="1F497D"/>
                                <w:sz w:val="76"/>
                                <w:szCs w:val="76"/>
                              </w:rPr>
                              <w:t>South Australian Soils Collaboration Centre - Individuals</w:t>
                            </w:r>
                          </w:p>
                          <w:p w14:paraId="6B28135A" w14:textId="77777777" w:rsidR="00FD2D89" w:rsidRDefault="00FD2D89" w:rsidP="00FD2D89">
                            <w:pPr>
                              <w:spacing w:line="276" w:lineRule="auto"/>
                              <w:rPr>
                                <w:rFonts w:eastAsia="Calibri" w:hAnsi="Calibri" w:cs="Calibri"/>
                                <w:color w:val="000000" w:themeColor="dark1"/>
                                <w:sz w:val="58"/>
                                <w:szCs w:val="58"/>
                              </w:rPr>
                            </w:pPr>
                            <w:r>
                              <w:rPr>
                                <w:rFonts w:eastAsia="Calibri" w:hAnsi="Calibri" w:cs="Calibri"/>
                                <w:color w:val="000000" w:themeColor="dark1"/>
                                <w:sz w:val="58"/>
                                <w:szCs w:val="58"/>
                              </w:rPr>
                              <w:t>Soils Bursary 2026-27</w:t>
                            </w:r>
                          </w:p>
                          <w:p w14:paraId="7B7B5B0E" w14:textId="77777777" w:rsidR="00FD2D89" w:rsidRDefault="00FD2D89" w:rsidP="00FD2D89">
                            <w:pPr>
                              <w:spacing w:line="276" w:lineRule="auto"/>
                              <w:rPr>
                                <w:rFonts w:eastAsia="Calibri" w:hAnsi="Calibri" w:cs="Calibri"/>
                                <w:color w:val="000000" w:themeColor="dark1"/>
                              </w:rPr>
                            </w:pPr>
                            <w:r>
                              <w:rPr>
                                <w:rFonts w:eastAsia="Calibri" w:hAnsi="Calibri" w:cs="Calibri"/>
                                <w:color w:val="000000" w:themeColor="dark1"/>
                              </w:rPr>
                              <w:t> </w:t>
                            </w:r>
                          </w:p>
                          <w:p w14:paraId="46610F90" w14:textId="77777777" w:rsidR="00FD2D89" w:rsidRPr="00D6064C" w:rsidRDefault="00FD2D89" w:rsidP="00FD2D89">
                            <w:pPr>
                              <w:spacing w:line="276" w:lineRule="auto"/>
                              <w:rPr>
                                <w:rFonts w:cs="Arial"/>
                                <w:color w:val="000000" w:themeColor="dark1"/>
                                <w:sz w:val="28"/>
                                <w:szCs w:val="24"/>
                              </w:rPr>
                            </w:pPr>
                            <w:r w:rsidRPr="00D6064C">
                              <w:rPr>
                                <w:rFonts w:cs="Arial"/>
                                <w:color w:val="000000" w:themeColor="dark1"/>
                                <w:sz w:val="28"/>
                                <w:szCs w:val="24"/>
                              </w:rPr>
                              <w:t>July 2026</w:t>
                            </w:r>
                          </w:p>
                          <w:p w14:paraId="149EDB4F" w14:textId="77777777" w:rsidR="00FD2D89" w:rsidRDefault="00FD2D89" w:rsidP="00FD2D89">
                            <w:pPr>
                              <w:spacing w:line="276" w:lineRule="auto"/>
                              <w:rPr>
                                <w:rFonts w:eastAsia="Calibri" w:hAnsi="Calibri" w:cs="Calibri"/>
                                <w:color w:val="000000" w:themeColor="dark1"/>
                              </w:rPr>
                            </w:pPr>
                            <w:r>
                              <w:rPr>
                                <w:rFonts w:eastAsia="Calibri" w:hAnsi="Calibri" w:cs="Calibri"/>
                                <w:color w:val="000000" w:themeColor="dark1"/>
                              </w:rPr>
                              <w:t> </w:t>
                            </w:r>
                          </w:p>
                          <w:p w14:paraId="2D5030EE" w14:textId="77777777" w:rsidR="00FD2D89" w:rsidRDefault="00FD2D89" w:rsidP="00FD2D89">
                            <w:pPr>
                              <w:spacing w:line="276" w:lineRule="auto"/>
                              <w:rPr>
                                <w:rFonts w:eastAsia="Calibri" w:hAnsi="Calibri" w:cs="Calibri"/>
                                <w:color w:val="000000" w:themeColor="dark1"/>
                              </w:rPr>
                            </w:pPr>
                            <w:r>
                              <w:rPr>
                                <w:rFonts w:eastAsia="Calibri" w:hAnsi="Calibri" w:cs="Calibri"/>
                                <w:color w:val="000000" w:themeColor="dark1"/>
                              </w:rPr>
                              <w:t> </w:t>
                            </w:r>
                          </w:p>
                          <w:p w14:paraId="7871DC05" w14:textId="77777777" w:rsidR="00FD2D89" w:rsidRDefault="00FD2D89" w:rsidP="00FD2D89">
                            <w:pPr>
                              <w:spacing w:line="276" w:lineRule="auto"/>
                              <w:rPr>
                                <w:rFonts w:eastAsia="Calibri" w:hAnsi="Calibri" w:cs="Calibri"/>
                                <w:color w:val="000000" w:themeColor="dark1"/>
                              </w:rPr>
                            </w:pPr>
                            <w:r>
                              <w:rPr>
                                <w:rFonts w:eastAsia="Calibri" w:hAnsi="Calibri" w:cs="Calibri"/>
                                <w:color w:val="000000" w:themeColor="dark1"/>
                              </w:rPr>
                              <w:t> </w:t>
                            </w:r>
                          </w:p>
                          <w:p w14:paraId="4312A98C" w14:textId="77777777" w:rsidR="00FD2D89" w:rsidRDefault="00FD2D89" w:rsidP="00FD2D89">
                            <w:pPr>
                              <w:spacing w:line="276" w:lineRule="auto"/>
                              <w:rPr>
                                <w:rFonts w:eastAsia="Calibri" w:hAnsi="Calibri" w:cs="Calibri"/>
                                <w:color w:val="000000" w:themeColor="dark1"/>
                              </w:rPr>
                            </w:pPr>
                            <w:r>
                              <w:rPr>
                                <w:rFonts w:eastAsia="Calibri" w:hAnsi="Calibri" w:cs="Calibri"/>
                                <w:color w:val="000000" w:themeColor="dark1"/>
                              </w:rPr>
                              <w:t> </w:t>
                            </w:r>
                          </w:p>
                          <w:p w14:paraId="3DFF31E8" w14:textId="77777777" w:rsidR="00FD2D89" w:rsidRDefault="00FD2D89" w:rsidP="00FD2D89">
                            <w:pPr>
                              <w:spacing w:line="276" w:lineRule="auto"/>
                              <w:rPr>
                                <w:rFonts w:eastAsia="Calibri" w:hAnsi="Calibri" w:cs="Calibri"/>
                                <w:color w:val="000000" w:themeColor="dark1"/>
                              </w:rPr>
                            </w:pPr>
                            <w:r>
                              <w:rPr>
                                <w:rFonts w:eastAsia="Calibri" w:hAnsi="Calibri" w:cs="Calibri"/>
                                <w:color w:val="000000" w:themeColor="dark1"/>
                              </w:rPr>
                              <w:t> </w:t>
                            </w:r>
                          </w:p>
                          <w:p w14:paraId="022A6727" w14:textId="77777777" w:rsidR="00FD2D89" w:rsidRDefault="00FD2D89" w:rsidP="00FD2D89">
                            <w:pPr>
                              <w:spacing w:line="276" w:lineRule="auto"/>
                              <w:rPr>
                                <w:rFonts w:eastAsia="Calibri" w:hAnsi="Calibri" w:cs="Calibri"/>
                                <w:color w:val="000000" w:themeColor="dark1"/>
                              </w:rPr>
                            </w:pPr>
                            <w:r>
                              <w:rPr>
                                <w:rFonts w:eastAsia="Calibri" w:hAnsi="Calibri" w:cs="Calibri"/>
                                <w:color w:val="000000" w:themeColor="dark1"/>
                              </w:rPr>
                              <w:t> </w:t>
                            </w:r>
                          </w:p>
                          <w:p w14:paraId="2FC3FCCA" w14:textId="77777777" w:rsidR="00FD2D89" w:rsidRDefault="00FD2D89" w:rsidP="00FD2D89">
                            <w:pPr>
                              <w:spacing w:line="276" w:lineRule="auto"/>
                              <w:rPr>
                                <w:rFonts w:eastAsia="Calibri" w:hAnsi="Calibri" w:cs="Calibri"/>
                                <w:color w:val="000000" w:themeColor="dark1"/>
                              </w:rPr>
                            </w:pPr>
                            <w:r>
                              <w:rPr>
                                <w:rFonts w:eastAsia="Calibri" w:hAnsi="Calibri" w:cs="Calibri"/>
                                <w:color w:val="000000" w:themeColor="dark1"/>
                              </w:rPr>
                              <w:t> </w:t>
                            </w:r>
                          </w:p>
                        </w:txbxContent>
                      </wps:txbx>
                      <wps:bodyPr spcFirstLastPara="0" wrap="square" lIns="0" tIns="0" rIns="0" bIns="0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7D9F5E" id="Text Box 1" o:spid="_x0000_s1026" style="position:absolute;left:0;text-align:left;margin-left:0;margin-top:29.15pt;width:462.15pt;height:255.3pt;z-index:251658241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" filled="f" stroked="f">
                <v:textbox inset="0,0,0,0">
                  <w:txbxContent>
                    <w:p w14:paraId="31998FA2" w14:textId="77777777" w:rsidR="00FD2D89" w:rsidRDefault="00FD2D89" w:rsidP="00FD2D89">
                      <w:pPr>
                        <w:spacing w:before="480" w:line="276" w:lineRule="auto"/>
                        <w:rPr>
                          <w:rFonts w:eastAsia="Calibri" w:hAnsi="Calibri" w:cs="Calibri"/>
                          <w:color w:val="1F497D"/>
                          <w:sz w:val="76"/>
                          <w:szCs w:val="76"/>
                        </w:rPr>
                      </w:pPr>
                      <w:r>
                        <w:rPr>
                          <w:rFonts w:eastAsia="Calibri" w:hAnsi="Calibri" w:cs="Calibri"/>
                          <w:color w:val="1F497D"/>
                          <w:sz w:val="76"/>
                          <w:szCs w:val="76"/>
                        </w:rPr>
                        <w:t>South Australian Soils Collaboration Centre - Individuals</w:t>
                      </w:r>
                    </w:p>
                    <w:p w14:paraId="6B28135A" w14:textId="77777777" w:rsidR="00FD2D89" w:rsidRDefault="00FD2D89" w:rsidP="00FD2D89">
                      <w:pPr>
                        <w:spacing w:line="276" w:lineRule="auto"/>
                        <w:rPr>
                          <w:rFonts w:eastAsia="Calibri" w:hAnsi="Calibri" w:cs="Calibri"/>
                          <w:color w:val="000000" w:themeColor="dark1"/>
                          <w:sz w:val="58"/>
                          <w:szCs w:val="58"/>
                        </w:rPr>
                      </w:pPr>
                      <w:r>
                        <w:rPr>
                          <w:rFonts w:eastAsia="Calibri" w:hAnsi="Calibri" w:cs="Calibri"/>
                          <w:color w:val="000000" w:themeColor="dark1"/>
                          <w:sz w:val="58"/>
                          <w:szCs w:val="58"/>
                        </w:rPr>
                        <w:t>Soils Bursary 2026-27</w:t>
                      </w:r>
                    </w:p>
                    <w:p w14:paraId="7B7B5B0E" w14:textId="77777777" w:rsidR="00FD2D89" w:rsidRDefault="00FD2D89" w:rsidP="00FD2D89">
                      <w:pPr>
                        <w:spacing w:line="276" w:lineRule="auto"/>
                        <w:rPr>
                          <w:rFonts w:eastAsia="Calibri" w:hAnsi="Calibri" w:cs="Calibri"/>
                          <w:color w:val="000000" w:themeColor="dark1"/>
                        </w:rPr>
                      </w:pPr>
                      <w:r>
                        <w:rPr>
                          <w:rFonts w:eastAsia="Calibri" w:hAnsi="Calibri" w:cs="Calibri"/>
                          <w:color w:val="000000" w:themeColor="dark1"/>
                        </w:rPr>
                        <w:t> </w:t>
                      </w:r>
                    </w:p>
                    <w:p w14:paraId="46610F90" w14:textId="77777777" w:rsidR="00FD2D89" w:rsidRPr="00D6064C" w:rsidRDefault="00FD2D89" w:rsidP="00FD2D89">
                      <w:pPr>
                        <w:spacing w:line="276" w:lineRule="auto"/>
                        <w:rPr>
                          <w:rFonts w:cs="Arial"/>
                          <w:color w:val="000000" w:themeColor="dark1"/>
                          <w:sz w:val="28"/>
                          <w:szCs w:val="24"/>
                        </w:rPr>
                      </w:pPr>
                      <w:r w:rsidRPr="00D6064C">
                        <w:rPr>
                          <w:rFonts w:cs="Arial"/>
                          <w:color w:val="000000" w:themeColor="dark1"/>
                          <w:sz w:val="28"/>
                          <w:szCs w:val="24"/>
                        </w:rPr>
                        <w:t>July 2026</w:t>
                      </w:r>
                    </w:p>
                    <w:p w14:paraId="149EDB4F" w14:textId="77777777" w:rsidR="00FD2D89" w:rsidRDefault="00FD2D89" w:rsidP="00FD2D89">
                      <w:pPr>
                        <w:spacing w:line="276" w:lineRule="auto"/>
                        <w:rPr>
                          <w:rFonts w:eastAsia="Calibri" w:hAnsi="Calibri" w:cs="Calibri"/>
                          <w:color w:val="000000" w:themeColor="dark1"/>
                        </w:rPr>
                      </w:pPr>
                      <w:r>
                        <w:rPr>
                          <w:rFonts w:eastAsia="Calibri" w:hAnsi="Calibri" w:cs="Calibri"/>
                          <w:color w:val="000000" w:themeColor="dark1"/>
                        </w:rPr>
                        <w:t> </w:t>
                      </w:r>
                    </w:p>
                    <w:p w14:paraId="2D5030EE" w14:textId="77777777" w:rsidR="00FD2D89" w:rsidRDefault="00FD2D89" w:rsidP="00FD2D89">
                      <w:pPr>
                        <w:spacing w:line="276" w:lineRule="auto"/>
                        <w:rPr>
                          <w:rFonts w:eastAsia="Calibri" w:hAnsi="Calibri" w:cs="Calibri"/>
                          <w:color w:val="000000" w:themeColor="dark1"/>
                        </w:rPr>
                      </w:pPr>
                      <w:r>
                        <w:rPr>
                          <w:rFonts w:eastAsia="Calibri" w:hAnsi="Calibri" w:cs="Calibri"/>
                          <w:color w:val="000000" w:themeColor="dark1"/>
                        </w:rPr>
                        <w:t> </w:t>
                      </w:r>
                    </w:p>
                    <w:p w14:paraId="7871DC05" w14:textId="77777777" w:rsidR="00FD2D89" w:rsidRDefault="00FD2D89" w:rsidP="00FD2D89">
                      <w:pPr>
                        <w:spacing w:line="276" w:lineRule="auto"/>
                        <w:rPr>
                          <w:rFonts w:eastAsia="Calibri" w:hAnsi="Calibri" w:cs="Calibri"/>
                          <w:color w:val="000000" w:themeColor="dark1"/>
                        </w:rPr>
                      </w:pPr>
                      <w:r>
                        <w:rPr>
                          <w:rFonts w:eastAsia="Calibri" w:hAnsi="Calibri" w:cs="Calibri"/>
                          <w:color w:val="000000" w:themeColor="dark1"/>
                        </w:rPr>
                        <w:t> </w:t>
                      </w:r>
                    </w:p>
                    <w:p w14:paraId="4312A98C" w14:textId="77777777" w:rsidR="00FD2D89" w:rsidRDefault="00FD2D89" w:rsidP="00FD2D89">
                      <w:pPr>
                        <w:spacing w:line="276" w:lineRule="auto"/>
                        <w:rPr>
                          <w:rFonts w:eastAsia="Calibri" w:hAnsi="Calibri" w:cs="Calibri"/>
                          <w:color w:val="000000" w:themeColor="dark1"/>
                        </w:rPr>
                      </w:pPr>
                      <w:r>
                        <w:rPr>
                          <w:rFonts w:eastAsia="Calibri" w:hAnsi="Calibri" w:cs="Calibri"/>
                          <w:color w:val="000000" w:themeColor="dark1"/>
                        </w:rPr>
                        <w:t> </w:t>
                      </w:r>
                    </w:p>
                    <w:p w14:paraId="3DFF31E8" w14:textId="77777777" w:rsidR="00FD2D89" w:rsidRDefault="00FD2D89" w:rsidP="00FD2D89">
                      <w:pPr>
                        <w:spacing w:line="276" w:lineRule="auto"/>
                        <w:rPr>
                          <w:rFonts w:eastAsia="Calibri" w:hAnsi="Calibri" w:cs="Calibri"/>
                          <w:color w:val="000000" w:themeColor="dark1"/>
                        </w:rPr>
                      </w:pPr>
                      <w:r>
                        <w:rPr>
                          <w:rFonts w:eastAsia="Calibri" w:hAnsi="Calibri" w:cs="Calibri"/>
                          <w:color w:val="000000" w:themeColor="dark1"/>
                        </w:rPr>
                        <w:t> </w:t>
                      </w:r>
                    </w:p>
                    <w:p w14:paraId="022A6727" w14:textId="77777777" w:rsidR="00FD2D89" w:rsidRDefault="00FD2D89" w:rsidP="00FD2D89">
                      <w:pPr>
                        <w:spacing w:line="276" w:lineRule="auto"/>
                        <w:rPr>
                          <w:rFonts w:eastAsia="Calibri" w:hAnsi="Calibri" w:cs="Calibri"/>
                          <w:color w:val="000000" w:themeColor="dark1"/>
                        </w:rPr>
                      </w:pPr>
                      <w:r>
                        <w:rPr>
                          <w:rFonts w:eastAsia="Calibri" w:hAnsi="Calibri" w:cs="Calibri"/>
                          <w:color w:val="000000" w:themeColor="dark1"/>
                        </w:rPr>
                        <w:t> </w:t>
                      </w:r>
                    </w:p>
                    <w:p w14:paraId="2FC3FCCA" w14:textId="77777777" w:rsidR="00FD2D89" w:rsidRDefault="00FD2D89" w:rsidP="00FD2D89">
                      <w:pPr>
                        <w:spacing w:line="276" w:lineRule="auto"/>
                        <w:rPr>
                          <w:rFonts w:eastAsia="Calibri" w:hAnsi="Calibri" w:cs="Calibri"/>
                          <w:color w:val="000000" w:themeColor="dark1"/>
                        </w:rPr>
                      </w:pPr>
                      <w:r>
                        <w:rPr>
                          <w:rFonts w:eastAsia="Calibri" w:hAnsi="Calibri" w:cs="Calibri"/>
                          <w:color w:val="000000" w:themeColor="dark1"/>
                        </w:rPr>
                        <w:t> 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826AF7" w:rsidRPr="00BD6D35">
        <w:rPr>
          <w:rFonts w:cs="Arial"/>
          <w:noProof/>
          <w:sz w:val="48"/>
          <w:szCs w:val="48"/>
          <w:lang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F486A40" wp14:editId="525BA1D7">
                <wp:simplePos x="0" y="0"/>
                <wp:positionH relativeFrom="column">
                  <wp:posOffset>-311785</wp:posOffset>
                </wp:positionH>
                <wp:positionV relativeFrom="paragraph">
                  <wp:posOffset>-311785</wp:posOffset>
                </wp:positionV>
                <wp:extent cx="7115175" cy="4943475"/>
                <wp:effectExtent l="0" t="0" r="0" b="0"/>
                <wp:wrapSquare wrapText="bothSides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5175" cy="4943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05B834" id="Rectangle 3" o:spid="_x0000_s1026" style="position:absolute;margin-left:-24.55pt;margin-top:-24.55pt;width:560.25pt;height:389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" filled="f" stroked="f" strokeweight="2pt">
                <w10:wrap type="square"/>
              </v:rect>
            </w:pict>
          </mc:Fallback>
        </mc:AlternateContent>
      </w:r>
      <w:r w:rsidR="00AC70C4" w:rsidRPr="00BD6D35">
        <w:rPr>
          <w:rFonts w:ascii="Osaka" w:eastAsia="Osaka" w:cs="Osaka"/>
          <w:color w:val="000000"/>
          <w:sz w:val="2"/>
          <w:szCs w:val="2"/>
        </w:rPr>
        <w:t xml:space="preserve"> </w:t>
      </w:r>
    </w:p>
    <w:p w14:paraId="41AAA413" w14:textId="7DBD757E" w:rsidR="00643F11" w:rsidRPr="00643F11" w:rsidRDefault="00643F11" w:rsidP="09A16FA3">
      <w:pPr>
        <w:pStyle w:val="Heading2"/>
        <w:rPr>
          <w:rFonts w:hint="eastAsia"/>
        </w:rPr>
      </w:pPr>
      <w:r>
        <w:t>Before you begin</w:t>
      </w:r>
    </w:p>
    <w:p w14:paraId="3706D68E" w14:textId="2234DCE6" w:rsidR="005301A5" w:rsidRDefault="005301A5" w:rsidP="00643F11">
      <w:pPr>
        <w:spacing w:before="240"/>
        <w:rPr>
          <w:rStyle w:val="eop"/>
          <w:rFonts w:cs="Arial"/>
          <w:color w:val="000000"/>
          <w:szCs w:val="22"/>
          <w:shd w:val="clear" w:color="auto" w:fill="FFFFFF"/>
        </w:rPr>
      </w:pPr>
      <w:r>
        <w:rPr>
          <w:rStyle w:val="eop"/>
          <w:rFonts w:cs="Arial"/>
          <w:color w:val="000000"/>
          <w:szCs w:val="22"/>
          <w:shd w:val="clear" w:color="auto" w:fill="FFFFFF"/>
        </w:rPr>
        <w:t xml:space="preserve">Please use this application form for the bursary category “Individual training”. </w:t>
      </w:r>
    </w:p>
    <w:p w14:paraId="2B72EED9" w14:textId="21EA5D37" w:rsidR="00054643" w:rsidRDefault="00643F11" w:rsidP="00643F11">
      <w:pPr>
        <w:spacing w:before="240"/>
        <w:rPr>
          <w:rStyle w:val="eop"/>
          <w:rFonts w:cs="Arial"/>
          <w:color w:val="000000"/>
          <w:szCs w:val="22"/>
          <w:shd w:val="clear" w:color="auto" w:fill="FFFFFF"/>
        </w:rPr>
      </w:pPr>
      <w:r w:rsidRPr="00643F11">
        <w:rPr>
          <w:rStyle w:val="eop"/>
          <w:rFonts w:cs="Arial"/>
          <w:color w:val="000000"/>
          <w:szCs w:val="22"/>
          <w:shd w:val="clear" w:color="auto" w:fill="FFFFFF"/>
        </w:rPr>
        <w:t xml:space="preserve">Before completing and </w:t>
      </w:r>
      <w:proofErr w:type="gramStart"/>
      <w:r w:rsidRPr="00643F11">
        <w:rPr>
          <w:rStyle w:val="eop"/>
          <w:rFonts w:cs="Arial"/>
          <w:color w:val="000000"/>
          <w:szCs w:val="22"/>
          <w:shd w:val="clear" w:color="auto" w:fill="FFFFFF"/>
        </w:rPr>
        <w:t>submitting an application</w:t>
      </w:r>
      <w:proofErr w:type="gramEnd"/>
      <w:r w:rsidRPr="00643F11">
        <w:rPr>
          <w:rStyle w:val="eop"/>
          <w:rFonts w:cs="Arial"/>
          <w:color w:val="000000"/>
          <w:szCs w:val="22"/>
          <w:shd w:val="clear" w:color="auto" w:fill="FFFFFF"/>
        </w:rPr>
        <w:t xml:space="preserve">, please read the eligibility criteria found in the </w:t>
      </w:r>
      <w:r w:rsidR="00D83B00">
        <w:rPr>
          <w:b/>
          <w:bCs/>
        </w:rPr>
        <w:t>South Australian Soils Collaboration Centre Soils Bursary</w:t>
      </w:r>
      <w:r w:rsidR="00054643">
        <w:t xml:space="preserve"> </w:t>
      </w:r>
      <w:r w:rsidR="00054643" w:rsidRPr="00D83B00">
        <w:rPr>
          <w:b/>
          <w:bCs/>
        </w:rPr>
        <w:t>G</w:t>
      </w:r>
      <w:r w:rsidR="00054643" w:rsidRPr="00D83B00">
        <w:rPr>
          <w:rStyle w:val="eop"/>
          <w:rFonts w:cs="Arial"/>
          <w:b/>
          <w:bCs/>
          <w:color w:val="000000"/>
          <w:szCs w:val="22"/>
          <w:shd w:val="clear" w:color="auto" w:fill="FFFFFF"/>
        </w:rPr>
        <w:t>uidelines</w:t>
      </w:r>
      <w:r>
        <w:rPr>
          <w:rStyle w:val="eop"/>
          <w:rFonts w:cs="Arial"/>
          <w:color w:val="000000"/>
          <w:szCs w:val="22"/>
          <w:shd w:val="clear" w:color="auto" w:fill="FFFFFF"/>
        </w:rPr>
        <w:t>.</w:t>
      </w:r>
    </w:p>
    <w:p w14:paraId="42067329" w14:textId="77777777" w:rsidR="00054643" w:rsidRDefault="00054643" w:rsidP="00054643">
      <w:pPr>
        <w:rPr>
          <w:rStyle w:val="eop"/>
          <w:rFonts w:cs="Arial"/>
          <w:color w:val="000000"/>
          <w:szCs w:val="22"/>
          <w:shd w:val="clear" w:color="auto" w:fill="FFFFFF"/>
        </w:rPr>
      </w:pPr>
    </w:p>
    <w:p w14:paraId="52BD3C1E" w14:textId="6932B7E0" w:rsidR="00D83B00" w:rsidRPr="00D83B00" w:rsidRDefault="7231CED4" w:rsidP="00D83B00">
      <w:pPr>
        <w:rPr>
          <w:rFonts w:eastAsia="Arial" w:cs="Arial"/>
          <w:szCs w:val="22"/>
        </w:rPr>
      </w:pPr>
      <w:r w:rsidRPr="5028F96C">
        <w:rPr>
          <w:rStyle w:val="eop"/>
          <w:rFonts w:cs="Arial"/>
          <w:color w:val="000000"/>
          <w:shd w:val="clear" w:color="auto" w:fill="FFFFFF"/>
        </w:rPr>
        <w:t xml:space="preserve">View the </w:t>
      </w:r>
      <w:r w:rsidR="4F7D4F9B" w:rsidRPr="5028F96C">
        <w:rPr>
          <w:rStyle w:val="eop"/>
          <w:rFonts w:cs="Arial"/>
          <w:color w:val="000000"/>
          <w:shd w:val="clear" w:color="auto" w:fill="FFFFFF"/>
        </w:rPr>
        <w:t>g</w:t>
      </w:r>
      <w:r w:rsidRPr="5028F96C">
        <w:rPr>
          <w:rStyle w:val="eop"/>
          <w:rFonts w:cs="Arial"/>
          <w:color w:val="000000"/>
          <w:shd w:val="clear" w:color="auto" w:fill="FFFFFF"/>
        </w:rPr>
        <w:t xml:space="preserve">uidelines at: </w:t>
      </w:r>
      <w:hyperlink r:id="rId12" w:history="1">
        <w:r w:rsidR="00C23E69" w:rsidRPr="00E021E9">
          <w:rPr>
            <w:rStyle w:val="Hyperlink"/>
            <w:rFonts w:cs="Arial"/>
            <w:shd w:val="clear" w:color="auto" w:fill="FFFFFF"/>
          </w:rPr>
          <w:t>pir.sa.gov.au/regions-and-support/apply-for-funding</w:t>
        </w:r>
      </w:hyperlink>
      <w:r w:rsidR="00C23E69">
        <w:rPr>
          <w:rStyle w:val="eop"/>
          <w:rFonts w:cs="Arial"/>
          <w:color w:val="000000"/>
          <w:shd w:val="clear" w:color="auto" w:fill="FFFFFF"/>
        </w:rPr>
        <w:t xml:space="preserve"> </w:t>
      </w:r>
    </w:p>
    <w:p w14:paraId="5EDB1608" w14:textId="610B24F7" w:rsidR="00324009" w:rsidRDefault="00054643" w:rsidP="00054643">
      <w:pPr>
        <w:spacing w:before="240" w:line="300" w:lineRule="exact"/>
        <w:rPr>
          <w:rFonts w:eastAsia="MS Mincho" w:cs="Arial"/>
          <w:szCs w:val="22"/>
        </w:rPr>
      </w:pPr>
      <w:r w:rsidRPr="00603807">
        <w:rPr>
          <w:rFonts w:cs="Arial"/>
          <w:szCs w:val="22"/>
        </w:rPr>
        <w:t>The applicant</w:t>
      </w:r>
      <w:r>
        <w:rPr>
          <w:rFonts w:cs="Arial"/>
          <w:szCs w:val="22"/>
        </w:rPr>
        <w:t xml:space="preserve"> </w:t>
      </w:r>
      <w:r w:rsidRPr="00603807">
        <w:rPr>
          <w:rFonts w:cs="Arial"/>
          <w:szCs w:val="22"/>
        </w:rPr>
        <w:t xml:space="preserve">must </w:t>
      </w:r>
      <w:r>
        <w:rPr>
          <w:rFonts w:cs="Arial"/>
          <w:szCs w:val="22"/>
        </w:rPr>
        <w:t xml:space="preserve">complete all fields and questions contained within the application form </w:t>
      </w:r>
      <w:r w:rsidRPr="00603807">
        <w:rPr>
          <w:rFonts w:cs="Arial"/>
          <w:szCs w:val="22"/>
        </w:rPr>
        <w:t>to obtain a prompt decision.</w:t>
      </w:r>
      <w:r w:rsidR="00324009" w:rsidRPr="00324009">
        <w:rPr>
          <w:rFonts w:eastAsia="MS Mincho" w:cs="Arial"/>
          <w:szCs w:val="22"/>
        </w:rPr>
        <w:t xml:space="preserve"> </w:t>
      </w:r>
      <w:r w:rsidR="00324009">
        <w:rPr>
          <w:rFonts w:eastAsia="MS Mincho" w:cs="Arial"/>
          <w:szCs w:val="22"/>
        </w:rPr>
        <w:br/>
      </w:r>
    </w:p>
    <w:p w14:paraId="0F358591" w14:textId="77777777" w:rsidR="00324009" w:rsidRDefault="00324009">
      <w:pPr>
        <w:rPr>
          <w:rFonts w:eastAsia="MS Mincho" w:cs="Arial"/>
          <w:szCs w:val="22"/>
        </w:rPr>
      </w:pPr>
      <w:r>
        <w:rPr>
          <w:rFonts w:eastAsia="MS Mincho" w:cs="Arial"/>
          <w:szCs w:val="22"/>
        </w:rPr>
        <w:br w:type="page"/>
      </w:r>
    </w:p>
    <w:p w14:paraId="436FB83F" w14:textId="4C0EC50B" w:rsidR="00643F11" w:rsidRDefault="00D65619" w:rsidP="00643F11">
      <w:pPr>
        <w:pStyle w:val="Heading2"/>
        <w:rPr>
          <w:rFonts w:hint="eastAsia"/>
        </w:rPr>
      </w:pPr>
      <w:r>
        <w:lastRenderedPageBreak/>
        <w:t xml:space="preserve">Individual </w:t>
      </w:r>
      <w:r w:rsidR="00643F11" w:rsidRPr="005E1209">
        <w:t xml:space="preserve">Applicant </w:t>
      </w:r>
      <w:r w:rsidR="00643F11">
        <w:t>d</w:t>
      </w:r>
      <w:r w:rsidR="00643F11" w:rsidRPr="005E1209">
        <w:t>etails</w:t>
      </w:r>
    </w:p>
    <w:p w14:paraId="3B94D26F" w14:textId="77777777" w:rsidR="00B10627" w:rsidRPr="00B10627" w:rsidRDefault="00B10627" w:rsidP="00B10627"/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830"/>
        <w:gridCol w:w="1783"/>
        <w:gridCol w:w="2455"/>
        <w:gridCol w:w="1253"/>
        <w:gridCol w:w="1455"/>
      </w:tblGrid>
      <w:tr w:rsidR="00696FF4" w:rsidRPr="00411924" w14:paraId="1ABC7870" w14:textId="77777777" w:rsidTr="00324009">
        <w:trPr>
          <w:trHeight w:val="491"/>
        </w:trPr>
        <w:tc>
          <w:tcPr>
            <w:tcW w:w="2830" w:type="dxa"/>
          </w:tcPr>
          <w:p w14:paraId="5759D0BA" w14:textId="08961BDE" w:rsidR="0032247A" w:rsidRPr="00643F11" w:rsidRDefault="00943797" w:rsidP="00324009">
            <w:pPr>
              <w:pStyle w:val="BodyText"/>
              <w:spacing w:before="120" w:after="60"/>
              <w:rPr>
                <w:b/>
              </w:rPr>
            </w:pPr>
            <w:r w:rsidRPr="00643F11">
              <w:rPr>
                <w:b/>
              </w:rPr>
              <w:t>N</w:t>
            </w:r>
            <w:r w:rsidR="00354CC5" w:rsidRPr="00643F11">
              <w:rPr>
                <w:b/>
              </w:rPr>
              <w:t xml:space="preserve">ame of </w:t>
            </w:r>
            <w:r w:rsidR="00643F11" w:rsidRPr="00643F11">
              <w:rPr>
                <w:b/>
              </w:rPr>
              <w:t>applicant</w:t>
            </w:r>
          </w:p>
        </w:tc>
        <w:tc>
          <w:tcPr>
            <w:tcW w:w="6946" w:type="dxa"/>
            <w:gridSpan w:val="4"/>
          </w:tcPr>
          <w:p w14:paraId="2BA958B2" w14:textId="7FAC905C" w:rsidR="00696FF4" w:rsidRPr="00643F11" w:rsidRDefault="00696FF4" w:rsidP="00405742">
            <w:pPr>
              <w:pStyle w:val="BodyText"/>
              <w:spacing w:before="120" w:after="120"/>
            </w:pPr>
          </w:p>
        </w:tc>
      </w:tr>
      <w:tr w:rsidR="00696FF4" w:rsidRPr="00411924" w14:paraId="63DE1BB2" w14:textId="77777777" w:rsidTr="00324009">
        <w:trPr>
          <w:trHeight w:val="547"/>
        </w:trPr>
        <w:tc>
          <w:tcPr>
            <w:tcW w:w="2830" w:type="dxa"/>
          </w:tcPr>
          <w:p w14:paraId="4B651703" w14:textId="43BE3457" w:rsidR="00696FF4" w:rsidRPr="00643F11" w:rsidRDefault="00696FF4" w:rsidP="2DBD5DEC">
            <w:pPr>
              <w:pStyle w:val="BodyText"/>
              <w:spacing w:before="120" w:after="120"/>
              <w:rPr>
                <w:b/>
                <w:bCs/>
              </w:rPr>
            </w:pPr>
            <w:r w:rsidRPr="2DBD5DEC">
              <w:rPr>
                <w:b/>
                <w:bCs/>
              </w:rPr>
              <w:t>ABN</w:t>
            </w:r>
            <w:r w:rsidR="006C0DE2" w:rsidRPr="2DBD5DEC">
              <w:rPr>
                <w:b/>
                <w:bCs/>
              </w:rPr>
              <w:t xml:space="preserve"> </w:t>
            </w:r>
            <w:r w:rsidR="006C0DE2" w:rsidRPr="2DBD5DEC">
              <w:rPr>
                <w:sz w:val="18"/>
                <w:szCs w:val="18"/>
              </w:rPr>
              <w:t>(if applicable)</w:t>
            </w:r>
          </w:p>
        </w:tc>
        <w:tc>
          <w:tcPr>
            <w:tcW w:w="6946" w:type="dxa"/>
            <w:gridSpan w:val="4"/>
          </w:tcPr>
          <w:p w14:paraId="00309C05" w14:textId="0D458F1C" w:rsidR="00696FF4" w:rsidRPr="00643F11" w:rsidRDefault="00696FF4" w:rsidP="00405742">
            <w:pPr>
              <w:pStyle w:val="BodyText"/>
              <w:spacing w:before="120" w:after="120"/>
            </w:pPr>
          </w:p>
        </w:tc>
      </w:tr>
      <w:tr w:rsidR="00696FF4" w:rsidRPr="00411924" w14:paraId="04A04D81" w14:textId="77777777" w:rsidTr="00324009">
        <w:trPr>
          <w:trHeight w:val="647"/>
        </w:trPr>
        <w:tc>
          <w:tcPr>
            <w:tcW w:w="2830" w:type="dxa"/>
            <w:vAlign w:val="center"/>
          </w:tcPr>
          <w:p w14:paraId="5AD95820" w14:textId="3E64A58F" w:rsidR="00696FF4" w:rsidRPr="00643F11" w:rsidRDefault="00943797" w:rsidP="00E76567">
            <w:pPr>
              <w:pStyle w:val="BodyText"/>
              <w:spacing w:before="120" w:after="120"/>
              <w:rPr>
                <w:b/>
              </w:rPr>
            </w:pPr>
            <w:r w:rsidRPr="00643F11">
              <w:rPr>
                <w:b/>
              </w:rPr>
              <w:t>A</w:t>
            </w:r>
            <w:r w:rsidR="00354CC5" w:rsidRPr="00643F11">
              <w:rPr>
                <w:b/>
              </w:rPr>
              <w:t>ddress</w:t>
            </w:r>
          </w:p>
        </w:tc>
        <w:tc>
          <w:tcPr>
            <w:tcW w:w="6946" w:type="dxa"/>
            <w:gridSpan w:val="4"/>
          </w:tcPr>
          <w:p w14:paraId="5F16B165" w14:textId="66A3AD18" w:rsidR="00696FF4" w:rsidRPr="00643F11" w:rsidRDefault="00696FF4" w:rsidP="00405742">
            <w:pPr>
              <w:pStyle w:val="BodyText"/>
              <w:spacing w:before="120" w:after="120"/>
            </w:pPr>
          </w:p>
        </w:tc>
      </w:tr>
      <w:tr w:rsidR="00E76567" w:rsidRPr="00411924" w14:paraId="6A2C7EC9" w14:textId="77777777" w:rsidTr="00324009">
        <w:trPr>
          <w:trHeight w:val="503"/>
        </w:trPr>
        <w:tc>
          <w:tcPr>
            <w:tcW w:w="2830" w:type="dxa"/>
          </w:tcPr>
          <w:p w14:paraId="14CA113A" w14:textId="77777777" w:rsidR="00E76567" w:rsidRPr="00643F11" w:rsidRDefault="00E76567" w:rsidP="00E76567">
            <w:pPr>
              <w:pStyle w:val="BodyText"/>
              <w:spacing w:before="120" w:after="120"/>
              <w:rPr>
                <w:b/>
              </w:rPr>
            </w:pPr>
          </w:p>
        </w:tc>
        <w:tc>
          <w:tcPr>
            <w:tcW w:w="1783" w:type="dxa"/>
          </w:tcPr>
          <w:p w14:paraId="27039CDD" w14:textId="77777777" w:rsidR="00E76567" w:rsidRPr="00643F11" w:rsidRDefault="00E76567" w:rsidP="00405742">
            <w:pPr>
              <w:pStyle w:val="BodyText"/>
              <w:spacing w:before="120" w:after="120"/>
              <w:rPr>
                <w:b/>
                <w:bCs/>
              </w:rPr>
            </w:pPr>
            <w:r w:rsidRPr="00643F11">
              <w:rPr>
                <w:b/>
                <w:bCs/>
              </w:rPr>
              <w:t>Suburb/Town</w:t>
            </w:r>
          </w:p>
        </w:tc>
        <w:tc>
          <w:tcPr>
            <w:tcW w:w="2455" w:type="dxa"/>
          </w:tcPr>
          <w:p w14:paraId="50A58601" w14:textId="66209378" w:rsidR="00E76567" w:rsidRPr="00643F11" w:rsidRDefault="00E76567" w:rsidP="00405742">
            <w:pPr>
              <w:pStyle w:val="BodyText"/>
              <w:spacing w:before="120" w:after="120"/>
            </w:pPr>
          </w:p>
        </w:tc>
        <w:tc>
          <w:tcPr>
            <w:tcW w:w="1253" w:type="dxa"/>
          </w:tcPr>
          <w:p w14:paraId="7912A548" w14:textId="77777777" w:rsidR="00E76567" w:rsidRPr="00643F11" w:rsidRDefault="00E76567" w:rsidP="00405742">
            <w:pPr>
              <w:pStyle w:val="BodyText"/>
              <w:spacing w:before="120" w:after="120"/>
              <w:rPr>
                <w:b/>
                <w:bCs/>
              </w:rPr>
            </w:pPr>
            <w:r w:rsidRPr="00643F11">
              <w:rPr>
                <w:b/>
                <w:bCs/>
              </w:rPr>
              <w:t>Postcode</w:t>
            </w:r>
          </w:p>
        </w:tc>
        <w:tc>
          <w:tcPr>
            <w:tcW w:w="1455" w:type="dxa"/>
          </w:tcPr>
          <w:p w14:paraId="5B5BC1F3" w14:textId="04D07033" w:rsidR="00E76567" w:rsidRPr="00643F11" w:rsidRDefault="00E76567" w:rsidP="00405742">
            <w:pPr>
              <w:pStyle w:val="BodyText"/>
              <w:spacing w:before="120" w:after="120"/>
            </w:pPr>
          </w:p>
        </w:tc>
      </w:tr>
      <w:tr w:rsidR="00696FF4" w:rsidRPr="00411924" w14:paraId="6D2FD04F" w14:textId="77777777" w:rsidTr="00324009">
        <w:trPr>
          <w:trHeight w:val="487"/>
        </w:trPr>
        <w:tc>
          <w:tcPr>
            <w:tcW w:w="2830" w:type="dxa"/>
            <w:vMerge w:val="restart"/>
            <w:vAlign w:val="center"/>
          </w:tcPr>
          <w:p w14:paraId="4808DA5B" w14:textId="083465AD" w:rsidR="00E76567" w:rsidRPr="00643F11" w:rsidRDefault="00E76567" w:rsidP="00E76567">
            <w:pPr>
              <w:pStyle w:val="BodyText"/>
              <w:spacing w:before="0" w:line="240" w:lineRule="auto"/>
              <w:rPr>
                <w:b/>
              </w:rPr>
            </w:pPr>
            <w:r w:rsidRPr="00643F11">
              <w:rPr>
                <w:b/>
              </w:rPr>
              <w:t>P</w:t>
            </w:r>
            <w:r w:rsidR="00354CC5" w:rsidRPr="00643F11">
              <w:rPr>
                <w:b/>
              </w:rPr>
              <w:t>ostal address</w:t>
            </w:r>
          </w:p>
          <w:p w14:paraId="16ADC022" w14:textId="77777777" w:rsidR="00696FF4" w:rsidRPr="00643F11" w:rsidRDefault="00696FF4" w:rsidP="00E76567">
            <w:pPr>
              <w:pStyle w:val="BodyText"/>
              <w:spacing w:before="0" w:line="240" w:lineRule="auto"/>
              <w:rPr>
                <w:bCs/>
                <w:iCs/>
              </w:rPr>
            </w:pPr>
            <w:r w:rsidRPr="00643F11">
              <w:rPr>
                <w:bCs/>
                <w:iCs/>
                <w:sz w:val="18"/>
              </w:rPr>
              <w:t xml:space="preserve">(if different to </w:t>
            </w:r>
            <w:r w:rsidR="00116CE0" w:rsidRPr="00643F11">
              <w:rPr>
                <w:bCs/>
                <w:iCs/>
                <w:sz w:val="18"/>
              </w:rPr>
              <w:t xml:space="preserve">site </w:t>
            </w:r>
            <w:r w:rsidRPr="00643F11">
              <w:rPr>
                <w:bCs/>
                <w:iCs/>
                <w:sz w:val="18"/>
              </w:rPr>
              <w:t>address)</w:t>
            </w:r>
          </w:p>
        </w:tc>
        <w:tc>
          <w:tcPr>
            <w:tcW w:w="6946" w:type="dxa"/>
            <w:gridSpan w:val="4"/>
          </w:tcPr>
          <w:p w14:paraId="22B0A17C" w14:textId="4DB3AE8A" w:rsidR="00696FF4" w:rsidRPr="00643F11" w:rsidRDefault="00696FF4" w:rsidP="00405742">
            <w:pPr>
              <w:pStyle w:val="BodyText"/>
              <w:spacing w:before="120" w:after="120"/>
            </w:pPr>
          </w:p>
        </w:tc>
      </w:tr>
      <w:tr w:rsidR="00E76567" w:rsidRPr="00411924" w14:paraId="5585F74F" w14:textId="77777777" w:rsidTr="00324009">
        <w:trPr>
          <w:trHeight w:val="439"/>
        </w:trPr>
        <w:tc>
          <w:tcPr>
            <w:tcW w:w="2830" w:type="dxa"/>
            <w:vMerge/>
          </w:tcPr>
          <w:p w14:paraId="5E5764BA" w14:textId="77777777" w:rsidR="00E76567" w:rsidRPr="00643F11" w:rsidRDefault="00E76567" w:rsidP="00405742">
            <w:pPr>
              <w:pStyle w:val="BodyText"/>
              <w:spacing w:before="120" w:after="120"/>
              <w:rPr>
                <w:b/>
              </w:rPr>
            </w:pPr>
          </w:p>
        </w:tc>
        <w:tc>
          <w:tcPr>
            <w:tcW w:w="1783" w:type="dxa"/>
          </w:tcPr>
          <w:p w14:paraId="59C0217D" w14:textId="77777777" w:rsidR="00E76567" w:rsidRPr="00643F11" w:rsidRDefault="00E76567" w:rsidP="00405742">
            <w:pPr>
              <w:pStyle w:val="BodyText"/>
              <w:spacing w:before="120" w:after="120"/>
              <w:rPr>
                <w:b/>
                <w:bCs/>
              </w:rPr>
            </w:pPr>
            <w:r w:rsidRPr="00643F11">
              <w:rPr>
                <w:b/>
                <w:bCs/>
              </w:rPr>
              <w:t>Suburb/Town</w:t>
            </w:r>
          </w:p>
        </w:tc>
        <w:tc>
          <w:tcPr>
            <w:tcW w:w="2455" w:type="dxa"/>
          </w:tcPr>
          <w:p w14:paraId="3AD1A428" w14:textId="7E5B30B7" w:rsidR="00E76567" w:rsidRPr="00643F11" w:rsidRDefault="00E76567" w:rsidP="00405742">
            <w:pPr>
              <w:pStyle w:val="BodyText"/>
              <w:spacing w:before="120" w:after="120"/>
            </w:pPr>
          </w:p>
        </w:tc>
        <w:tc>
          <w:tcPr>
            <w:tcW w:w="1253" w:type="dxa"/>
          </w:tcPr>
          <w:p w14:paraId="17937404" w14:textId="77777777" w:rsidR="00E76567" w:rsidRPr="00643F11" w:rsidRDefault="00E76567" w:rsidP="00405742">
            <w:pPr>
              <w:pStyle w:val="BodyText"/>
              <w:spacing w:before="120" w:after="120"/>
              <w:rPr>
                <w:b/>
                <w:bCs/>
              </w:rPr>
            </w:pPr>
            <w:r w:rsidRPr="00643F11">
              <w:rPr>
                <w:b/>
                <w:bCs/>
              </w:rPr>
              <w:t>Postcode</w:t>
            </w:r>
          </w:p>
        </w:tc>
        <w:tc>
          <w:tcPr>
            <w:tcW w:w="1455" w:type="dxa"/>
          </w:tcPr>
          <w:p w14:paraId="0ED67CFF" w14:textId="1CDA62E4" w:rsidR="00E76567" w:rsidRPr="00643F11" w:rsidRDefault="00E76567" w:rsidP="00405742">
            <w:pPr>
              <w:pStyle w:val="BodyText"/>
              <w:spacing w:before="120" w:after="120"/>
            </w:pPr>
          </w:p>
        </w:tc>
      </w:tr>
      <w:tr w:rsidR="00D65619" w:rsidRPr="00643F11" w14:paraId="2120C84F" w14:textId="77777777" w:rsidTr="00324009">
        <w:trPr>
          <w:trHeight w:val="581"/>
        </w:trPr>
        <w:tc>
          <w:tcPr>
            <w:tcW w:w="2830" w:type="dxa"/>
          </w:tcPr>
          <w:p w14:paraId="0609F808" w14:textId="77777777" w:rsidR="00D65619" w:rsidRPr="00643F11" w:rsidRDefault="00D65619" w:rsidP="00FD2D89">
            <w:pPr>
              <w:pStyle w:val="BodyText"/>
              <w:spacing w:before="120" w:after="120"/>
              <w:rPr>
                <w:b/>
              </w:rPr>
            </w:pPr>
            <w:r w:rsidRPr="00643F11">
              <w:rPr>
                <w:b/>
              </w:rPr>
              <w:t>Phone number</w:t>
            </w:r>
          </w:p>
        </w:tc>
        <w:tc>
          <w:tcPr>
            <w:tcW w:w="6946" w:type="dxa"/>
            <w:gridSpan w:val="4"/>
          </w:tcPr>
          <w:p w14:paraId="477CFDC8" w14:textId="3EE901A5" w:rsidR="00D65619" w:rsidRPr="00643F11" w:rsidRDefault="00D65619" w:rsidP="00FD2D89">
            <w:pPr>
              <w:pStyle w:val="BodyText"/>
              <w:spacing w:before="120" w:after="120"/>
            </w:pPr>
          </w:p>
        </w:tc>
      </w:tr>
      <w:tr w:rsidR="00D65619" w:rsidRPr="00643F11" w14:paraId="3FF2AFC2" w14:textId="77777777" w:rsidTr="00324009">
        <w:trPr>
          <w:trHeight w:val="284"/>
        </w:trPr>
        <w:tc>
          <w:tcPr>
            <w:tcW w:w="2830" w:type="dxa"/>
          </w:tcPr>
          <w:p w14:paraId="01B152B3" w14:textId="77777777" w:rsidR="00D65619" w:rsidRPr="00643F11" w:rsidRDefault="00D65619" w:rsidP="00FD2D89">
            <w:pPr>
              <w:pStyle w:val="BodyText"/>
              <w:spacing w:before="120" w:after="120"/>
              <w:rPr>
                <w:b/>
              </w:rPr>
            </w:pPr>
            <w:r w:rsidRPr="00643F11">
              <w:rPr>
                <w:b/>
              </w:rPr>
              <w:t xml:space="preserve">Email </w:t>
            </w:r>
          </w:p>
        </w:tc>
        <w:tc>
          <w:tcPr>
            <w:tcW w:w="6946" w:type="dxa"/>
            <w:gridSpan w:val="4"/>
          </w:tcPr>
          <w:p w14:paraId="0ABE41E5" w14:textId="5C300567" w:rsidR="00D65619" w:rsidRPr="00643F11" w:rsidRDefault="00D65619" w:rsidP="00FD2D89">
            <w:pPr>
              <w:pStyle w:val="BodyText"/>
              <w:spacing w:before="120" w:after="120"/>
            </w:pPr>
          </w:p>
        </w:tc>
      </w:tr>
    </w:tbl>
    <w:p w14:paraId="5230DD45" w14:textId="77777777" w:rsidR="009F3C20" w:rsidRDefault="009F3C20" w:rsidP="009F3C20">
      <w:pPr>
        <w:rPr>
          <w:rFonts w:cs="Arial"/>
          <w:sz w:val="12"/>
          <w:szCs w:val="12"/>
        </w:rPr>
      </w:pPr>
    </w:p>
    <w:p w14:paraId="38D7757C" w14:textId="70867CB7" w:rsidR="00D65619" w:rsidRDefault="00D65619" w:rsidP="00D65619">
      <w:pPr>
        <w:pStyle w:val="Heading1"/>
        <w:rPr>
          <w:rFonts w:hint="eastAsia"/>
          <w:bCs w:val="0"/>
          <w:kern w:val="28"/>
          <w:sz w:val="36"/>
          <w:szCs w:val="36"/>
        </w:rPr>
      </w:pPr>
      <w:r w:rsidRPr="00324009">
        <w:rPr>
          <w:bCs w:val="0"/>
          <w:kern w:val="28"/>
          <w:sz w:val="36"/>
          <w:szCs w:val="36"/>
        </w:rPr>
        <w:t xml:space="preserve">Event </w:t>
      </w:r>
      <w:r>
        <w:rPr>
          <w:bCs w:val="0"/>
          <w:kern w:val="28"/>
          <w:sz w:val="36"/>
          <w:szCs w:val="36"/>
        </w:rPr>
        <w:t xml:space="preserve">or Activity </w:t>
      </w:r>
      <w:r w:rsidRPr="00324009">
        <w:rPr>
          <w:bCs w:val="0"/>
          <w:kern w:val="28"/>
          <w:sz w:val="36"/>
          <w:szCs w:val="36"/>
        </w:rPr>
        <w:t>Details</w:t>
      </w:r>
    </w:p>
    <w:p w14:paraId="242B0518" w14:textId="77777777" w:rsidR="00BE5FBA" w:rsidRPr="00BE5FBA" w:rsidRDefault="00BE5FBA" w:rsidP="00BE5FBA"/>
    <w:tbl>
      <w:tblPr>
        <w:tblW w:w="5074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4"/>
        <w:gridCol w:w="5800"/>
      </w:tblGrid>
      <w:tr w:rsidR="00324009" w:rsidRPr="000475E0" w14:paraId="19DF9A7C" w14:textId="77777777" w:rsidTr="0AB18CC5">
        <w:trPr>
          <w:trHeight w:val="557"/>
        </w:trPr>
        <w:tc>
          <w:tcPr>
            <w:tcW w:w="2030" w:type="pct"/>
          </w:tcPr>
          <w:p w14:paraId="19A401EC" w14:textId="77777777" w:rsidR="00324009" w:rsidRPr="00F71E27" w:rsidRDefault="00324009" w:rsidP="00B71BE4">
            <w:pPr>
              <w:pStyle w:val="TableParagraph"/>
              <w:spacing w:before="120" w:after="120"/>
              <w:ind w:left="113"/>
              <w:rPr>
                <w:rFonts w:eastAsiaTheme="minorEastAsia" w:cstheme="minorBidi"/>
                <w:szCs w:val="20"/>
                <w:lang w:eastAsia="ja-JP"/>
              </w:rPr>
            </w:pPr>
            <w:r w:rsidRPr="00F71E27">
              <w:rPr>
                <w:rFonts w:eastAsiaTheme="minorEastAsia" w:cstheme="minorBidi"/>
                <w:szCs w:val="20"/>
                <w:lang w:eastAsia="ja-JP"/>
              </w:rPr>
              <w:t xml:space="preserve">Event or Activity </w:t>
            </w:r>
            <w:r>
              <w:rPr>
                <w:rFonts w:eastAsiaTheme="minorEastAsia" w:cstheme="minorBidi"/>
                <w:szCs w:val="20"/>
                <w:lang w:eastAsia="ja-JP"/>
              </w:rPr>
              <w:t>Name</w:t>
            </w:r>
          </w:p>
        </w:tc>
        <w:tc>
          <w:tcPr>
            <w:tcW w:w="2969" w:type="pct"/>
          </w:tcPr>
          <w:p w14:paraId="3857C2F9" w14:textId="4E89DB04" w:rsidR="00324009" w:rsidRPr="00F71E27" w:rsidRDefault="00324009" w:rsidP="00B71BE4">
            <w:pPr>
              <w:pStyle w:val="TableParagraph"/>
              <w:spacing w:before="120" w:after="120"/>
              <w:ind w:left="113"/>
              <w:rPr>
                <w:rFonts w:eastAsiaTheme="minorEastAsia" w:cstheme="minorBidi"/>
                <w:szCs w:val="20"/>
                <w:lang w:eastAsia="ja-JP"/>
              </w:rPr>
            </w:pPr>
          </w:p>
        </w:tc>
      </w:tr>
      <w:tr w:rsidR="00F71E27" w:rsidRPr="000475E0" w14:paraId="5F85B629" w14:textId="77777777" w:rsidTr="0AB18CC5">
        <w:trPr>
          <w:trHeight w:val="564"/>
        </w:trPr>
        <w:tc>
          <w:tcPr>
            <w:tcW w:w="2030" w:type="pct"/>
          </w:tcPr>
          <w:p w14:paraId="5AB4802F" w14:textId="77777777" w:rsidR="00F71E27" w:rsidRPr="00F71E27" w:rsidRDefault="00F71E27" w:rsidP="00B71BE4">
            <w:pPr>
              <w:pStyle w:val="TableParagraph"/>
              <w:spacing w:before="120" w:after="120"/>
              <w:ind w:left="113"/>
              <w:rPr>
                <w:rFonts w:eastAsiaTheme="minorEastAsia" w:cstheme="minorBidi"/>
                <w:szCs w:val="20"/>
                <w:lang w:eastAsia="ja-JP"/>
              </w:rPr>
            </w:pPr>
            <w:r w:rsidRPr="00F71E27">
              <w:rPr>
                <w:rFonts w:eastAsiaTheme="minorEastAsia" w:cstheme="minorBidi"/>
                <w:szCs w:val="20"/>
                <w:lang w:eastAsia="ja-JP"/>
              </w:rPr>
              <w:t>Provider Name</w:t>
            </w:r>
          </w:p>
        </w:tc>
        <w:tc>
          <w:tcPr>
            <w:tcW w:w="2969" w:type="pct"/>
          </w:tcPr>
          <w:p w14:paraId="59A66536" w14:textId="77777777" w:rsidR="00F71E27" w:rsidRPr="00F71E27" w:rsidRDefault="00F71E27" w:rsidP="00B71BE4">
            <w:pPr>
              <w:pStyle w:val="Heading4"/>
              <w:spacing w:before="120" w:after="120"/>
              <w:ind w:left="113"/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</w:pPr>
          </w:p>
        </w:tc>
      </w:tr>
      <w:tr w:rsidR="00324009" w:rsidRPr="000475E0" w14:paraId="41C251FA" w14:textId="77777777" w:rsidTr="0AB18CC5">
        <w:trPr>
          <w:trHeight w:val="558"/>
        </w:trPr>
        <w:tc>
          <w:tcPr>
            <w:tcW w:w="2030" w:type="pct"/>
          </w:tcPr>
          <w:p w14:paraId="600E7BB3" w14:textId="49BBF8AF" w:rsidR="00324009" w:rsidRPr="00F71E27" w:rsidRDefault="00324009" w:rsidP="00B71BE4">
            <w:pPr>
              <w:pStyle w:val="TableParagraph"/>
              <w:spacing w:before="120" w:after="120"/>
              <w:ind w:left="113"/>
              <w:rPr>
                <w:rFonts w:eastAsiaTheme="minorEastAsia" w:cstheme="minorBidi"/>
                <w:szCs w:val="20"/>
                <w:lang w:eastAsia="ja-JP"/>
              </w:rPr>
            </w:pPr>
            <w:r>
              <w:rPr>
                <w:rFonts w:eastAsiaTheme="minorEastAsia" w:cstheme="minorBidi"/>
                <w:szCs w:val="20"/>
                <w:lang w:eastAsia="ja-JP"/>
              </w:rPr>
              <w:t>Location</w:t>
            </w:r>
          </w:p>
        </w:tc>
        <w:tc>
          <w:tcPr>
            <w:tcW w:w="2969" w:type="pct"/>
          </w:tcPr>
          <w:p w14:paraId="26AC799D" w14:textId="77777777" w:rsidR="00324009" w:rsidRPr="00F71E27" w:rsidRDefault="00324009" w:rsidP="00B71BE4">
            <w:pPr>
              <w:pStyle w:val="Heading4"/>
              <w:spacing w:before="120" w:after="120"/>
              <w:ind w:left="113"/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</w:pPr>
          </w:p>
        </w:tc>
      </w:tr>
      <w:tr w:rsidR="00D73BA0" w:rsidRPr="000475E0" w14:paraId="475344FB" w14:textId="77777777" w:rsidTr="0AB18CC5">
        <w:trPr>
          <w:trHeight w:val="836"/>
        </w:trPr>
        <w:tc>
          <w:tcPr>
            <w:tcW w:w="2030" w:type="pct"/>
          </w:tcPr>
          <w:p w14:paraId="7418E9E0" w14:textId="77777777" w:rsidR="00D73BA0" w:rsidRPr="00F71E27" w:rsidRDefault="00D73BA0" w:rsidP="00B71BE4">
            <w:pPr>
              <w:pStyle w:val="Heading4"/>
              <w:spacing w:before="120" w:after="120"/>
              <w:ind w:left="113"/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</w:pPr>
            <w:r w:rsidRPr="00F71E27"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  <w:t>Delivery Method</w:t>
            </w:r>
          </w:p>
        </w:tc>
        <w:tc>
          <w:tcPr>
            <w:tcW w:w="2969" w:type="pct"/>
          </w:tcPr>
          <w:p w14:paraId="5C743BAC" w14:textId="1EFA193C" w:rsidR="00D73BA0" w:rsidRPr="00F71E27" w:rsidRDefault="00D73BA0" w:rsidP="00B71BE4">
            <w:pPr>
              <w:pStyle w:val="Heading4"/>
              <w:spacing w:before="120" w:after="120"/>
              <w:ind w:left="285"/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</w:pPr>
            <w:r w:rsidRPr="00F71E27"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  <w:t>Online</w:t>
            </w:r>
            <w:r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  <w:tab/>
              <w:t xml:space="preserve"> </w:t>
            </w:r>
            <w:sdt>
              <w:sdtPr>
                <w:rPr>
                  <w:rFonts w:ascii="Arial" w:eastAsiaTheme="minorEastAsia" w:hAnsi="Arial" w:cstheme="minorBidi"/>
                  <w:i w:val="0"/>
                  <w:iCs w:val="0"/>
                  <w:color w:val="auto"/>
                </w:rPr>
                <w:id w:val="-308027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71E27">
                  <w:rPr>
                    <w:rFonts w:ascii="Arial" w:eastAsiaTheme="minorEastAsia" w:hAnsi="Arial" w:cstheme="minorBidi" w:hint="eastAsia"/>
                    <w:i w:val="0"/>
                    <w:iCs w:val="0"/>
                    <w:color w:val="auto"/>
                  </w:rPr>
                  <w:t>☐</w:t>
                </w:r>
              </w:sdtContent>
            </w:sdt>
          </w:p>
          <w:p w14:paraId="27AA322A" w14:textId="1E1E81A8" w:rsidR="00D73BA0" w:rsidRPr="00F71E27" w:rsidRDefault="00D73BA0" w:rsidP="00B71BE4">
            <w:pPr>
              <w:pStyle w:val="Heading4"/>
              <w:spacing w:before="120" w:after="120"/>
              <w:ind w:left="285"/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</w:pPr>
            <w:r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  <w:t>In Person</w:t>
            </w:r>
            <w:r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  <w:tab/>
              <w:t xml:space="preserve"> </w:t>
            </w:r>
            <w:sdt>
              <w:sdtPr>
                <w:rPr>
                  <w:rFonts w:ascii="Arial" w:eastAsiaTheme="minorEastAsia" w:hAnsi="Arial" w:cstheme="minorBidi"/>
                  <w:i w:val="0"/>
                  <w:iCs w:val="0"/>
                  <w:color w:val="auto"/>
                </w:rPr>
                <w:id w:val="1370408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71E27">
                  <w:rPr>
                    <w:rFonts w:ascii="Arial" w:eastAsiaTheme="minorEastAsia" w:hAnsi="Arial" w:cstheme="minorBidi" w:hint="eastAsia"/>
                    <w:i w:val="0"/>
                    <w:iCs w:val="0"/>
                    <w:color w:val="auto"/>
                  </w:rPr>
                  <w:t>☐</w:t>
                </w:r>
              </w:sdtContent>
            </w:sdt>
          </w:p>
        </w:tc>
      </w:tr>
      <w:tr w:rsidR="00F71E27" w:rsidRPr="000475E0" w14:paraId="0B277991" w14:textId="77777777" w:rsidTr="0AB18CC5">
        <w:trPr>
          <w:trHeight w:val="800"/>
        </w:trPr>
        <w:tc>
          <w:tcPr>
            <w:tcW w:w="2030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80EAC14" w14:textId="77777777" w:rsidR="00F71E27" w:rsidRDefault="00F71E27" w:rsidP="00B71BE4">
            <w:pPr>
              <w:pStyle w:val="Heading4"/>
              <w:spacing w:before="120" w:after="120"/>
              <w:ind w:left="113"/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</w:pPr>
            <w:r w:rsidRPr="00F71E27"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  <w:t xml:space="preserve">Event or Activity </w:t>
            </w:r>
            <w:r w:rsidR="00D73BA0"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  <w:t>commencement and completion dates</w:t>
            </w:r>
          </w:p>
          <w:p w14:paraId="58D8537D" w14:textId="187413DF" w:rsidR="00D73BA0" w:rsidRPr="00D73BA0" w:rsidRDefault="00D73BA0" w:rsidP="00B71BE4">
            <w:pPr>
              <w:spacing w:before="120" w:after="120"/>
            </w:pPr>
          </w:p>
        </w:tc>
        <w:tc>
          <w:tcPr>
            <w:tcW w:w="2969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C2D266A" w14:textId="3860137C" w:rsidR="00F71E27" w:rsidRPr="00F71E27" w:rsidRDefault="00F71E27" w:rsidP="00B71BE4">
            <w:pPr>
              <w:pStyle w:val="Heading4"/>
              <w:spacing w:before="120" w:after="120"/>
              <w:ind w:left="113"/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</w:pPr>
          </w:p>
        </w:tc>
      </w:tr>
      <w:tr w:rsidR="00D65619" w:rsidRPr="000475E0" w14:paraId="7962A29E" w14:textId="77777777" w:rsidTr="0AB18CC5">
        <w:trPr>
          <w:trHeight w:val="1906"/>
        </w:trPr>
        <w:tc>
          <w:tcPr>
            <w:tcW w:w="5000" w:type="pct"/>
            <w:gridSpan w:val="2"/>
          </w:tcPr>
          <w:p w14:paraId="09E4FB76" w14:textId="23D5519C" w:rsidR="00F71E27" w:rsidRPr="00F71E27" w:rsidRDefault="00F71E27" w:rsidP="0AB18CC5">
            <w:pPr>
              <w:pStyle w:val="Heading4"/>
              <w:spacing w:before="120" w:after="120"/>
              <w:ind w:left="113" w:right="415"/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</w:pPr>
            <w:r w:rsidRPr="0AB18CC5"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  <w:t>Describe the event or activity and its soil-related focus</w:t>
            </w:r>
            <w:r w:rsidR="00324009" w:rsidRPr="0AB18CC5"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  <w:t xml:space="preserve"> (include </w:t>
            </w:r>
            <w:r w:rsidRPr="0AB18CC5"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  <w:t xml:space="preserve">course details and </w:t>
            </w:r>
            <w:r w:rsidR="00324009" w:rsidRPr="0AB18CC5">
              <w:rPr>
                <w:rFonts w:ascii="Arial" w:eastAsiaTheme="minorEastAsia" w:hAnsi="Arial" w:cstheme="minorBidi"/>
                <w:i w:val="0"/>
                <w:iCs w:val="0"/>
                <w:color w:val="auto"/>
              </w:rPr>
              <w:t>who the target audience is)</w:t>
            </w:r>
          </w:p>
          <w:p w14:paraId="51EA4BD7" w14:textId="77777777" w:rsidR="00D65619" w:rsidRDefault="00D65619" w:rsidP="00B71BE4">
            <w:pPr>
              <w:pStyle w:val="TableParagraph"/>
              <w:spacing w:before="120" w:after="120"/>
              <w:ind w:left="113"/>
              <w:rPr>
                <w:rFonts w:eastAsiaTheme="minorEastAsia" w:cstheme="minorBidi"/>
                <w:szCs w:val="20"/>
                <w:lang w:eastAsia="ja-JP"/>
              </w:rPr>
            </w:pPr>
          </w:p>
          <w:p w14:paraId="6BCBB5AD" w14:textId="77777777" w:rsidR="00324009" w:rsidRDefault="00324009" w:rsidP="00B71BE4">
            <w:pPr>
              <w:pStyle w:val="TableParagraph"/>
              <w:spacing w:before="120" w:after="120"/>
              <w:ind w:left="113"/>
              <w:rPr>
                <w:rFonts w:eastAsiaTheme="minorEastAsia" w:cstheme="minorBidi"/>
                <w:szCs w:val="20"/>
                <w:lang w:eastAsia="ja-JP"/>
              </w:rPr>
            </w:pPr>
          </w:p>
          <w:p w14:paraId="50A86944" w14:textId="77777777" w:rsidR="00324009" w:rsidRDefault="00324009" w:rsidP="00B71BE4">
            <w:pPr>
              <w:pStyle w:val="TableParagraph"/>
              <w:spacing w:before="120" w:after="120"/>
              <w:ind w:left="113"/>
              <w:rPr>
                <w:rFonts w:eastAsiaTheme="minorEastAsia" w:cstheme="minorBidi"/>
                <w:szCs w:val="20"/>
                <w:lang w:eastAsia="ja-JP"/>
              </w:rPr>
            </w:pPr>
          </w:p>
          <w:p w14:paraId="60B2CE00" w14:textId="77777777" w:rsidR="00324009" w:rsidRDefault="00324009" w:rsidP="00B71BE4">
            <w:pPr>
              <w:pStyle w:val="TableParagraph"/>
              <w:spacing w:before="120" w:after="120"/>
              <w:ind w:left="113"/>
              <w:rPr>
                <w:rFonts w:eastAsiaTheme="minorEastAsia" w:cstheme="minorBidi"/>
                <w:szCs w:val="20"/>
                <w:lang w:eastAsia="ja-JP"/>
              </w:rPr>
            </w:pPr>
          </w:p>
          <w:p w14:paraId="776ADE11" w14:textId="77777777" w:rsidR="00324009" w:rsidRDefault="00324009" w:rsidP="00B71BE4">
            <w:pPr>
              <w:pStyle w:val="TableParagraph"/>
              <w:spacing w:before="120" w:after="120"/>
              <w:ind w:left="113"/>
              <w:rPr>
                <w:rFonts w:eastAsiaTheme="minorEastAsia" w:cstheme="minorBidi"/>
                <w:szCs w:val="20"/>
                <w:lang w:eastAsia="ja-JP"/>
              </w:rPr>
            </w:pPr>
          </w:p>
          <w:p w14:paraId="09B380DA" w14:textId="77777777" w:rsidR="00324009" w:rsidRDefault="00324009" w:rsidP="00B71BE4">
            <w:pPr>
              <w:pStyle w:val="TableParagraph"/>
              <w:spacing w:before="120" w:after="120"/>
              <w:ind w:left="113"/>
              <w:rPr>
                <w:rFonts w:eastAsiaTheme="minorEastAsia" w:cstheme="minorBidi"/>
                <w:szCs w:val="20"/>
                <w:lang w:eastAsia="ja-JP"/>
              </w:rPr>
            </w:pPr>
          </w:p>
          <w:p w14:paraId="587B6FDF" w14:textId="77777777" w:rsidR="00324009" w:rsidRDefault="00324009" w:rsidP="00B71BE4">
            <w:pPr>
              <w:pStyle w:val="TableParagraph"/>
              <w:spacing w:before="120" w:after="120"/>
              <w:ind w:left="113"/>
              <w:rPr>
                <w:rFonts w:eastAsiaTheme="minorEastAsia" w:cstheme="minorBidi"/>
                <w:szCs w:val="20"/>
                <w:lang w:eastAsia="ja-JP"/>
              </w:rPr>
            </w:pPr>
          </w:p>
          <w:p w14:paraId="2635CF68" w14:textId="77777777" w:rsidR="00324009" w:rsidRPr="00F71E27" w:rsidRDefault="00324009" w:rsidP="00B71BE4">
            <w:pPr>
              <w:pStyle w:val="TableParagraph"/>
              <w:spacing w:before="120" w:after="120"/>
              <w:ind w:left="113"/>
              <w:rPr>
                <w:rFonts w:eastAsiaTheme="minorEastAsia" w:cstheme="minorBidi"/>
                <w:szCs w:val="20"/>
                <w:lang w:eastAsia="ja-JP"/>
              </w:rPr>
            </w:pPr>
          </w:p>
        </w:tc>
      </w:tr>
    </w:tbl>
    <w:p w14:paraId="715AA435" w14:textId="77777777" w:rsidR="00324009" w:rsidRDefault="00324009">
      <w:pPr>
        <w:rPr>
          <w:rFonts w:ascii="Arial Bold" w:eastAsiaTheme="majorEastAsia" w:hAnsi="Arial Bold" w:cstheme="majorBidi" w:hint="eastAsia"/>
          <w:color w:val="1F497D" w:themeColor="text2"/>
          <w:kern w:val="28"/>
          <w:sz w:val="36"/>
          <w:szCs w:val="36"/>
        </w:rPr>
      </w:pPr>
      <w:r>
        <w:rPr>
          <w:rFonts w:hint="eastAsia"/>
        </w:rPr>
        <w:br w:type="page"/>
      </w:r>
    </w:p>
    <w:p w14:paraId="6ECF2754" w14:textId="46381A6D" w:rsidR="00054643" w:rsidRDefault="0032247A" w:rsidP="0032247A">
      <w:pPr>
        <w:pStyle w:val="Heading2"/>
        <w:rPr>
          <w:rFonts w:hint="eastAsia"/>
        </w:rPr>
      </w:pPr>
      <w:r>
        <w:lastRenderedPageBreak/>
        <w:t>Eligibility checklist</w:t>
      </w:r>
    </w:p>
    <w:p w14:paraId="1DA4C0E4" w14:textId="3E0ADB2F" w:rsidR="00972AAF" w:rsidRPr="00165921" w:rsidRDefault="00972AAF" w:rsidP="00972AAF">
      <w:pPr>
        <w:spacing w:before="240"/>
        <w:rPr>
          <w:b/>
          <w:bCs/>
        </w:rPr>
      </w:pPr>
      <w:r w:rsidRPr="00165921">
        <w:rPr>
          <w:b/>
          <w:bCs/>
        </w:rPr>
        <w:t>Please answer the following questions.</w:t>
      </w:r>
    </w:p>
    <w:p w14:paraId="51C864F5" w14:textId="77777777" w:rsidR="00943797" w:rsidRPr="00603807" w:rsidRDefault="00943797" w:rsidP="00943797">
      <w:pPr>
        <w:rPr>
          <w:rFonts w:cs="Arial"/>
          <w:szCs w:val="22"/>
        </w:rPr>
      </w:pP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  <w:gridCol w:w="1134"/>
        <w:gridCol w:w="1134"/>
      </w:tblGrid>
      <w:tr w:rsidR="000B30E0" w:rsidRPr="00603807" w14:paraId="39B715D5" w14:textId="77777777" w:rsidTr="6878B6B2">
        <w:trPr>
          <w:trHeight w:val="779"/>
        </w:trPr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8B309" w14:textId="0206DCB7" w:rsidR="000B30E0" w:rsidRPr="00B8129F" w:rsidRDefault="000B30E0" w:rsidP="000B30E0">
            <w:pPr>
              <w:spacing w:before="120" w:after="120"/>
              <w:rPr>
                <w:b/>
                <w:bCs/>
              </w:rPr>
            </w:pPr>
            <w:r w:rsidRPr="00B8129F">
              <w:rPr>
                <w:b/>
                <w:bCs/>
              </w:rPr>
              <w:t xml:space="preserve">The applicant is </w:t>
            </w:r>
            <w:r w:rsidR="002F1B20" w:rsidRPr="00B8129F">
              <w:rPr>
                <w:b/>
                <w:bCs/>
              </w:rPr>
              <w:t>for an</w:t>
            </w:r>
            <w:r w:rsidRPr="00B8129F">
              <w:rPr>
                <w:b/>
                <w:bCs/>
              </w:rPr>
              <w:t xml:space="preserve"> individual</w:t>
            </w:r>
          </w:p>
          <w:p w14:paraId="3543214D" w14:textId="0A0080A8" w:rsidR="000B30E0" w:rsidRPr="00C01300" w:rsidRDefault="0092295A" w:rsidP="000B30E0">
            <w:pPr>
              <w:spacing w:before="120" w:after="120"/>
              <w:rPr>
                <w:spacing w:val="-6"/>
              </w:rPr>
            </w:pPr>
            <w:r w:rsidRPr="00C01300">
              <w:rPr>
                <w:spacing w:val="-6"/>
              </w:rPr>
              <w:t xml:space="preserve">If you </w:t>
            </w:r>
            <w:r w:rsidRPr="00C01300">
              <w:rPr>
                <w:b/>
                <w:bCs/>
                <w:spacing w:val="-6"/>
              </w:rPr>
              <w:t>answer no, please download the group</w:t>
            </w:r>
            <w:r w:rsidR="002F1B20" w:rsidRPr="00C01300">
              <w:rPr>
                <w:b/>
                <w:bCs/>
                <w:spacing w:val="-6"/>
              </w:rPr>
              <w:t xml:space="preserve"> knowledge</w:t>
            </w:r>
            <w:r w:rsidRPr="00C01300">
              <w:rPr>
                <w:b/>
                <w:bCs/>
                <w:spacing w:val="-6"/>
              </w:rPr>
              <w:t xml:space="preserve"> application</w:t>
            </w:r>
            <w:r w:rsidRPr="00C01300">
              <w:rPr>
                <w:spacing w:val="-6"/>
              </w:rPr>
              <w:t xml:space="preserve"> form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15366" w14:textId="2AEBE984" w:rsidR="000B30E0" w:rsidRPr="00B71BE4" w:rsidRDefault="000B30E0" w:rsidP="000B30E0">
            <w:pPr>
              <w:spacing w:before="120" w:after="120"/>
              <w:ind w:left="64" w:right="-85"/>
              <w:jc w:val="center"/>
              <w:rPr>
                <w:rFonts w:ascii="Segoe UI Symbol" w:eastAsia="MS Gothic" w:hAnsi="Segoe UI Symbol" w:cs="Segoe UI Symbol"/>
                <w:szCs w:val="22"/>
              </w:rPr>
            </w:pPr>
            <w:r w:rsidRPr="00B71BE4">
              <w:rPr>
                <w:rFonts w:ascii="Segoe UI Symbol" w:eastAsia="MS Gothic" w:hAnsi="Segoe UI Symbol" w:cs="Segoe UI Symbol"/>
                <w:szCs w:val="22"/>
              </w:rPr>
              <w:t>☐</w:t>
            </w:r>
            <w:r w:rsidRPr="00B71BE4">
              <w:rPr>
                <w:rFonts w:eastAsia="MS Gothic" w:cs="Arial"/>
                <w:szCs w:val="22"/>
              </w:rPr>
              <w:t xml:space="preserve"> Y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95463" w14:textId="376A26B9" w:rsidR="000B30E0" w:rsidRPr="00B71BE4" w:rsidRDefault="000B30E0" w:rsidP="000B30E0">
            <w:pPr>
              <w:spacing w:before="120" w:after="120"/>
              <w:jc w:val="center"/>
              <w:rPr>
                <w:rFonts w:ascii="Segoe UI Symbol" w:eastAsia="MS Gothic" w:hAnsi="Segoe UI Symbol" w:cs="Segoe UI Symbol"/>
                <w:szCs w:val="22"/>
              </w:rPr>
            </w:pPr>
            <w:r w:rsidRPr="00B71BE4">
              <w:rPr>
                <w:rFonts w:ascii="Segoe UI Symbol" w:eastAsia="MS Gothic" w:hAnsi="Segoe UI Symbol" w:cs="Segoe UI Symbol"/>
                <w:szCs w:val="22"/>
              </w:rPr>
              <w:t>☐</w:t>
            </w:r>
            <w:r w:rsidRPr="00B71BE4">
              <w:rPr>
                <w:rFonts w:eastAsia="MS Gothic" w:cs="Arial"/>
                <w:szCs w:val="22"/>
              </w:rPr>
              <w:t xml:space="preserve"> No</w:t>
            </w:r>
          </w:p>
        </w:tc>
      </w:tr>
      <w:tr w:rsidR="005010EE" w:rsidRPr="00603807" w14:paraId="5D345874" w14:textId="49472A0C" w:rsidTr="6878B6B2">
        <w:trPr>
          <w:trHeight w:val="779"/>
        </w:trPr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80082" w14:textId="2908ADCA" w:rsidR="005010EE" w:rsidRPr="00603807" w:rsidRDefault="005010EE" w:rsidP="00B71BE4">
            <w:pPr>
              <w:spacing w:before="120" w:after="120"/>
              <w:rPr>
                <w:rFonts w:cs="Arial"/>
              </w:rPr>
            </w:pPr>
            <w:bookmarkStart w:id="0" w:name="_Hlk174524279"/>
            <w:r>
              <w:t xml:space="preserve">I am seeking funding to attend a </w:t>
            </w:r>
            <w:r w:rsidR="00AE1207">
              <w:t>soils</w:t>
            </w:r>
            <w:r w:rsidR="005B2245">
              <w:t>-</w:t>
            </w:r>
            <w:r w:rsidR="00AE1207">
              <w:t>based</w:t>
            </w:r>
            <w:r>
              <w:t xml:space="preserve"> event or activity</w:t>
            </w:r>
            <w:bookmarkEnd w:id="0"/>
            <w:r>
              <w:t xml:space="preserve"> occurring between </w:t>
            </w:r>
            <w:r w:rsidR="003C78D0">
              <w:t>August</w:t>
            </w:r>
            <w:r w:rsidR="001A0863">
              <w:t xml:space="preserve"> </w:t>
            </w:r>
            <w:r>
              <w:t>2026 and July 20</w:t>
            </w:r>
            <w:r w:rsidR="001A0863">
              <w:t>27</w:t>
            </w:r>
            <w: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682B1B" w14:textId="39CC431F" w:rsidR="005010EE" w:rsidRPr="00B71BE4" w:rsidRDefault="00FC65C6" w:rsidP="00B71BE4">
            <w:pPr>
              <w:spacing w:before="120" w:after="120"/>
              <w:ind w:left="64" w:right="-85"/>
              <w:jc w:val="center"/>
              <w:rPr>
                <w:rFonts w:eastAsia="MS Gothic" w:cs="Arial"/>
                <w:szCs w:val="22"/>
              </w:rPr>
            </w:pPr>
            <w:r w:rsidRPr="00B71BE4">
              <w:rPr>
                <w:rFonts w:ascii="Segoe UI Symbol" w:eastAsia="MS Gothic" w:hAnsi="Segoe UI Symbol" w:cs="Segoe UI Symbol"/>
                <w:szCs w:val="22"/>
              </w:rPr>
              <w:t>☐</w:t>
            </w:r>
            <w:r w:rsidR="00B71BE4" w:rsidRPr="00B71BE4">
              <w:rPr>
                <w:rFonts w:eastAsia="MS Gothic" w:cs="Arial"/>
                <w:szCs w:val="22"/>
              </w:rPr>
              <w:t xml:space="preserve"> </w:t>
            </w:r>
            <w:r w:rsidR="005010EE" w:rsidRPr="00B71BE4">
              <w:rPr>
                <w:rFonts w:eastAsia="MS Gothic" w:cs="Arial"/>
                <w:szCs w:val="22"/>
              </w:rPr>
              <w:t>Y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A8747" w14:textId="6C6947CD" w:rsidR="005010EE" w:rsidRPr="00B71BE4" w:rsidRDefault="005D3AB1" w:rsidP="00B71BE4">
            <w:pPr>
              <w:spacing w:before="120" w:after="120"/>
              <w:jc w:val="center"/>
              <w:rPr>
                <w:rFonts w:eastAsia="MS Gothic" w:cs="Arial"/>
                <w:szCs w:val="22"/>
              </w:rPr>
            </w:pPr>
            <w:r w:rsidRPr="00B71BE4">
              <w:rPr>
                <w:rFonts w:ascii="Segoe UI Symbol" w:eastAsia="MS Gothic" w:hAnsi="Segoe UI Symbol" w:cs="Segoe UI Symbol"/>
                <w:szCs w:val="22"/>
              </w:rPr>
              <w:t>☐</w:t>
            </w:r>
            <w:r w:rsidR="005010EE" w:rsidRPr="00B71BE4">
              <w:rPr>
                <w:rFonts w:eastAsia="MS Gothic" w:cs="Arial"/>
                <w:szCs w:val="22"/>
              </w:rPr>
              <w:t xml:space="preserve"> No</w:t>
            </w:r>
          </w:p>
        </w:tc>
      </w:tr>
      <w:tr w:rsidR="005010EE" w:rsidRPr="00603807" w14:paraId="3C13C244" w14:textId="77777777" w:rsidTr="6878B6B2">
        <w:trPr>
          <w:trHeight w:val="779"/>
        </w:trPr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73440" w14:textId="54AD824C" w:rsidR="005010EE" w:rsidRDefault="005010EE" w:rsidP="00B71BE4">
            <w:pPr>
              <w:spacing w:before="120" w:after="120"/>
            </w:pPr>
            <w:r w:rsidRPr="05D1DDDD">
              <w:rPr>
                <w:lang w:val="en-US"/>
              </w:rPr>
              <w:t xml:space="preserve">The </w:t>
            </w:r>
            <w:proofErr w:type="gramStart"/>
            <w:r w:rsidRPr="05D1DDDD">
              <w:rPr>
                <w:lang w:val="en-US"/>
              </w:rPr>
              <w:t>soil</w:t>
            </w:r>
            <w:r w:rsidR="002535B2">
              <w:rPr>
                <w:lang w:val="en-US"/>
              </w:rPr>
              <w:t>s</w:t>
            </w:r>
            <w:proofErr w:type="gramEnd"/>
            <w:r w:rsidR="005B2245">
              <w:rPr>
                <w:lang w:val="en-US"/>
              </w:rPr>
              <w:t>-</w:t>
            </w:r>
            <w:r w:rsidRPr="05D1DDDD">
              <w:rPr>
                <w:lang w:val="en-US"/>
              </w:rPr>
              <w:t>focused event or knowledge exchange activity aligns with the National Soil Strategy objectives</w:t>
            </w:r>
            <w:r w:rsidR="008E5F06">
              <w:rPr>
                <w:lang w:val="en-US"/>
              </w:rPr>
              <w:t xml:space="preserve"> </w:t>
            </w:r>
            <w:hyperlink r:id="rId13" w:history="1">
              <w:r w:rsidR="00574086" w:rsidRPr="0008699C">
                <w:rPr>
                  <w:rStyle w:val="Hyperlink"/>
                </w:rPr>
                <w:t>National Soil Strategy - DAFF</w:t>
              </w:r>
            </w:hyperlink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C4547" w14:textId="1C0E6C0C" w:rsidR="005010EE" w:rsidRPr="00B71BE4" w:rsidRDefault="00574086" w:rsidP="00B71BE4">
            <w:pPr>
              <w:spacing w:before="120" w:after="120"/>
              <w:ind w:left="64" w:right="-85"/>
              <w:jc w:val="center"/>
              <w:rPr>
                <w:rFonts w:eastAsia="MS Gothic" w:cs="Arial"/>
                <w:szCs w:val="22"/>
              </w:rPr>
            </w:pPr>
            <w:r w:rsidRPr="00B71BE4">
              <w:rPr>
                <w:rFonts w:ascii="Segoe UI Symbol" w:eastAsia="MS Gothic" w:hAnsi="Segoe UI Symbol" w:cs="Segoe UI Symbol"/>
                <w:szCs w:val="22"/>
              </w:rPr>
              <w:t>☐</w:t>
            </w:r>
            <w:r w:rsidR="00B71BE4">
              <w:rPr>
                <w:rFonts w:eastAsia="MS Gothic" w:cs="Arial"/>
                <w:szCs w:val="22"/>
              </w:rPr>
              <w:t xml:space="preserve"> Y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AA051" w14:textId="353190C8" w:rsidR="005010EE" w:rsidRPr="00B71BE4" w:rsidRDefault="005010EE" w:rsidP="00B71BE4">
            <w:pPr>
              <w:spacing w:before="120" w:after="120"/>
              <w:jc w:val="center"/>
              <w:rPr>
                <w:rFonts w:eastAsia="MS Gothic" w:cs="Arial"/>
                <w:szCs w:val="22"/>
              </w:rPr>
            </w:pPr>
            <w:r w:rsidRPr="00B71BE4">
              <w:rPr>
                <w:rFonts w:ascii="Segoe UI Symbol" w:eastAsia="MS Gothic" w:hAnsi="Segoe UI Symbol" w:cs="Segoe UI Symbol"/>
                <w:szCs w:val="22"/>
              </w:rPr>
              <w:t>☐</w:t>
            </w:r>
            <w:r w:rsidRPr="00B71BE4">
              <w:rPr>
                <w:rFonts w:eastAsia="MS Gothic" w:cs="Arial"/>
                <w:szCs w:val="22"/>
              </w:rPr>
              <w:t xml:space="preserve"> No</w:t>
            </w:r>
          </w:p>
        </w:tc>
      </w:tr>
      <w:tr w:rsidR="00FA7975" w:rsidRPr="00603807" w14:paraId="4C453A08" w14:textId="05965693" w:rsidTr="6878B6B2">
        <w:trPr>
          <w:trHeight w:val="2429"/>
        </w:trPr>
        <w:tc>
          <w:tcPr>
            <w:tcW w:w="75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403156" w14:textId="37D77C93" w:rsidR="00FA7975" w:rsidRPr="005010EE" w:rsidRDefault="00FA7975" w:rsidP="00B71BE4">
            <w:pPr>
              <w:spacing w:before="120" w:after="120"/>
            </w:pPr>
            <w:r>
              <w:rPr>
                <w:szCs w:val="22"/>
                <w:lang w:val="en-US"/>
              </w:rPr>
              <w:t xml:space="preserve">I </w:t>
            </w:r>
            <w:r w:rsidRPr="00972AAF">
              <w:rPr>
                <w:szCs w:val="22"/>
                <w:lang w:val="en-US"/>
              </w:rPr>
              <w:t>belong to one of the following groups</w:t>
            </w:r>
            <w:r w:rsidR="00B71BE4">
              <w:rPr>
                <w:szCs w:val="22"/>
                <w:lang w:val="en-US"/>
              </w:rPr>
              <w:t xml:space="preserve"> (please select)</w:t>
            </w:r>
            <w:r w:rsidRPr="00972AAF">
              <w:rPr>
                <w:szCs w:val="22"/>
                <w:lang w:val="en-US"/>
              </w:rPr>
              <w:t>:</w:t>
            </w:r>
            <w:r w:rsidRPr="00972AAF">
              <w:rPr>
                <w:szCs w:val="22"/>
              </w:rPr>
              <w:t> </w:t>
            </w:r>
          </w:p>
          <w:p w14:paraId="4DB18330" w14:textId="77777777" w:rsidR="00FA7975" w:rsidRDefault="00FA7975" w:rsidP="00B71BE4">
            <w:pPr>
              <w:numPr>
                <w:ilvl w:val="0"/>
                <w:numId w:val="20"/>
              </w:numPr>
              <w:spacing w:before="120" w:after="120"/>
              <w:rPr>
                <w:szCs w:val="22"/>
                <w:lang w:val="en-US"/>
              </w:rPr>
            </w:pPr>
            <w:r w:rsidRPr="00972AAF">
              <w:rPr>
                <w:szCs w:val="22"/>
                <w:lang w:val="en-US"/>
              </w:rPr>
              <w:t>recent graduate (within 3 years of graduation)</w:t>
            </w:r>
            <w:r w:rsidRPr="00972AAF">
              <w:rPr>
                <w:szCs w:val="22"/>
              </w:rPr>
              <w:t> </w:t>
            </w:r>
          </w:p>
          <w:p w14:paraId="2E02A533" w14:textId="77777777" w:rsidR="00FA7975" w:rsidRPr="00324009" w:rsidRDefault="00FA7975" w:rsidP="00B71BE4">
            <w:pPr>
              <w:numPr>
                <w:ilvl w:val="0"/>
                <w:numId w:val="20"/>
              </w:numPr>
              <w:spacing w:before="120" w:after="120"/>
              <w:rPr>
                <w:szCs w:val="22"/>
              </w:rPr>
            </w:pPr>
            <w:r w:rsidRPr="00972AAF">
              <w:rPr>
                <w:szCs w:val="22"/>
                <w:lang w:val="en-US"/>
              </w:rPr>
              <w:t>university student (undergraduate or postgraduate)</w:t>
            </w:r>
            <w:r w:rsidRPr="00972AAF">
              <w:rPr>
                <w:szCs w:val="22"/>
              </w:rPr>
              <w:t> </w:t>
            </w:r>
          </w:p>
          <w:p w14:paraId="5EF3E6A2" w14:textId="49A893E1" w:rsidR="00FA7975" w:rsidRPr="005010EE" w:rsidRDefault="00FA7975" w:rsidP="00B71BE4">
            <w:pPr>
              <w:numPr>
                <w:ilvl w:val="0"/>
                <w:numId w:val="22"/>
              </w:numPr>
              <w:spacing w:before="120" w:after="120"/>
            </w:pPr>
            <w:r w:rsidRPr="00972AAF">
              <w:rPr>
                <w:szCs w:val="22"/>
                <w:lang w:val="en-US"/>
              </w:rPr>
              <w:t xml:space="preserve">early-career (within </w:t>
            </w:r>
            <w:r>
              <w:rPr>
                <w:szCs w:val="22"/>
                <w:lang w:val="en-US"/>
              </w:rPr>
              <w:t>10</w:t>
            </w:r>
            <w:r w:rsidRPr="00972AAF">
              <w:rPr>
                <w:szCs w:val="22"/>
                <w:lang w:val="en-US"/>
              </w:rPr>
              <w:t xml:space="preserve"> years of entering the soil and land management field)</w:t>
            </w:r>
            <w:r w:rsidRPr="00972AAF">
              <w:rPr>
                <w:szCs w:val="22"/>
              </w:rPr>
              <w:t> 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2F529E" w14:textId="77777777" w:rsidR="00FA7975" w:rsidRPr="00B71BE4" w:rsidRDefault="00FA7975" w:rsidP="00B71BE4">
            <w:pPr>
              <w:spacing w:before="120" w:after="120"/>
              <w:ind w:left="62" w:right="-85"/>
              <w:contextualSpacing/>
              <w:rPr>
                <w:rFonts w:eastAsia="MS Mincho" w:cs="Arial"/>
                <w:szCs w:val="22"/>
              </w:rPr>
            </w:pPr>
          </w:p>
          <w:p w14:paraId="3C6B7E5E" w14:textId="3DA2B147" w:rsidR="00FA7975" w:rsidRPr="00B71BE4" w:rsidRDefault="00FA7975" w:rsidP="00B71BE4">
            <w:pPr>
              <w:spacing w:before="120" w:after="120"/>
              <w:ind w:left="64" w:right="-85"/>
              <w:rPr>
                <w:rFonts w:eastAsia="MS Gothic" w:cs="Arial"/>
                <w:szCs w:val="22"/>
              </w:rPr>
            </w:pPr>
            <w:r w:rsidRPr="00B71BE4">
              <w:rPr>
                <w:rFonts w:ascii="Segoe UI Symbol" w:eastAsia="MS Gothic" w:hAnsi="Segoe UI Symbol" w:cs="Segoe UI Symbol"/>
                <w:szCs w:val="22"/>
              </w:rPr>
              <w:t>☐</w:t>
            </w:r>
            <w:r w:rsidRPr="00B71BE4">
              <w:rPr>
                <w:rFonts w:eastAsia="MS Mincho" w:cs="Arial"/>
                <w:szCs w:val="22"/>
              </w:rPr>
              <w:t xml:space="preserve"> </w:t>
            </w:r>
            <w:r w:rsidRPr="00B71BE4">
              <w:rPr>
                <w:rFonts w:eastAsia="MS Gothic" w:cs="Arial"/>
                <w:szCs w:val="22"/>
              </w:rPr>
              <w:t>Yes</w:t>
            </w:r>
          </w:p>
          <w:p w14:paraId="02DBA595" w14:textId="2ADE2703" w:rsidR="00FA7975" w:rsidRPr="00B71BE4" w:rsidRDefault="00FA7975" w:rsidP="00B71BE4">
            <w:pPr>
              <w:spacing w:before="120" w:after="120"/>
              <w:ind w:left="64" w:right="-85"/>
              <w:rPr>
                <w:rFonts w:eastAsia="MS Gothic" w:cs="Arial"/>
                <w:szCs w:val="22"/>
              </w:rPr>
            </w:pPr>
            <w:r w:rsidRPr="00B71BE4">
              <w:rPr>
                <w:rFonts w:ascii="Segoe UI Symbol" w:eastAsia="MS Gothic" w:hAnsi="Segoe UI Symbol" w:cs="Segoe UI Symbol"/>
                <w:szCs w:val="22"/>
              </w:rPr>
              <w:t>☐</w:t>
            </w:r>
            <w:r w:rsidRPr="00B71BE4">
              <w:rPr>
                <w:rFonts w:eastAsia="MS Gothic" w:cs="Arial"/>
                <w:szCs w:val="22"/>
              </w:rPr>
              <w:t xml:space="preserve"> Yes</w:t>
            </w:r>
          </w:p>
          <w:p w14:paraId="36AE0010" w14:textId="0D33B15E" w:rsidR="00FA7975" w:rsidRPr="00603807" w:rsidRDefault="00FA7975" w:rsidP="00B71BE4">
            <w:pPr>
              <w:spacing w:before="120" w:after="120"/>
              <w:ind w:left="64" w:right="-85"/>
              <w:rPr>
                <w:rFonts w:eastAsia="MS Mincho" w:cs="Arial"/>
                <w:szCs w:val="22"/>
              </w:rPr>
            </w:pPr>
            <w:r w:rsidRPr="00B71BE4">
              <w:rPr>
                <w:rFonts w:ascii="Segoe UI Symbol" w:eastAsia="MS Gothic" w:hAnsi="Segoe UI Symbol" w:cs="Segoe UI Symbol"/>
                <w:szCs w:val="22"/>
              </w:rPr>
              <w:t>☐</w:t>
            </w:r>
            <w:r w:rsidRPr="00B71BE4">
              <w:rPr>
                <w:rFonts w:eastAsia="MS Gothic" w:cs="Arial"/>
                <w:szCs w:val="22"/>
              </w:rPr>
              <w:t xml:space="preserve"> Yes</w:t>
            </w:r>
          </w:p>
        </w:tc>
      </w:tr>
      <w:tr w:rsidR="00332D4D" w:rsidRPr="00603807" w14:paraId="3997A411" w14:textId="77777777" w:rsidTr="6878B6B2">
        <w:trPr>
          <w:trHeight w:val="779"/>
        </w:trPr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94671" w14:textId="098DE153" w:rsidR="00332D4D" w:rsidRDefault="00332D4D" w:rsidP="00332D4D">
            <w:pPr>
              <w:spacing w:before="120" w:after="120"/>
              <w:rPr>
                <w:rFonts w:cs="Arial"/>
                <w:szCs w:val="18"/>
              </w:rPr>
            </w:pPr>
            <w:r>
              <w:rPr>
                <w:szCs w:val="22"/>
                <w:lang w:val="en-US"/>
              </w:rPr>
              <w:t xml:space="preserve">I </w:t>
            </w:r>
            <w:r>
              <w:rPr>
                <w:szCs w:val="22"/>
              </w:rPr>
              <w:t>have provided evidence of applicant typ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06965" w14:textId="6E375CE4" w:rsidR="00332D4D" w:rsidRPr="00B71BE4" w:rsidRDefault="00332D4D" w:rsidP="00332D4D">
            <w:pPr>
              <w:spacing w:before="120" w:after="120"/>
              <w:ind w:left="64" w:right="-85"/>
              <w:jc w:val="center"/>
              <w:rPr>
                <w:rFonts w:ascii="Segoe UI Symbol" w:eastAsia="MS Gothic" w:hAnsi="Segoe UI Symbol" w:cs="Segoe UI Symbol"/>
                <w:szCs w:val="22"/>
              </w:rPr>
            </w:pPr>
            <w:r w:rsidRPr="00B71BE4">
              <w:rPr>
                <w:rFonts w:ascii="Segoe UI Symbol" w:eastAsia="MS Gothic" w:hAnsi="Segoe UI Symbol" w:cs="Segoe UI Symbol"/>
                <w:szCs w:val="22"/>
              </w:rPr>
              <w:t>☐</w:t>
            </w:r>
            <w:r>
              <w:rPr>
                <w:rFonts w:ascii="Segoe UI Symbol" w:eastAsia="MS Gothic" w:hAnsi="Segoe UI Symbol" w:cs="Segoe UI Symbol"/>
                <w:szCs w:val="22"/>
              </w:rPr>
              <w:t xml:space="preserve"> </w:t>
            </w:r>
            <w:r w:rsidRPr="00B71BE4">
              <w:rPr>
                <w:rFonts w:eastAsia="MS Gothic" w:cs="Arial"/>
                <w:szCs w:val="22"/>
              </w:rPr>
              <w:t>Y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80369" w14:textId="5CF38DD0" w:rsidR="00332D4D" w:rsidRPr="00B71BE4" w:rsidRDefault="00332D4D" w:rsidP="00332D4D">
            <w:pPr>
              <w:spacing w:before="120" w:after="120"/>
              <w:jc w:val="center"/>
              <w:rPr>
                <w:rFonts w:ascii="Segoe UI Symbol" w:eastAsia="MS Mincho" w:hAnsi="Segoe UI Symbol" w:cs="Segoe UI Symbol"/>
                <w:szCs w:val="22"/>
              </w:rPr>
            </w:pPr>
            <w:r w:rsidRPr="00B71BE4">
              <w:rPr>
                <w:rFonts w:ascii="Segoe UI Symbol" w:eastAsia="MS Mincho" w:hAnsi="Segoe UI Symbol" w:cs="Segoe UI Symbol"/>
                <w:szCs w:val="22"/>
              </w:rPr>
              <w:t>☐</w:t>
            </w:r>
            <w:r w:rsidRPr="00B71BE4">
              <w:rPr>
                <w:rFonts w:cs="Arial"/>
                <w:szCs w:val="22"/>
              </w:rPr>
              <w:t xml:space="preserve"> No</w:t>
            </w:r>
          </w:p>
        </w:tc>
      </w:tr>
      <w:tr w:rsidR="00332D4D" w:rsidRPr="00603807" w14:paraId="152F81C9" w14:textId="26ED1890" w:rsidTr="6878B6B2">
        <w:trPr>
          <w:trHeight w:val="779"/>
        </w:trPr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91356" w14:textId="633E0025" w:rsidR="00332D4D" w:rsidRPr="00B03B66" w:rsidRDefault="00332D4D" w:rsidP="49B6E452">
            <w:pPr>
              <w:spacing w:before="120" w:after="120"/>
              <w:rPr>
                <w:rFonts w:cs="Arial"/>
              </w:rPr>
            </w:pPr>
            <w:r w:rsidRPr="49B6E452">
              <w:rPr>
                <w:rFonts w:cs="Arial"/>
              </w:rPr>
              <w:t>I</w:t>
            </w:r>
            <w:r>
              <w:t xml:space="preserve"> </w:t>
            </w:r>
            <w:r w:rsidRPr="49B6E452">
              <w:rPr>
                <w:rFonts w:cs="Arial"/>
              </w:rPr>
              <w:t>hold an Australian Business Number (ABN)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7A31C" w14:textId="7D129FC1" w:rsidR="00332D4D" w:rsidRPr="00B71BE4" w:rsidRDefault="00332D4D" w:rsidP="00332D4D">
            <w:pPr>
              <w:spacing w:before="120" w:after="120"/>
              <w:ind w:left="64" w:right="-85"/>
              <w:jc w:val="center"/>
              <w:rPr>
                <w:rFonts w:eastAsia="MS Gothic" w:cs="Arial"/>
                <w:szCs w:val="22"/>
              </w:rPr>
            </w:pPr>
            <w:r w:rsidRPr="00B71BE4">
              <w:rPr>
                <w:rFonts w:ascii="Segoe UI Symbol" w:eastAsia="MS Gothic" w:hAnsi="Segoe UI Symbol" w:cs="Segoe UI Symbol"/>
                <w:szCs w:val="22"/>
              </w:rPr>
              <w:t>☐</w:t>
            </w:r>
            <w:r>
              <w:rPr>
                <w:rFonts w:ascii="Segoe UI Symbol" w:eastAsia="MS Gothic" w:hAnsi="Segoe UI Symbol" w:cs="Segoe UI Symbol"/>
                <w:szCs w:val="22"/>
              </w:rPr>
              <w:t xml:space="preserve"> </w:t>
            </w:r>
            <w:r w:rsidRPr="00B71BE4">
              <w:rPr>
                <w:rFonts w:eastAsia="MS Gothic" w:cs="Arial"/>
                <w:szCs w:val="22"/>
              </w:rPr>
              <w:t>Y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92CFC" w14:textId="1B7A7CEF" w:rsidR="00332D4D" w:rsidRPr="00B71BE4" w:rsidRDefault="00332D4D" w:rsidP="00332D4D">
            <w:pPr>
              <w:spacing w:before="120" w:after="120"/>
              <w:jc w:val="center"/>
              <w:rPr>
                <w:rFonts w:eastAsia="MS Mincho" w:cs="Arial"/>
                <w:szCs w:val="22"/>
              </w:rPr>
            </w:pPr>
            <w:r w:rsidRPr="00B71BE4">
              <w:rPr>
                <w:rFonts w:ascii="Segoe UI Symbol" w:eastAsia="MS Mincho" w:hAnsi="Segoe UI Symbol" w:cs="Segoe UI Symbol"/>
                <w:szCs w:val="22"/>
              </w:rPr>
              <w:t>☐</w:t>
            </w:r>
            <w:r w:rsidRPr="00B71BE4">
              <w:rPr>
                <w:rFonts w:cs="Arial"/>
                <w:szCs w:val="22"/>
              </w:rPr>
              <w:t xml:space="preserve"> No</w:t>
            </w:r>
          </w:p>
        </w:tc>
      </w:tr>
      <w:tr w:rsidR="00332D4D" w:rsidRPr="00603807" w14:paraId="7EFBBF3E" w14:textId="114AAB93" w:rsidTr="6878B6B2">
        <w:trPr>
          <w:trHeight w:val="1040"/>
        </w:trPr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5057B" w14:textId="5C986A60" w:rsidR="00332D4D" w:rsidRPr="00B03B66" w:rsidRDefault="00332D4D" w:rsidP="00332D4D">
            <w:pPr>
              <w:spacing w:before="120" w:after="120"/>
              <w:rPr>
                <w:rFonts w:cs="Arial"/>
              </w:rPr>
            </w:pPr>
            <w:r w:rsidRPr="49B6E452">
              <w:rPr>
                <w:rFonts w:cs="Arial"/>
              </w:rPr>
              <w:t>I</w:t>
            </w:r>
            <w:r>
              <w:t xml:space="preserve"> am</w:t>
            </w:r>
            <w:r w:rsidRPr="49B6E452">
              <w:rPr>
                <w:rFonts w:cs="Arial"/>
              </w:rPr>
              <w:t xml:space="preserve"> a legal entity capable of entering into a legally binding agreement with the Minister for Primary Industries and </w:t>
            </w:r>
            <w:r w:rsidR="00F0766F" w:rsidRPr="3C07531E">
              <w:rPr>
                <w:rFonts w:cs="Arial"/>
              </w:rPr>
              <w:t>Region</w:t>
            </w:r>
            <w:r w:rsidR="00F0766F">
              <w:rPr>
                <w:rFonts w:cs="Arial"/>
              </w:rPr>
              <w:t>al Development</w:t>
            </w:r>
            <w:r w:rsidRPr="49B6E452">
              <w:rPr>
                <w:rFonts w:cs="Arial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02045" w14:textId="3479F304" w:rsidR="00332D4D" w:rsidRPr="00603807" w:rsidRDefault="00332D4D" w:rsidP="00332D4D">
            <w:pPr>
              <w:spacing w:before="120" w:after="120"/>
              <w:ind w:left="64" w:right="-85"/>
              <w:jc w:val="center"/>
              <w:rPr>
                <w:rFonts w:eastAsia="MS Mincho" w:cs="Arial"/>
                <w:szCs w:val="22"/>
              </w:rPr>
            </w:pPr>
            <w:r w:rsidRPr="00603807">
              <w:rPr>
                <w:rFonts w:ascii="MS Gothic" w:eastAsia="MS Gothic" w:hAnsi="MS Gothic" w:cs="Arial" w:hint="eastAsia"/>
                <w:szCs w:val="22"/>
              </w:rPr>
              <w:t>☐</w:t>
            </w:r>
            <w:r w:rsidRPr="00603807">
              <w:rPr>
                <w:rFonts w:cs="Arial"/>
                <w:szCs w:val="22"/>
              </w:rPr>
              <w:t xml:space="preserve"> Y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2AFB6" w14:textId="4DD0E0AE" w:rsidR="00332D4D" w:rsidRPr="00603807" w:rsidRDefault="00332D4D" w:rsidP="00332D4D">
            <w:pPr>
              <w:spacing w:before="120" w:after="120"/>
              <w:jc w:val="center"/>
              <w:rPr>
                <w:rFonts w:eastAsia="MS Mincho" w:cs="Arial"/>
                <w:szCs w:val="22"/>
              </w:rPr>
            </w:pPr>
            <w:r w:rsidRPr="00603807">
              <w:rPr>
                <w:rFonts w:ascii="MS Gothic" w:eastAsia="MS Gothic" w:hAnsi="MS Gothic" w:cs="Arial" w:hint="eastAsia"/>
                <w:szCs w:val="22"/>
              </w:rPr>
              <w:t>☐</w:t>
            </w:r>
            <w:r w:rsidRPr="00603807">
              <w:rPr>
                <w:rFonts w:cs="Arial"/>
                <w:szCs w:val="22"/>
              </w:rPr>
              <w:t xml:space="preserve"> No</w:t>
            </w:r>
          </w:p>
        </w:tc>
      </w:tr>
      <w:tr w:rsidR="00332D4D" w:rsidRPr="00603807" w14:paraId="013E7EFD" w14:textId="34844C95" w:rsidTr="6878B6B2">
        <w:trPr>
          <w:trHeight w:val="769"/>
        </w:trPr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C07D5" w14:textId="5E35C408" w:rsidR="00332D4D" w:rsidRPr="00B03B66" w:rsidRDefault="00332D4D" w:rsidP="00332D4D">
            <w:pPr>
              <w:spacing w:before="120" w:after="120"/>
              <w:rPr>
                <w:rFonts w:cs="Arial"/>
              </w:rPr>
            </w:pPr>
            <w:r w:rsidRPr="6878B6B2">
              <w:rPr>
                <w:rFonts w:cs="Arial"/>
              </w:rPr>
              <w:t xml:space="preserve">I understand that I am required to </w:t>
            </w:r>
            <w:proofErr w:type="gramStart"/>
            <w:r w:rsidRPr="6878B6B2">
              <w:rPr>
                <w:rFonts w:cs="Arial"/>
              </w:rPr>
              <w:t>submit  quotes</w:t>
            </w:r>
            <w:proofErr w:type="gramEnd"/>
            <w:r w:rsidRPr="6878B6B2">
              <w:rPr>
                <w:rFonts w:cs="Arial"/>
              </w:rPr>
              <w:t xml:space="preserve"> or other evidence detailing all eligible expenses with my application. Additionally, once the activity or event is complete, I will need to provide copies of official invoices and evidence of payment for purchases related to the activity or event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57263" w14:textId="062D0A90" w:rsidR="00332D4D" w:rsidRPr="00C4049C" w:rsidRDefault="00332D4D" w:rsidP="00332D4D">
            <w:pPr>
              <w:spacing w:before="120" w:after="120"/>
              <w:ind w:right="-85"/>
              <w:jc w:val="center"/>
              <w:rPr>
                <w:rFonts w:eastAsia="MS Mincho" w:cs="Arial"/>
                <w:szCs w:val="22"/>
              </w:rPr>
            </w:pPr>
            <w:r w:rsidRPr="00603807">
              <w:rPr>
                <w:rFonts w:ascii="MS Gothic" w:eastAsia="MS Gothic" w:hAnsi="MS Gothic" w:cs="Arial" w:hint="eastAsia"/>
                <w:szCs w:val="22"/>
              </w:rPr>
              <w:t>☐</w:t>
            </w:r>
            <w:r w:rsidRPr="00603807">
              <w:rPr>
                <w:rFonts w:cs="Arial"/>
                <w:szCs w:val="22"/>
              </w:rPr>
              <w:t xml:space="preserve"> Y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20B0B" w14:textId="15A06357" w:rsidR="00332D4D" w:rsidRPr="00C4049C" w:rsidRDefault="00332D4D" w:rsidP="00332D4D">
            <w:pPr>
              <w:spacing w:before="120" w:after="120"/>
              <w:ind w:right="-85"/>
              <w:jc w:val="center"/>
              <w:rPr>
                <w:rFonts w:eastAsia="MS Mincho" w:cs="Arial"/>
                <w:szCs w:val="22"/>
              </w:rPr>
            </w:pPr>
            <w:r w:rsidRPr="00603807">
              <w:rPr>
                <w:rFonts w:ascii="Segoe UI Symbol" w:eastAsia="MS Gothic" w:hAnsi="Segoe UI Symbol" w:cs="Segoe UI Symbol"/>
                <w:szCs w:val="22"/>
              </w:rPr>
              <w:t>☐</w:t>
            </w:r>
            <w:r w:rsidRPr="00603807">
              <w:rPr>
                <w:rFonts w:cs="Arial"/>
                <w:szCs w:val="22"/>
              </w:rPr>
              <w:t xml:space="preserve"> No</w:t>
            </w:r>
          </w:p>
        </w:tc>
      </w:tr>
      <w:tr w:rsidR="00332D4D" w:rsidRPr="00603807" w14:paraId="15E7BE32" w14:textId="1F58AFE1" w:rsidTr="6878B6B2">
        <w:trPr>
          <w:trHeight w:val="710"/>
        </w:trPr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51EB73" w14:textId="7DF864B0" w:rsidR="00332D4D" w:rsidRPr="00603807" w:rsidRDefault="00332D4D" w:rsidP="49B6E452">
            <w:pPr>
              <w:spacing w:before="120" w:after="120"/>
              <w:rPr>
                <w:rFonts w:cs="Arial"/>
              </w:rPr>
            </w:pPr>
            <w:r w:rsidRPr="49B6E452">
              <w:rPr>
                <w:rFonts w:cs="Arial"/>
              </w:rPr>
              <w:t>I have met the terms and conditions of any previous South Australian Government funding</w:t>
            </w:r>
            <w:r w:rsidR="00F0766F">
              <w:rPr>
                <w:rFonts w:cs="Arial"/>
              </w:rPr>
              <w:t xml:space="preserve"> </w:t>
            </w:r>
            <w:r w:rsidR="00F0766F">
              <w:t>provided to me</w:t>
            </w:r>
            <w:r w:rsidRPr="49B6E452">
              <w:rPr>
                <w:rFonts w:cs="Arial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28DCB" w14:textId="1F5EC5DD" w:rsidR="00332D4D" w:rsidRPr="00603807" w:rsidRDefault="00332D4D" w:rsidP="00332D4D">
            <w:pPr>
              <w:spacing w:before="120" w:after="120"/>
              <w:ind w:left="64" w:right="-85"/>
              <w:jc w:val="center"/>
              <w:rPr>
                <w:rFonts w:eastAsia="MS Mincho" w:cs="Arial"/>
                <w:szCs w:val="22"/>
              </w:rPr>
            </w:pPr>
            <w:r w:rsidRPr="00603807">
              <w:rPr>
                <w:rFonts w:ascii="Segoe UI Symbol" w:eastAsia="MS Mincho" w:hAnsi="Segoe UI Symbol" w:cs="Segoe UI Symbol"/>
                <w:szCs w:val="22"/>
              </w:rPr>
              <w:t>☐</w:t>
            </w:r>
            <w:r w:rsidRPr="00603807">
              <w:rPr>
                <w:rFonts w:cs="Arial"/>
                <w:szCs w:val="22"/>
              </w:rPr>
              <w:t xml:space="preserve"> Y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6779D" w14:textId="634CF0C5" w:rsidR="00332D4D" w:rsidRPr="00603807" w:rsidRDefault="00332D4D" w:rsidP="00332D4D">
            <w:pPr>
              <w:spacing w:before="120" w:after="120"/>
              <w:jc w:val="center"/>
              <w:rPr>
                <w:rFonts w:eastAsia="MS Mincho" w:cs="Arial"/>
                <w:szCs w:val="22"/>
              </w:rPr>
            </w:pPr>
            <w:r w:rsidRPr="00603807">
              <w:rPr>
                <w:rFonts w:ascii="Segoe UI Symbol" w:eastAsia="MS Gothic" w:hAnsi="Segoe UI Symbol" w:cs="Segoe UI Symbol"/>
                <w:szCs w:val="22"/>
              </w:rPr>
              <w:t>☐</w:t>
            </w:r>
            <w:r w:rsidRPr="00603807">
              <w:rPr>
                <w:rFonts w:cs="Arial"/>
                <w:szCs w:val="22"/>
              </w:rPr>
              <w:t xml:space="preserve"> No</w:t>
            </w:r>
          </w:p>
        </w:tc>
      </w:tr>
      <w:tr w:rsidR="00332D4D" w:rsidRPr="00603807" w14:paraId="79E5DF84" w14:textId="08B6327B" w:rsidTr="6878B6B2">
        <w:trPr>
          <w:trHeight w:val="990"/>
        </w:trPr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836D0" w14:textId="6EE4C3CB" w:rsidR="00332D4D" w:rsidRPr="00603807" w:rsidRDefault="00332D4D" w:rsidP="49B6E452">
            <w:pPr>
              <w:spacing w:before="120" w:after="120"/>
              <w:rPr>
                <w:rFonts w:cs="Arial"/>
              </w:rPr>
            </w:pPr>
            <w:r w:rsidRPr="6878B6B2">
              <w:rPr>
                <w:rFonts w:cs="Arial"/>
              </w:rPr>
              <w:t xml:space="preserve">I have not received and will not receive funding from </w:t>
            </w:r>
            <w:r w:rsidR="00610E74" w:rsidRPr="6878B6B2">
              <w:rPr>
                <w:rFonts w:cs="Arial"/>
              </w:rPr>
              <w:t xml:space="preserve">the 2025-26 Soil Bursary </w:t>
            </w:r>
            <w:r w:rsidRPr="6878B6B2">
              <w:rPr>
                <w:rFonts w:cs="Arial"/>
              </w:rPr>
              <w:t>for</w:t>
            </w:r>
            <w:r w:rsidR="007E517A">
              <w:rPr>
                <w:rFonts w:cs="Arial"/>
              </w:rPr>
              <w:t xml:space="preserve"> </w:t>
            </w:r>
            <w:r w:rsidRPr="6878B6B2">
              <w:rPr>
                <w:rFonts w:cs="Arial"/>
              </w:rPr>
              <w:t>the project activities outlined in this application form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BC1AB" w14:textId="07B5CB0A" w:rsidR="00332D4D" w:rsidRPr="00603807" w:rsidRDefault="00332D4D" w:rsidP="00332D4D">
            <w:pPr>
              <w:spacing w:before="120" w:after="120"/>
              <w:ind w:left="64" w:right="-85"/>
              <w:jc w:val="center"/>
              <w:rPr>
                <w:rFonts w:eastAsia="MS Mincho" w:cs="Arial"/>
                <w:szCs w:val="22"/>
              </w:rPr>
            </w:pPr>
            <w:r>
              <w:rPr>
                <w:rFonts w:ascii="MS Gothic" w:eastAsia="MS Gothic" w:hAnsi="MS Gothic" w:cs="Arial" w:hint="eastAsia"/>
                <w:szCs w:val="22"/>
              </w:rPr>
              <w:t>☐</w:t>
            </w:r>
            <w:r w:rsidRPr="00603807">
              <w:rPr>
                <w:rFonts w:cs="Arial"/>
                <w:szCs w:val="22"/>
              </w:rPr>
              <w:t xml:space="preserve"> Y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1C3EC" w14:textId="303F29E9" w:rsidR="00332D4D" w:rsidRPr="00603807" w:rsidRDefault="00332D4D" w:rsidP="00332D4D">
            <w:pPr>
              <w:spacing w:before="120" w:after="120"/>
              <w:jc w:val="center"/>
              <w:rPr>
                <w:rFonts w:eastAsia="MS Mincho" w:cs="Arial"/>
                <w:szCs w:val="22"/>
              </w:rPr>
            </w:pPr>
            <w:r w:rsidRPr="00603807">
              <w:rPr>
                <w:rFonts w:ascii="Segoe UI Symbol" w:eastAsia="MS Gothic" w:hAnsi="Segoe UI Symbol" w:cs="Segoe UI Symbol"/>
                <w:szCs w:val="22"/>
              </w:rPr>
              <w:t>☐</w:t>
            </w:r>
            <w:r w:rsidRPr="00603807">
              <w:rPr>
                <w:rFonts w:cs="Arial"/>
                <w:szCs w:val="22"/>
              </w:rPr>
              <w:t xml:space="preserve"> No</w:t>
            </w:r>
          </w:p>
        </w:tc>
      </w:tr>
      <w:tr w:rsidR="00332D4D" w:rsidRPr="00603807" w14:paraId="1F3D17C0" w14:textId="77777777" w:rsidTr="6878B6B2">
        <w:trPr>
          <w:trHeight w:val="990"/>
        </w:trPr>
        <w:tc>
          <w:tcPr>
            <w:tcW w:w="97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9CEBF" w14:textId="59382B92" w:rsidR="00332D4D" w:rsidRDefault="00332D4D" w:rsidP="00332D4D">
            <w:pPr>
              <w:spacing w:before="120" w:after="12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How did you hear about the SA Soil Bursary?</w:t>
            </w:r>
          </w:p>
          <w:p w14:paraId="556C9A7E" w14:textId="77777777" w:rsidR="00332D4D" w:rsidRDefault="00332D4D" w:rsidP="00332D4D">
            <w:pPr>
              <w:spacing w:before="120" w:after="120"/>
              <w:jc w:val="center"/>
              <w:rPr>
                <w:rFonts w:eastAsia="MS Mincho" w:cs="Arial"/>
                <w:szCs w:val="22"/>
              </w:rPr>
            </w:pPr>
          </w:p>
          <w:p w14:paraId="5086DBAA" w14:textId="77777777" w:rsidR="00332D4D" w:rsidRDefault="00332D4D" w:rsidP="00332D4D">
            <w:pPr>
              <w:spacing w:before="120" w:after="120"/>
              <w:jc w:val="center"/>
              <w:rPr>
                <w:rFonts w:eastAsia="MS Mincho" w:cs="Arial"/>
                <w:szCs w:val="22"/>
              </w:rPr>
            </w:pPr>
          </w:p>
          <w:p w14:paraId="5871280D" w14:textId="77777777" w:rsidR="00332D4D" w:rsidRDefault="00332D4D" w:rsidP="00332D4D">
            <w:pPr>
              <w:spacing w:before="120" w:after="120"/>
              <w:jc w:val="center"/>
              <w:rPr>
                <w:rFonts w:eastAsia="MS Mincho" w:cs="Arial"/>
                <w:szCs w:val="22"/>
              </w:rPr>
            </w:pPr>
          </w:p>
          <w:p w14:paraId="0D7849B0" w14:textId="1DCD31B5" w:rsidR="00332D4D" w:rsidRDefault="00332D4D" w:rsidP="00332D4D">
            <w:pPr>
              <w:spacing w:before="120" w:after="120"/>
              <w:jc w:val="center"/>
              <w:rPr>
                <w:rFonts w:eastAsia="MS Mincho" w:cs="Arial"/>
                <w:szCs w:val="22"/>
              </w:rPr>
            </w:pPr>
          </w:p>
        </w:tc>
      </w:tr>
    </w:tbl>
    <w:p w14:paraId="352F1FED" w14:textId="77777777" w:rsidR="00CF0A68" w:rsidRDefault="00CF0A68" w:rsidP="00CF0A68">
      <w:pPr>
        <w:rPr>
          <w:szCs w:val="22"/>
        </w:rPr>
      </w:pPr>
    </w:p>
    <w:p w14:paraId="1C3B4552" w14:textId="28DF159C" w:rsidR="00B71BE4" w:rsidRDefault="00B71BE4">
      <w:pPr>
        <w:rPr>
          <w:szCs w:val="22"/>
        </w:rPr>
      </w:pPr>
      <w:r>
        <w:rPr>
          <w:szCs w:val="22"/>
        </w:rPr>
        <w:br w:type="page"/>
      </w:r>
    </w:p>
    <w:p w14:paraId="6D8AF7D5" w14:textId="7F37CF0B" w:rsidR="00165921" w:rsidRPr="00165921" w:rsidRDefault="00165921" w:rsidP="00AF5574">
      <w:pPr>
        <w:rPr>
          <w:b/>
          <w:bCs/>
          <w:szCs w:val="22"/>
        </w:rPr>
      </w:pPr>
      <w:r w:rsidRPr="00165921">
        <w:rPr>
          <w:b/>
          <w:bCs/>
          <w:szCs w:val="22"/>
        </w:rPr>
        <w:lastRenderedPageBreak/>
        <w:t>Please complete all sections of the detailed questions below.</w:t>
      </w:r>
    </w:p>
    <w:p w14:paraId="75E1D4BE" w14:textId="03D97491" w:rsidR="00CF0A68" w:rsidRPr="00603807" w:rsidRDefault="00CF0A68" w:rsidP="00CF0A68">
      <w:pPr>
        <w:rPr>
          <w:szCs w:val="22"/>
        </w:rPr>
      </w:pPr>
    </w:p>
    <w:p w14:paraId="117D7373" w14:textId="1E913EB9" w:rsidR="00CF0A68" w:rsidRDefault="00084AF0" w:rsidP="00CF0A68">
      <w:pPr>
        <w:rPr>
          <w:szCs w:val="22"/>
        </w:rPr>
      </w:pPr>
      <w:r>
        <w:rPr>
          <w:szCs w:val="22"/>
        </w:rPr>
        <w:t>1</w:t>
      </w:r>
      <w:r w:rsidR="00CF0A68" w:rsidRPr="00603807">
        <w:rPr>
          <w:szCs w:val="22"/>
        </w:rPr>
        <w:t xml:space="preserve">. </w:t>
      </w:r>
      <w:r w:rsidR="00165921" w:rsidRPr="00165921">
        <w:rPr>
          <w:szCs w:val="22"/>
          <w:lang w:val="en-US"/>
        </w:rPr>
        <w:t xml:space="preserve">Explain how </w:t>
      </w:r>
      <w:r w:rsidR="00165921">
        <w:rPr>
          <w:szCs w:val="22"/>
          <w:lang w:val="en-US"/>
        </w:rPr>
        <w:t>this activity or event</w:t>
      </w:r>
      <w:r w:rsidR="00165921" w:rsidRPr="00165921">
        <w:rPr>
          <w:szCs w:val="22"/>
          <w:lang w:val="en-US"/>
        </w:rPr>
        <w:t xml:space="preserve"> aligns with </w:t>
      </w:r>
      <w:r w:rsidR="00C22F6A">
        <w:rPr>
          <w:szCs w:val="22"/>
          <w:lang w:val="en-US"/>
        </w:rPr>
        <w:t>the National Soil Strategy objectives</w:t>
      </w:r>
      <w:r w:rsidR="00165921" w:rsidRPr="00165921">
        <w:rPr>
          <w:szCs w:val="22"/>
          <w:lang w:val="en-US"/>
        </w:rPr>
        <w:t>.</w:t>
      </w:r>
    </w:p>
    <w:p w14:paraId="251BB92D" w14:textId="1FECCA3E" w:rsidR="0004262A" w:rsidRDefault="0006628B" w:rsidP="00CF0A68">
      <w:pPr>
        <w:rPr>
          <w:szCs w:val="22"/>
        </w:rPr>
      </w:pPr>
      <w:r w:rsidRPr="00603807">
        <w:rPr>
          <w:noProof/>
          <w:szCs w:val="22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163459AE" wp14:editId="71613802">
                <wp:simplePos x="0" y="0"/>
                <wp:positionH relativeFrom="margin">
                  <wp:posOffset>0</wp:posOffset>
                </wp:positionH>
                <wp:positionV relativeFrom="paragraph">
                  <wp:posOffset>204470</wp:posOffset>
                </wp:positionV>
                <wp:extent cx="6092190" cy="2211070"/>
                <wp:effectExtent l="0" t="0" r="22860" b="177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2211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DF64D6" w14:textId="77777777" w:rsidR="0006628B" w:rsidRDefault="0006628B" w:rsidP="0006628B"/>
                          <w:p w14:paraId="2D2C5011" w14:textId="06B289DD" w:rsidR="0006628B" w:rsidRDefault="0006628B" w:rsidP="0006628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3459A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16.1pt;width:479.7pt;height:174.1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">
                <v:textbox>
                  <w:txbxContent>
                    <w:p w14:paraId="78DF64D6" w14:textId="77777777" w:rsidR="0006628B" w:rsidRDefault="0006628B" w:rsidP="0006628B"/>
                    <w:p w14:paraId="2D2C5011" w14:textId="06B289DD" w:rsidR="0006628B" w:rsidRDefault="0006628B" w:rsidP="0006628B"/>
                  </w:txbxContent>
                </v:textbox>
                <w10:wrap type="square" anchorx="margin"/>
              </v:shape>
            </w:pict>
          </mc:Fallback>
        </mc:AlternateContent>
      </w:r>
    </w:p>
    <w:p w14:paraId="5C1A9060" w14:textId="082193E0" w:rsidR="00574086" w:rsidRDefault="00F16A82" w:rsidP="00574086">
      <w:pPr>
        <w:rPr>
          <w:szCs w:val="22"/>
        </w:rPr>
      </w:pPr>
      <w:r>
        <w:rPr>
          <w:szCs w:val="22"/>
        </w:rPr>
        <w:t>2</w:t>
      </w:r>
      <w:r w:rsidR="00574086" w:rsidRPr="00603807">
        <w:rPr>
          <w:szCs w:val="22"/>
        </w:rPr>
        <w:t xml:space="preserve">. </w:t>
      </w:r>
      <w:r w:rsidR="006E1036" w:rsidRPr="006E1036">
        <w:rPr>
          <w:szCs w:val="22"/>
          <w:lang w:val="en-US"/>
        </w:rPr>
        <w:t>Explain how this activity or event will build your knowledge</w:t>
      </w:r>
      <w:r w:rsidR="00B95C2A">
        <w:rPr>
          <w:szCs w:val="22"/>
          <w:lang w:val="en-US"/>
        </w:rPr>
        <w:t xml:space="preserve"> and capacity (s</w:t>
      </w:r>
      <w:r w:rsidR="006E1036" w:rsidRPr="006E1036">
        <w:rPr>
          <w:szCs w:val="22"/>
          <w:lang w:val="en-US"/>
        </w:rPr>
        <w:t>kills</w:t>
      </w:r>
      <w:r w:rsidR="00B95C2A">
        <w:rPr>
          <w:szCs w:val="22"/>
          <w:lang w:val="en-US"/>
        </w:rPr>
        <w:t>,</w:t>
      </w:r>
      <w:r w:rsidR="006E1036" w:rsidRPr="006E1036">
        <w:rPr>
          <w:szCs w:val="22"/>
          <w:lang w:val="en-US"/>
        </w:rPr>
        <w:t xml:space="preserve"> confidence</w:t>
      </w:r>
      <w:r w:rsidR="00B95C2A">
        <w:rPr>
          <w:szCs w:val="22"/>
          <w:lang w:val="en-US"/>
        </w:rPr>
        <w:t>, capability)</w:t>
      </w:r>
      <w:r w:rsidR="006E1036" w:rsidRPr="006E1036">
        <w:rPr>
          <w:szCs w:val="22"/>
          <w:lang w:val="en-US"/>
        </w:rPr>
        <w:t xml:space="preserve"> in soil and land management, and how it align</w:t>
      </w:r>
      <w:r w:rsidR="00E56E08">
        <w:rPr>
          <w:szCs w:val="22"/>
          <w:lang w:val="en-US"/>
        </w:rPr>
        <w:t>s</w:t>
      </w:r>
      <w:r w:rsidR="006E1036" w:rsidRPr="006E1036">
        <w:rPr>
          <w:szCs w:val="22"/>
          <w:lang w:val="en-US"/>
        </w:rPr>
        <w:t xml:space="preserve"> with your goals or interests</w:t>
      </w:r>
      <w:r w:rsidR="00E56E08">
        <w:rPr>
          <w:szCs w:val="22"/>
          <w:lang w:val="en-US"/>
        </w:rPr>
        <w:t>.</w:t>
      </w:r>
    </w:p>
    <w:p w14:paraId="4515E7C6" w14:textId="600DCA38" w:rsidR="0006628B" w:rsidRPr="00603807" w:rsidRDefault="0006628B" w:rsidP="00574086">
      <w:pPr>
        <w:rPr>
          <w:szCs w:val="22"/>
        </w:rPr>
      </w:pPr>
      <w:r w:rsidRPr="00603807">
        <w:rPr>
          <w:noProof/>
          <w:szCs w:val="22"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0C13A74E" wp14:editId="69061075">
                <wp:simplePos x="0" y="0"/>
                <wp:positionH relativeFrom="margin">
                  <wp:posOffset>0</wp:posOffset>
                </wp:positionH>
                <wp:positionV relativeFrom="paragraph">
                  <wp:posOffset>204470</wp:posOffset>
                </wp:positionV>
                <wp:extent cx="6092190" cy="2211070"/>
                <wp:effectExtent l="0" t="0" r="22860" b="17780"/>
                <wp:wrapSquare wrapText="bothSides"/>
                <wp:docPr id="6394607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2211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34410" w14:textId="77777777" w:rsidR="0006628B" w:rsidRDefault="0006628B" w:rsidP="0006628B"/>
                          <w:p w14:paraId="1716C845" w14:textId="338567D3" w:rsidR="0006628B" w:rsidRDefault="0006628B" w:rsidP="0006628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13A74E" id="_x0000_s1028" type="#_x0000_t202" style="position:absolute;margin-left:0;margin-top:16.1pt;width:479.7pt;height:174.1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">
                <v:textbox>
                  <w:txbxContent>
                    <w:p w14:paraId="0DC34410" w14:textId="77777777" w:rsidR="0006628B" w:rsidRDefault="0006628B" w:rsidP="0006628B"/>
                    <w:p w14:paraId="1716C845" w14:textId="338567D3" w:rsidR="0006628B" w:rsidRDefault="0006628B" w:rsidP="0006628B"/>
                  </w:txbxContent>
                </v:textbox>
                <w10:wrap type="square" anchorx="margin"/>
              </v:shape>
            </w:pict>
          </mc:Fallback>
        </mc:AlternateContent>
      </w:r>
    </w:p>
    <w:p w14:paraId="7AB120E4" w14:textId="77777777" w:rsidR="0004262A" w:rsidRDefault="0004262A" w:rsidP="00CF0A68">
      <w:pPr>
        <w:rPr>
          <w:szCs w:val="22"/>
        </w:rPr>
      </w:pPr>
    </w:p>
    <w:p w14:paraId="14C2B50F" w14:textId="6C66698D" w:rsidR="00CF0A68" w:rsidRPr="00603807" w:rsidRDefault="00F16A82" w:rsidP="0006628B">
      <w:pPr>
        <w:ind w:left="284" w:hanging="284"/>
      </w:pPr>
      <w:r w:rsidRPr="00603807">
        <w:rPr>
          <w:noProof/>
          <w:szCs w:val="22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2FF015A8" wp14:editId="0108A8EF">
                <wp:simplePos x="0" y="0"/>
                <wp:positionH relativeFrom="margin">
                  <wp:align>right</wp:align>
                </wp:positionH>
                <wp:positionV relativeFrom="paragraph">
                  <wp:posOffset>527050</wp:posOffset>
                </wp:positionV>
                <wp:extent cx="6092190" cy="2705100"/>
                <wp:effectExtent l="0" t="0" r="22860" b="19050"/>
                <wp:wrapSquare wrapText="bothSides"/>
                <wp:docPr id="3571226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2705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FD675" w14:textId="77777777" w:rsidR="0006628B" w:rsidRDefault="0006628B" w:rsidP="0006628B"/>
                          <w:p w14:paraId="09B316AE" w14:textId="77777777" w:rsidR="0006628B" w:rsidRDefault="0006628B" w:rsidP="0006628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F015A8" id="_x0000_s1029" type="#_x0000_t202" style="position:absolute;left:0;text-align:left;margin-left:428.5pt;margin-top:41.5pt;width:479.7pt;height:213pt;z-index:251658245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">
                <v:textbox>
                  <w:txbxContent>
                    <w:p w14:paraId="3A5FD675" w14:textId="77777777" w:rsidR="0006628B" w:rsidRDefault="0006628B" w:rsidP="0006628B"/>
                    <w:p w14:paraId="09B316AE" w14:textId="77777777" w:rsidR="0006628B" w:rsidRDefault="0006628B" w:rsidP="0006628B"/>
                  </w:txbxContent>
                </v:textbox>
                <w10:wrap type="square" anchorx="margin"/>
              </v:shape>
            </w:pict>
          </mc:Fallback>
        </mc:AlternateContent>
      </w:r>
      <w:r>
        <w:t>3</w:t>
      </w:r>
      <w:r w:rsidR="00DE18F6">
        <w:t xml:space="preserve">. </w:t>
      </w:r>
      <w:r w:rsidR="00165921" w:rsidRPr="6878B6B2">
        <w:rPr>
          <w:lang w:val="en-US"/>
        </w:rPr>
        <w:t xml:space="preserve">Describe how you plan to use or apply what you will learn from </w:t>
      </w:r>
      <w:r w:rsidR="007120B8" w:rsidRPr="6878B6B2">
        <w:rPr>
          <w:lang w:val="en-US"/>
        </w:rPr>
        <w:t xml:space="preserve">this </w:t>
      </w:r>
      <w:r w:rsidR="00E56E08" w:rsidRPr="6878B6B2">
        <w:rPr>
          <w:lang w:val="en-US"/>
        </w:rPr>
        <w:t xml:space="preserve">event or </w:t>
      </w:r>
      <w:r w:rsidR="007120B8" w:rsidRPr="6878B6B2">
        <w:rPr>
          <w:lang w:val="en-US"/>
        </w:rPr>
        <w:t>activity in your work, study or land management practices</w:t>
      </w:r>
      <w:r w:rsidR="00E56E08" w:rsidRPr="6878B6B2">
        <w:rPr>
          <w:lang w:val="en-US"/>
        </w:rPr>
        <w:t>.</w:t>
      </w:r>
    </w:p>
    <w:p w14:paraId="5EE62285" w14:textId="75063681" w:rsidR="00242D0B" w:rsidRDefault="00242D0B" w:rsidP="00CF0A68">
      <w:pPr>
        <w:rPr>
          <w:szCs w:val="22"/>
        </w:rPr>
      </w:pPr>
    </w:p>
    <w:p w14:paraId="0131CADD" w14:textId="568A7A85" w:rsidR="00CF0A68" w:rsidRPr="00603807" w:rsidRDefault="00EC253D" w:rsidP="00CF0A68">
      <w:pPr>
        <w:rPr>
          <w:szCs w:val="22"/>
        </w:rPr>
      </w:pPr>
      <w:r w:rsidRPr="00603807">
        <w:rPr>
          <w:noProof/>
          <w:szCs w:val="22"/>
        </w:rPr>
        <mc:AlternateContent>
          <mc:Choice Requires="wps">
            <w:drawing>
              <wp:anchor distT="45720" distB="45720" distL="114300" distR="114300" simplePos="0" relativeHeight="251658246" behindDoc="0" locked="0" layoutInCell="1" allowOverlap="1" wp14:anchorId="6246FFB2" wp14:editId="3300A4E4">
                <wp:simplePos x="0" y="0"/>
                <wp:positionH relativeFrom="margin">
                  <wp:align>right</wp:align>
                </wp:positionH>
                <wp:positionV relativeFrom="paragraph">
                  <wp:posOffset>448310</wp:posOffset>
                </wp:positionV>
                <wp:extent cx="6092190" cy="2800350"/>
                <wp:effectExtent l="0" t="0" r="22860" b="19050"/>
                <wp:wrapSquare wrapText="bothSides"/>
                <wp:docPr id="5610342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280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BDED53" w14:textId="77777777" w:rsidR="0006628B" w:rsidRDefault="0006628B" w:rsidP="0006628B"/>
                          <w:p w14:paraId="754655CD" w14:textId="17F3DC4D" w:rsidR="0006628B" w:rsidRDefault="0006628B" w:rsidP="0006628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6FFB2" id="_x0000_s1030" type="#_x0000_t202" style="position:absolute;margin-left:428.5pt;margin-top:35.3pt;width:479.7pt;height:220.5pt;z-index:25165824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">
                <v:textbox>
                  <w:txbxContent>
                    <w:p w14:paraId="34BDED53" w14:textId="77777777" w:rsidR="0006628B" w:rsidRDefault="0006628B" w:rsidP="0006628B"/>
                    <w:p w14:paraId="754655CD" w14:textId="17F3DC4D" w:rsidR="0006628B" w:rsidRDefault="0006628B" w:rsidP="0006628B"/>
                  </w:txbxContent>
                </v:textbox>
                <w10:wrap type="square" anchorx="margin"/>
              </v:shape>
            </w:pict>
          </mc:Fallback>
        </mc:AlternateContent>
      </w:r>
      <w:r w:rsidR="00F16A82">
        <w:rPr>
          <w:szCs w:val="22"/>
        </w:rPr>
        <w:t>4</w:t>
      </w:r>
      <w:r w:rsidRPr="00EC253D">
        <w:rPr>
          <w:szCs w:val="22"/>
        </w:rPr>
        <w:t>. Outline how you will share what you learn with others, and how will this activity help you build connections or networks</w:t>
      </w:r>
      <w:r w:rsidR="00BA7973">
        <w:rPr>
          <w:szCs w:val="22"/>
        </w:rPr>
        <w:t>.</w:t>
      </w:r>
    </w:p>
    <w:p w14:paraId="6E403CC0" w14:textId="13B1584A" w:rsidR="00CF0A68" w:rsidRPr="00603807" w:rsidRDefault="00CF0A68" w:rsidP="00CF0A68">
      <w:pPr>
        <w:rPr>
          <w:szCs w:val="22"/>
        </w:rPr>
      </w:pPr>
    </w:p>
    <w:p w14:paraId="2D36B7C0" w14:textId="77777777" w:rsidR="00F16A82" w:rsidRDefault="00F16A82" w:rsidP="00CF0A68">
      <w:pPr>
        <w:rPr>
          <w:szCs w:val="22"/>
        </w:rPr>
      </w:pPr>
    </w:p>
    <w:p w14:paraId="13D78B65" w14:textId="77777777" w:rsidR="00F16A82" w:rsidRPr="00603807" w:rsidRDefault="00F16A82" w:rsidP="00CF0A68">
      <w:pPr>
        <w:rPr>
          <w:szCs w:val="22"/>
        </w:rPr>
      </w:pPr>
    </w:p>
    <w:p w14:paraId="0780BD98" w14:textId="77777777" w:rsidR="0006628B" w:rsidRDefault="0006628B">
      <w:pPr>
        <w:rPr>
          <w:szCs w:val="22"/>
        </w:rPr>
      </w:pPr>
      <w:r>
        <w:rPr>
          <w:szCs w:val="22"/>
        </w:rPr>
        <w:br w:type="page"/>
      </w:r>
    </w:p>
    <w:p w14:paraId="1C39D2AA" w14:textId="21BA511B" w:rsidR="00962BB6" w:rsidRPr="00962BB6" w:rsidRDefault="00B93FC3" w:rsidP="00962BB6">
      <w:pPr>
        <w:rPr>
          <w:szCs w:val="22"/>
        </w:rPr>
      </w:pPr>
      <w:r>
        <w:rPr>
          <w:szCs w:val="22"/>
        </w:rPr>
        <w:lastRenderedPageBreak/>
        <w:t>5</w:t>
      </w:r>
      <w:r w:rsidR="00CF0A68" w:rsidRPr="00603807">
        <w:rPr>
          <w:szCs w:val="22"/>
        </w:rPr>
        <w:t xml:space="preserve">. </w:t>
      </w:r>
      <w:r w:rsidR="00165921" w:rsidRPr="00165921">
        <w:rPr>
          <w:szCs w:val="22"/>
          <w:lang w:val="en-US"/>
        </w:rPr>
        <w:t>Provide a detailed breakdown of expected costs (e.g. event registration)</w:t>
      </w:r>
      <w:r w:rsidR="00962BB6">
        <w:rPr>
          <w:szCs w:val="22"/>
          <w:lang w:val="en-US"/>
        </w:rPr>
        <w:t xml:space="preserve">. </w:t>
      </w:r>
      <w:r w:rsidR="00962BB6" w:rsidRPr="00962BB6">
        <w:rPr>
          <w:szCs w:val="22"/>
        </w:rPr>
        <w:t>Applicants are encouraged to maximise the proportion of funding allocated to learning and participation costs.</w:t>
      </w:r>
    </w:p>
    <w:p w14:paraId="32367046" w14:textId="71537309" w:rsidR="00CF0A68" w:rsidRPr="00603807" w:rsidRDefault="00CF0A68" w:rsidP="00165921">
      <w:pPr>
        <w:rPr>
          <w:szCs w:val="22"/>
        </w:rPr>
      </w:pPr>
    </w:p>
    <w:p w14:paraId="6497DBA5" w14:textId="4039AA72" w:rsidR="004D48F7" w:rsidRPr="00165921" w:rsidRDefault="004D48F7" w:rsidP="004D48F7">
      <w:pPr>
        <w:rPr>
          <w:rFonts w:eastAsiaTheme="majorEastAsia" w:cs="Arial"/>
          <w:color w:val="1F497D" w:themeColor="text2"/>
          <w:kern w:val="28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32"/>
        <w:gridCol w:w="2327"/>
        <w:gridCol w:w="2432"/>
        <w:gridCol w:w="2431"/>
      </w:tblGrid>
      <w:tr w:rsidR="00F138C0" w:rsidRPr="00603807" w14:paraId="637DF7E9" w14:textId="77777777" w:rsidTr="00C01300">
        <w:trPr>
          <w:trHeight w:val="938"/>
        </w:trPr>
        <w:tc>
          <w:tcPr>
            <w:tcW w:w="2473" w:type="pct"/>
            <w:gridSpan w:val="2"/>
          </w:tcPr>
          <w:p w14:paraId="3632EBB3" w14:textId="6014022D" w:rsidR="00F138C0" w:rsidRPr="00603807" w:rsidRDefault="00F138C0" w:rsidP="005D604C">
            <w:pPr>
              <w:pStyle w:val="BodyText"/>
              <w:spacing w:line="276" w:lineRule="auto"/>
              <w:ind w:right="18"/>
              <w:rPr>
                <w:rFonts w:cs="Arial"/>
                <w:b/>
                <w:bCs/>
                <w:szCs w:val="22"/>
              </w:rPr>
            </w:pPr>
            <w:r w:rsidRPr="00603807">
              <w:rPr>
                <w:rFonts w:cs="Arial"/>
                <w:b/>
                <w:bCs/>
                <w:szCs w:val="22"/>
              </w:rPr>
              <w:t xml:space="preserve">Item </w:t>
            </w:r>
            <w:r>
              <w:rPr>
                <w:rFonts w:cs="Arial"/>
                <w:b/>
                <w:bCs/>
                <w:szCs w:val="22"/>
              </w:rPr>
              <w:t>d</w:t>
            </w:r>
            <w:r w:rsidRPr="00603807">
              <w:rPr>
                <w:rFonts w:cs="Arial"/>
                <w:b/>
                <w:bCs/>
                <w:szCs w:val="22"/>
              </w:rPr>
              <w:t>escription</w:t>
            </w:r>
          </w:p>
        </w:tc>
        <w:tc>
          <w:tcPr>
            <w:tcW w:w="1264" w:type="pct"/>
          </w:tcPr>
          <w:p w14:paraId="43B5147C" w14:textId="243ABEE9" w:rsidR="00F138C0" w:rsidRPr="05D1DDDD" w:rsidRDefault="00F138C0" w:rsidP="005D604C">
            <w:pPr>
              <w:pStyle w:val="BodyText"/>
              <w:spacing w:line="276" w:lineRule="auto"/>
              <w:rPr>
                <w:rFonts w:cs="Arial"/>
                <w:b/>
              </w:rPr>
            </w:pPr>
            <w:r w:rsidRPr="05D1DDDD">
              <w:rPr>
                <w:rFonts w:cs="Arial"/>
                <w:b/>
              </w:rPr>
              <w:t>Item cost</w:t>
            </w:r>
            <w:r>
              <w:rPr>
                <w:rFonts w:cs="Arial"/>
                <w:b/>
              </w:rPr>
              <w:t xml:space="preserve"> (ex GST)</w:t>
            </w:r>
          </w:p>
        </w:tc>
        <w:tc>
          <w:tcPr>
            <w:tcW w:w="1264" w:type="pct"/>
          </w:tcPr>
          <w:p w14:paraId="5A890067" w14:textId="3B040917" w:rsidR="00F138C0" w:rsidRPr="005D604C" w:rsidRDefault="00950541" w:rsidP="005D604C">
            <w:pPr>
              <w:pStyle w:val="BodyText"/>
              <w:spacing w:line="276" w:lineRule="auto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unding Requested (ex</w:t>
            </w:r>
            <w:r w:rsidR="005B615F">
              <w:rPr>
                <w:rFonts w:cs="Arial"/>
                <w:b/>
              </w:rPr>
              <w:t xml:space="preserve"> GST)</w:t>
            </w:r>
          </w:p>
        </w:tc>
      </w:tr>
      <w:tr w:rsidR="00F138C0" w:rsidRPr="00603807" w14:paraId="3EA6B0CD" w14:textId="77777777" w:rsidTr="00C01300">
        <w:trPr>
          <w:trHeight w:val="521"/>
        </w:trPr>
        <w:tc>
          <w:tcPr>
            <w:tcW w:w="2473" w:type="pct"/>
            <w:gridSpan w:val="2"/>
          </w:tcPr>
          <w:p w14:paraId="4A73FAA1" w14:textId="719ED2B7" w:rsidR="00F138C0" w:rsidRPr="00603807" w:rsidRDefault="00F138C0">
            <w:pPr>
              <w:pStyle w:val="BodyText"/>
              <w:spacing w:line="276" w:lineRule="auto"/>
              <w:ind w:right="499"/>
              <w:rPr>
                <w:rFonts w:cs="Arial"/>
                <w:szCs w:val="22"/>
              </w:rPr>
            </w:pPr>
          </w:p>
        </w:tc>
        <w:tc>
          <w:tcPr>
            <w:tcW w:w="1264" w:type="pct"/>
          </w:tcPr>
          <w:p w14:paraId="4A4A6D8E" w14:textId="77777777" w:rsidR="00F138C0" w:rsidRPr="00603807" w:rsidRDefault="00F138C0">
            <w:pPr>
              <w:pStyle w:val="BodyText"/>
              <w:spacing w:line="276" w:lineRule="auto"/>
              <w:ind w:right="499"/>
              <w:rPr>
                <w:rFonts w:cs="Arial"/>
                <w:szCs w:val="22"/>
              </w:rPr>
            </w:pPr>
          </w:p>
        </w:tc>
        <w:tc>
          <w:tcPr>
            <w:tcW w:w="1264" w:type="pct"/>
          </w:tcPr>
          <w:p w14:paraId="5E62E0DB" w14:textId="451ED126" w:rsidR="00F138C0" w:rsidRPr="00603807" w:rsidRDefault="00F138C0">
            <w:pPr>
              <w:pStyle w:val="BodyText"/>
              <w:spacing w:line="276" w:lineRule="auto"/>
              <w:ind w:right="499"/>
              <w:rPr>
                <w:rFonts w:cs="Arial"/>
                <w:szCs w:val="22"/>
              </w:rPr>
            </w:pPr>
          </w:p>
        </w:tc>
      </w:tr>
      <w:tr w:rsidR="00F138C0" w:rsidRPr="00603807" w14:paraId="687520BB" w14:textId="77777777" w:rsidTr="00C01300">
        <w:trPr>
          <w:trHeight w:val="510"/>
        </w:trPr>
        <w:tc>
          <w:tcPr>
            <w:tcW w:w="2473" w:type="pct"/>
            <w:gridSpan w:val="2"/>
          </w:tcPr>
          <w:p w14:paraId="1BD96E62" w14:textId="1AA44B77" w:rsidR="00F138C0" w:rsidRPr="00603807" w:rsidRDefault="00F138C0">
            <w:pPr>
              <w:pStyle w:val="BodyText"/>
              <w:spacing w:line="276" w:lineRule="auto"/>
              <w:ind w:right="499"/>
              <w:rPr>
                <w:rFonts w:cs="Arial"/>
                <w:szCs w:val="22"/>
              </w:rPr>
            </w:pPr>
          </w:p>
        </w:tc>
        <w:tc>
          <w:tcPr>
            <w:tcW w:w="1264" w:type="pct"/>
          </w:tcPr>
          <w:p w14:paraId="47CEADCB" w14:textId="77777777" w:rsidR="00F138C0" w:rsidRPr="00603807" w:rsidRDefault="00F138C0">
            <w:pPr>
              <w:pStyle w:val="BodyText"/>
              <w:spacing w:line="276" w:lineRule="auto"/>
              <w:ind w:right="499"/>
              <w:rPr>
                <w:rFonts w:cs="Arial"/>
                <w:szCs w:val="22"/>
              </w:rPr>
            </w:pPr>
          </w:p>
        </w:tc>
        <w:tc>
          <w:tcPr>
            <w:tcW w:w="1264" w:type="pct"/>
          </w:tcPr>
          <w:p w14:paraId="7F6C7985" w14:textId="3BC320D0" w:rsidR="00F138C0" w:rsidRPr="00603807" w:rsidRDefault="00F138C0">
            <w:pPr>
              <w:pStyle w:val="BodyText"/>
              <w:spacing w:line="276" w:lineRule="auto"/>
              <w:ind w:right="499"/>
              <w:rPr>
                <w:rFonts w:cs="Arial"/>
                <w:szCs w:val="22"/>
              </w:rPr>
            </w:pPr>
          </w:p>
        </w:tc>
      </w:tr>
      <w:tr w:rsidR="00F138C0" w:rsidRPr="00603807" w14:paraId="4730A549" w14:textId="77777777" w:rsidTr="00C01300">
        <w:trPr>
          <w:trHeight w:val="510"/>
        </w:trPr>
        <w:tc>
          <w:tcPr>
            <w:tcW w:w="2473" w:type="pct"/>
            <w:gridSpan w:val="2"/>
          </w:tcPr>
          <w:p w14:paraId="7075A48F" w14:textId="2BDB1940" w:rsidR="00F138C0" w:rsidRPr="00603807" w:rsidRDefault="00F138C0">
            <w:pPr>
              <w:pStyle w:val="BodyText"/>
              <w:spacing w:line="276" w:lineRule="auto"/>
              <w:ind w:right="499"/>
              <w:rPr>
                <w:rFonts w:cs="Arial"/>
                <w:szCs w:val="22"/>
              </w:rPr>
            </w:pPr>
          </w:p>
        </w:tc>
        <w:tc>
          <w:tcPr>
            <w:tcW w:w="1264" w:type="pct"/>
          </w:tcPr>
          <w:p w14:paraId="5354021D" w14:textId="77777777" w:rsidR="00F138C0" w:rsidRPr="00603807" w:rsidRDefault="00F138C0">
            <w:pPr>
              <w:pStyle w:val="BodyText"/>
              <w:spacing w:line="276" w:lineRule="auto"/>
              <w:ind w:right="499"/>
              <w:rPr>
                <w:rFonts w:cs="Arial"/>
                <w:szCs w:val="22"/>
              </w:rPr>
            </w:pPr>
          </w:p>
        </w:tc>
        <w:tc>
          <w:tcPr>
            <w:tcW w:w="1264" w:type="pct"/>
          </w:tcPr>
          <w:p w14:paraId="6C37011A" w14:textId="47B70552" w:rsidR="00F138C0" w:rsidRPr="00603807" w:rsidRDefault="00F138C0">
            <w:pPr>
              <w:pStyle w:val="BodyText"/>
              <w:spacing w:line="276" w:lineRule="auto"/>
              <w:ind w:right="499"/>
              <w:rPr>
                <w:rFonts w:cs="Arial"/>
                <w:szCs w:val="22"/>
              </w:rPr>
            </w:pPr>
          </w:p>
        </w:tc>
      </w:tr>
      <w:tr w:rsidR="00F138C0" w:rsidRPr="00603807" w14:paraId="7CC01847" w14:textId="77777777" w:rsidTr="00C01300">
        <w:trPr>
          <w:trHeight w:val="510"/>
        </w:trPr>
        <w:tc>
          <w:tcPr>
            <w:tcW w:w="2473" w:type="pct"/>
            <w:gridSpan w:val="2"/>
          </w:tcPr>
          <w:p w14:paraId="6AF759CE" w14:textId="1D25C14A" w:rsidR="00F138C0" w:rsidRPr="00603807" w:rsidRDefault="00F138C0">
            <w:pPr>
              <w:pStyle w:val="BodyText"/>
              <w:spacing w:line="276" w:lineRule="auto"/>
              <w:ind w:right="499"/>
              <w:rPr>
                <w:rFonts w:cs="Arial"/>
                <w:szCs w:val="22"/>
              </w:rPr>
            </w:pPr>
          </w:p>
        </w:tc>
        <w:tc>
          <w:tcPr>
            <w:tcW w:w="1264" w:type="pct"/>
          </w:tcPr>
          <w:p w14:paraId="15033B90" w14:textId="77777777" w:rsidR="00F138C0" w:rsidRPr="00603807" w:rsidRDefault="00F138C0">
            <w:pPr>
              <w:pStyle w:val="BodyText"/>
              <w:spacing w:line="276" w:lineRule="auto"/>
              <w:ind w:right="499"/>
              <w:rPr>
                <w:rFonts w:cs="Arial"/>
                <w:szCs w:val="22"/>
              </w:rPr>
            </w:pPr>
          </w:p>
        </w:tc>
        <w:tc>
          <w:tcPr>
            <w:tcW w:w="1264" w:type="pct"/>
          </w:tcPr>
          <w:p w14:paraId="2E3D3251" w14:textId="0C4A2F3F" w:rsidR="00F138C0" w:rsidRPr="00603807" w:rsidRDefault="00F138C0">
            <w:pPr>
              <w:pStyle w:val="BodyText"/>
              <w:spacing w:line="276" w:lineRule="auto"/>
              <w:ind w:right="499"/>
              <w:rPr>
                <w:rFonts w:cs="Arial"/>
                <w:szCs w:val="22"/>
              </w:rPr>
            </w:pPr>
          </w:p>
        </w:tc>
      </w:tr>
      <w:tr w:rsidR="00F138C0" w:rsidRPr="00603807" w14:paraId="08FCA36C" w14:textId="77777777" w:rsidTr="00C01300">
        <w:trPr>
          <w:trHeight w:val="510"/>
        </w:trPr>
        <w:tc>
          <w:tcPr>
            <w:tcW w:w="2473" w:type="pct"/>
            <w:gridSpan w:val="2"/>
          </w:tcPr>
          <w:p w14:paraId="2DC961E8" w14:textId="35F98FB2" w:rsidR="00F138C0" w:rsidRPr="005D604C" w:rsidRDefault="472960DF" w:rsidP="78878A68">
            <w:pPr>
              <w:pStyle w:val="BodyText"/>
              <w:spacing w:after="240" w:line="276" w:lineRule="auto"/>
              <w:ind w:right="499"/>
              <w:rPr>
                <w:rFonts w:cs="Arial"/>
                <w:b/>
                <w:bCs/>
              </w:rPr>
            </w:pPr>
            <w:r w:rsidRPr="78878A68">
              <w:rPr>
                <w:rFonts w:cs="Arial"/>
                <w:b/>
                <w:bCs/>
              </w:rPr>
              <w:t>Total amount</w:t>
            </w:r>
          </w:p>
        </w:tc>
        <w:tc>
          <w:tcPr>
            <w:tcW w:w="1264" w:type="pct"/>
          </w:tcPr>
          <w:p w14:paraId="588A0949" w14:textId="77777777" w:rsidR="00F138C0" w:rsidRPr="00603807" w:rsidRDefault="00F138C0">
            <w:pPr>
              <w:pStyle w:val="BodyText"/>
              <w:spacing w:line="276" w:lineRule="auto"/>
              <w:ind w:right="499"/>
              <w:rPr>
                <w:rFonts w:cs="Arial"/>
                <w:szCs w:val="22"/>
              </w:rPr>
            </w:pPr>
          </w:p>
        </w:tc>
        <w:tc>
          <w:tcPr>
            <w:tcW w:w="1264" w:type="pct"/>
          </w:tcPr>
          <w:p w14:paraId="21BDCA0A" w14:textId="78D683C5" w:rsidR="00F138C0" w:rsidRPr="00603807" w:rsidRDefault="00F138C0">
            <w:pPr>
              <w:pStyle w:val="BodyText"/>
              <w:spacing w:line="276" w:lineRule="auto"/>
              <w:ind w:right="499"/>
              <w:rPr>
                <w:rFonts w:cs="Arial"/>
                <w:szCs w:val="22"/>
              </w:rPr>
            </w:pPr>
          </w:p>
        </w:tc>
      </w:tr>
      <w:tr w:rsidR="00F138C0" w:rsidRPr="00603807" w14:paraId="000E65FD" w14:textId="77777777" w:rsidTr="00C01300">
        <w:trPr>
          <w:trHeight w:val="510"/>
        </w:trPr>
        <w:tc>
          <w:tcPr>
            <w:tcW w:w="1264" w:type="pct"/>
          </w:tcPr>
          <w:p w14:paraId="35BAA2CB" w14:textId="77777777" w:rsidR="00F138C0" w:rsidRDefault="00F138C0" w:rsidP="00B71BE4">
            <w:pPr>
              <w:pStyle w:val="BodyText"/>
              <w:spacing w:after="240" w:line="276" w:lineRule="auto"/>
              <w:ind w:right="499"/>
              <w:rPr>
                <w:rFonts w:cs="Arial"/>
                <w:b/>
                <w:bCs/>
                <w:szCs w:val="22"/>
              </w:rPr>
            </w:pPr>
          </w:p>
        </w:tc>
        <w:tc>
          <w:tcPr>
            <w:tcW w:w="3736" w:type="pct"/>
            <w:gridSpan w:val="3"/>
          </w:tcPr>
          <w:p w14:paraId="199CF075" w14:textId="7E7DA89E" w:rsidR="00F138C0" w:rsidRDefault="00F138C0" w:rsidP="00B71BE4">
            <w:pPr>
              <w:pStyle w:val="BodyText"/>
              <w:spacing w:after="240" w:line="276" w:lineRule="auto"/>
              <w:ind w:right="499"/>
              <w:rPr>
                <w:rFonts w:cs="Arial"/>
                <w:b/>
                <w:bCs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>Comments:</w:t>
            </w:r>
          </w:p>
          <w:p w14:paraId="6F3C86DB" w14:textId="77777777" w:rsidR="00F138C0" w:rsidRPr="00603807" w:rsidRDefault="00F138C0">
            <w:pPr>
              <w:pStyle w:val="BodyText"/>
              <w:spacing w:line="276" w:lineRule="auto"/>
              <w:ind w:right="499"/>
              <w:rPr>
                <w:rFonts w:cs="Arial"/>
                <w:szCs w:val="22"/>
              </w:rPr>
            </w:pPr>
          </w:p>
        </w:tc>
      </w:tr>
    </w:tbl>
    <w:p w14:paraId="361DAA29" w14:textId="77777777" w:rsidR="0006628B" w:rsidRDefault="0006628B" w:rsidP="005D604C">
      <w:pPr>
        <w:pStyle w:val="BodyText"/>
        <w:rPr>
          <w:rFonts w:eastAsia="MS Mincho" w:cs="Arial"/>
        </w:rPr>
      </w:pPr>
    </w:p>
    <w:p w14:paraId="6299667F" w14:textId="01FDECD9" w:rsidR="005D604C" w:rsidRDefault="00F03D07" w:rsidP="005D604C">
      <w:pPr>
        <w:pStyle w:val="BodyText"/>
        <w:rPr>
          <w:b/>
          <w:bCs/>
        </w:rPr>
      </w:pPr>
      <w:sdt>
        <w:sdtPr>
          <w:rPr>
            <w:rFonts w:eastAsia="MS Mincho" w:cs="Arial"/>
          </w:rPr>
          <w:id w:val="1108550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628B">
            <w:rPr>
              <w:rFonts w:ascii="MS Gothic" w:eastAsia="MS Gothic" w:hAnsi="MS Gothic" w:cs="Arial" w:hint="eastAsia"/>
            </w:rPr>
            <w:t>☐</w:t>
          </w:r>
        </w:sdtContent>
      </w:sdt>
      <w:r w:rsidR="005D604C" w:rsidRPr="005D604C">
        <w:rPr>
          <w:b/>
          <w:bCs/>
        </w:rPr>
        <w:t xml:space="preserve">  I have attached all relevant </w:t>
      </w:r>
      <w:r w:rsidR="00E96B4F">
        <w:rPr>
          <w:b/>
          <w:bCs/>
        </w:rPr>
        <w:t>application</w:t>
      </w:r>
      <w:r w:rsidR="00941DFD">
        <w:rPr>
          <w:b/>
          <w:bCs/>
        </w:rPr>
        <w:t xml:space="preserve"> type evidence, </w:t>
      </w:r>
      <w:r w:rsidR="005D604C" w:rsidRPr="005D604C">
        <w:rPr>
          <w:b/>
          <w:bCs/>
        </w:rPr>
        <w:t>quotes</w:t>
      </w:r>
      <w:r w:rsidR="007259D3">
        <w:rPr>
          <w:b/>
          <w:bCs/>
        </w:rPr>
        <w:t xml:space="preserve"> or</w:t>
      </w:r>
      <w:r w:rsidR="0006628B">
        <w:rPr>
          <w:b/>
          <w:bCs/>
        </w:rPr>
        <w:t xml:space="preserve"> </w:t>
      </w:r>
      <w:r w:rsidR="00B70997">
        <w:rPr>
          <w:b/>
          <w:bCs/>
        </w:rPr>
        <w:t xml:space="preserve">information </w:t>
      </w:r>
      <w:r w:rsidR="005D604C" w:rsidRPr="005D604C">
        <w:rPr>
          <w:b/>
          <w:bCs/>
        </w:rPr>
        <w:t>to support my application.</w:t>
      </w:r>
      <w:r w:rsidR="00B71BE4">
        <w:rPr>
          <w:b/>
          <w:bCs/>
        </w:rPr>
        <w:tab/>
      </w:r>
    </w:p>
    <w:p w14:paraId="49D28A82" w14:textId="77777777" w:rsidR="00E96B4F" w:rsidRDefault="00E96B4F" w:rsidP="005D604C">
      <w:pPr>
        <w:pStyle w:val="BodyText"/>
        <w:rPr>
          <w:b/>
          <w:bCs/>
        </w:rPr>
      </w:pPr>
    </w:p>
    <w:p w14:paraId="1B56B324" w14:textId="77777777" w:rsidR="00E96B4F" w:rsidRPr="005D604C" w:rsidRDefault="00E96B4F" w:rsidP="005D604C">
      <w:pPr>
        <w:pStyle w:val="BodyText"/>
        <w:rPr>
          <w:b/>
          <w:bCs/>
        </w:rPr>
      </w:pPr>
    </w:p>
    <w:p w14:paraId="31AA9375" w14:textId="77E7B050" w:rsidR="005D604C" w:rsidRDefault="005D604C" w:rsidP="005D604C">
      <w:pPr>
        <w:pStyle w:val="Heading2"/>
        <w:spacing w:after="120"/>
        <w:rPr>
          <w:rFonts w:hint="eastAsia"/>
        </w:rPr>
      </w:pPr>
      <w:r>
        <w:t>Payment details</w:t>
      </w:r>
    </w:p>
    <w:p w14:paraId="5553120C" w14:textId="59D5F2D5" w:rsidR="00200868" w:rsidRPr="009B4565" w:rsidRDefault="00200868" w:rsidP="00200868">
      <w:pPr>
        <w:rPr>
          <w:rFonts w:eastAsia="Arial" w:cs="Arial"/>
        </w:rPr>
      </w:pPr>
      <w:r w:rsidRPr="009B4565">
        <w:rPr>
          <w:rFonts w:eastAsia="Arial" w:cs="Arial"/>
        </w:rPr>
        <w:t>Funding will be paid to successful applicant</w:t>
      </w:r>
      <w:r w:rsidR="005301A5">
        <w:rPr>
          <w:rFonts w:eastAsia="Arial" w:cs="Arial"/>
        </w:rPr>
        <w:t>s</w:t>
      </w:r>
      <w:r w:rsidRPr="009B4565">
        <w:rPr>
          <w:rFonts w:eastAsia="Arial" w:cs="Arial"/>
        </w:rPr>
        <w:t xml:space="preserve"> upon execution of the grant agreement</w:t>
      </w:r>
      <w:r>
        <w:rPr>
          <w:rFonts w:eastAsia="Arial" w:cs="Arial"/>
        </w:rPr>
        <w:t xml:space="preserve"> to the following bank account. Please ensure the bank account is in the name of the applicant.</w:t>
      </w:r>
    </w:p>
    <w:p w14:paraId="0AB20F66" w14:textId="78B0E0F0" w:rsidR="005D604C" w:rsidRDefault="005D604C" w:rsidP="005D604C">
      <w:pPr>
        <w:pStyle w:val="BodyText"/>
        <w:spacing w:before="0" w:after="240"/>
      </w:pPr>
    </w:p>
    <w:tbl>
      <w:tblPr>
        <w:tblW w:w="5000" w:type="pct"/>
        <w:tblBorders>
          <w:top w:val="single" w:sz="2" w:space="0" w:color="A6A6A6"/>
          <w:left w:val="single" w:sz="2" w:space="0" w:color="A6A6A6"/>
          <w:bottom w:val="single" w:sz="2" w:space="0" w:color="A6A6A6"/>
          <w:right w:val="single" w:sz="2" w:space="0" w:color="A6A6A6"/>
          <w:insideH w:val="single" w:sz="2" w:space="0" w:color="A6A6A6"/>
          <w:insideV w:val="single" w:sz="2" w:space="0" w:color="A6A6A6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71"/>
        <w:gridCol w:w="2946"/>
        <w:gridCol w:w="1473"/>
        <w:gridCol w:w="3336"/>
      </w:tblGrid>
      <w:tr w:rsidR="005D604C" w14:paraId="3D72A04E" w14:textId="77777777">
        <w:trPr>
          <w:trHeight w:val="635"/>
        </w:trPr>
        <w:tc>
          <w:tcPr>
            <w:tcW w:w="972" w:type="pct"/>
          </w:tcPr>
          <w:p w14:paraId="6C0560B1" w14:textId="34CAEBC3" w:rsidR="005D604C" w:rsidRPr="005D604C" w:rsidRDefault="005D604C">
            <w:pPr>
              <w:pStyle w:val="Heading4"/>
              <w:ind w:left="113"/>
              <w:rPr>
                <w:rFonts w:ascii="Arial" w:hAnsi="Arial" w:cs="Arial"/>
                <w:b/>
                <w:bCs/>
                <w:i w:val="0"/>
                <w:iCs w:val="0"/>
                <w:color w:val="auto"/>
              </w:rPr>
            </w:pPr>
            <w:r w:rsidRPr="005D604C">
              <w:rPr>
                <w:rFonts w:ascii="Arial" w:hAnsi="Arial" w:cs="Arial"/>
                <w:b/>
                <w:bCs/>
                <w:i w:val="0"/>
                <w:iCs w:val="0"/>
                <w:color w:val="auto"/>
              </w:rPr>
              <w:t xml:space="preserve">Account </w:t>
            </w:r>
            <w:r>
              <w:rPr>
                <w:rFonts w:ascii="Arial" w:hAnsi="Arial" w:cs="Arial"/>
                <w:b/>
                <w:bCs/>
                <w:i w:val="0"/>
                <w:iCs w:val="0"/>
                <w:color w:val="auto"/>
              </w:rPr>
              <w:t>n</w:t>
            </w:r>
            <w:r w:rsidRPr="005D604C">
              <w:rPr>
                <w:rFonts w:ascii="Arial" w:hAnsi="Arial" w:cs="Arial"/>
                <w:b/>
                <w:bCs/>
                <w:i w:val="0"/>
                <w:iCs w:val="0"/>
                <w:color w:val="auto"/>
              </w:rPr>
              <w:t>ame</w:t>
            </w:r>
          </w:p>
        </w:tc>
        <w:tc>
          <w:tcPr>
            <w:tcW w:w="4028" w:type="pct"/>
            <w:gridSpan w:val="3"/>
          </w:tcPr>
          <w:p w14:paraId="255B5FB0" w14:textId="77777777" w:rsidR="005D604C" w:rsidRPr="005D604C" w:rsidRDefault="005D604C">
            <w:pPr>
              <w:pStyle w:val="TableParagraph"/>
              <w:ind w:left="113"/>
              <w:rPr>
                <w:b/>
                <w:bCs/>
              </w:rPr>
            </w:pPr>
          </w:p>
        </w:tc>
      </w:tr>
      <w:tr w:rsidR="005D604C" w14:paraId="4FF3F6AD" w14:textId="77777777" w:rsidTr="0044602B">
        <w:trPr>
          <w:trHeight w:val="630"/>
        </w:trPr>
        <w:tc>
          <w:tcPr>
            <w:tcW w:w="972" w:type="pct"/>
          </w:tcPr>
          <w:p w14:paraId="717CA11B" w14:textId="77777777" w:rsidR="005D604C" w:rsidRPr="005D604C" w:rsidRDefault="005D604C">
            <w:pPr>
              <w:pStyle w:val="Heading4"/>
              <w:ind w:left="113"/>
              <w:rPr>
                <w:rFonts w:ascii="Arial" w:hAnsi="Arial" w:cs="Arial"/>
                <w:b/>
                <w:bCs/>
                <w:i w:val="0"/>
                <w:iCs w:val="0"/>
                <w:color w:val="auto"/>
              </w:rPr>
            </w:pPr>
            <w:r w:rsidRPr="005D604C">
              <w:rPr>
                <w:rFonts w:ascii="Arial" w:hAnsi="Arial" w:cs="Arial"/>
                <w:b/>
                <w:bCs/>
                <w:i w:val="0"/>
                <w:iCs w:val="0"/>
                <w:color w:val="auto"/>
              </w:rPr>
              <w:t>BSB</w:t>
            </w:r>
          </w:p>
        </w:tc>
        <w:tc>
          <w:tcPr>
            <w:tcW w:w="1530" w:type="pct"/>
          </w:tcPr>
          <w:p w14:paraId="553D81AB" w14:textId="17E7346D" w:rsidR="005D604C" w:rsidRPr="005D604C" w:rsidRDefault="005D604C">
            <w:pPr>
              <w:pStyle w:val="TableParagraph"/>
              <w:ind w:left="113"/>
              <w:rPr>
                <w:b/>
                <w:bCs/>
              </w:rPr>
            </w:pPr>
          </w:p>
        </w:tc>
        <w:tc>
          <w:tcPr>
            <w:tcW w:w="765" w:type="pct"/>
          </w:tcPr>
          <w:p w14:paraId="33A45683" w14:textId="4C160DCF" w:rsidR="005D604C" w:rsidRPr="005D604C" w:rsidRDefault="005D604C">
            <w:pPr>
              <w:pStyle w:val="Heading4"/>
              <w:ind w:left="113"/>
              <w:rPr>
                <w:rFonts w:ascii="Arial" w:hAnsi="Arial" w:cs="Arial"/>
                <w:b/>
                <w:bCs/>
                <w:i w:val="0"/>
                <w:iCs w:val="0"/>
                <w:color w:val="auto"/>
              </w:rPr>
            </w:pPr>
            <w:r w:rsidRPr="005D604C">
              <w:rPr>
                <w:rFonts w:ascii="Arial" w:hAnsi="Arial" w:cs="Arial"/>
                <w:b/>
                <w:bCs/>
                <w:i w:val="0"/>
                <w:iCs w:val="0"/>
                <w:color w:val="auto"/>
              </w:rPr>
              <w:t xml:space="preserve">Account </w:t>
            </w:r>
            <w:r>
              <w:rPr>
                <w:rFonts w:ascii="Arial" w:hAnsi="Arial" w:cs="Arial"/>
                <w:b/>
                <w:bCs/>
                <w:i w:val="0"/>
                <w:iCs w:val="0"/>
                <w:color w:val="auto"/>
              </w:rPr>
              <w:t>number</w:t>
            </w:r>
          </w:p>
        </w:tc>
        <w:tc>
          <w:tcPr>
            <w:tcW w:w="1733" w:type="pct"/>
          </w:tcPr>
          <w:p w14:paraId="4297ADD1" w14:textId="6C65F1F3" w:rsidR="005D604C" w:rsidRPr="005D604C" w:rsidRDefault="005D604C">
            <w:pPr>
              <w:pStyle w:val="TableParagraph"/>
              <w:ind w:left="113"/>
              <w:rPr>
                <w:b/>
                <w:bCs/>
              </w:rPr>
            </w:pPr>
          </w:p>
        </w:tc>
      </w:tr>
    </w:tbl>
    <w:p w14:paraId="67E49F9E" w14:textId="77777777" w:rsidR="005D604C" w:rsidRDefault="005D604C" w:rsidP="005D604C"/>
    <w:p w14:paraId="7BA60E32" w14:textId="77777777" w:rsidR="00E96B4F" w:rsidRDefault="00E96B4F" w:rsidP="005D604C"/>
    <w:p w14:paraId="278F6FF9" w14:textId="77777777" w:rsidR="00E96B4F" w:rsidRDefault="00E96B4F" w:rsidP="005D604C"/>
    <w:p w14:paraId="7A97C993" w14:textId="056E2904" w:rsidR="005D604C" w:rsidRPr="0090119B" w:rsidRDefault="005D604C" w:rsidP="78878A68">
      <w:pPr>
        <w:pStyle w:val="Heading2"/>
        <w:spacing w:before="240"/>
        <w:rPr>
          <w:rFonts w:hint="eastAsia"/>
        </w:rPr>
      </w:pPr>
      <w:r>
        <w:t>Terms and conditions</w:t>
      </w:r>
    </w:p>
    <w:p w14:paraId="51B77B6E" w14:textId="3527C008" w:rsidR="000A3EBC" w:rsidRDefault="000A3EBC" w:rsidP="000A3EBC">
      <w:pPr>
        <w:pStyle w:val="BodyText"/>
      </w:pPr>
      <w:r w:rsidRPr="00A155DE">
        <w:t>Provision of the bursary is subject to the terms and conditions</w:t>
      </w:r>
      <w:r>
        <w:t xml:space="preserve"> in the grant agreement.</w:t>
      </w:r>
    </w:p>
    <w:p w14:paraId="1C68D630" w14:textId="77777777" w:rsidR="00E96B4F" w:rsidRDefault="00E96B4F" w:rsidP="000A3EBC">
      <w:pPr>
        <w:pStyle w:val="BodyText"/>
      </w:pPr>
    </w:p>
    <w:p w14:paraId="437E7D75" w14:textId="77777777" w:rsidR="00E96B4F" w:rsidRDefault="00E96B4F" w:rsidP="000A3EBC">
      <w:pPr>
        <w:pStyle w:val="BodyText"/>
      </w:pPr>
    </w:p>
    <w:p w14:paraId="192C58F5" w14:textId="77777777" w:rsidR="00E96B4F" w:rsidRPr="00A155DE" w:rsidRDefault="00E96B4F" w:rsidP="000A3EBC">
      <w:pPr>
        <w:pStyle w:val="BodyText"/>
      </w:pPr>
    </w:p>
    <w:p w14:paraId="502CBB9F" w14:textId="74081343" w:rsidR="00200868" w:rsidRDefault="00200868" w:rsidP="00200868">
      <w:pPr>
        <w:pStyle w:val="Heading2"/>
        <w:rPr>
          <w:rFonts w:hint="eastAsia"/>
        </w:rPr>
      </w:pPr>
      <w:r>
        <w:t>Authorisation and Declaration</w:t>
      </w:r>
    </w:p>
    <w:p w14:paraId="4CEF15FD" w14:textId="77777777" w:rsidR="00200868" w:rsidRDefault="00200868" w:rsidP="00200868">
      <w:bookmarkStart w:id="1" w:name="_Hlk181713095"/>
    </w:p>
    <w:p w14:paraId="6C4A69DF" w14:textId="77DCB778" w:rsidR="00200868" w:rsidRDefault="00200868" w:rsidP="00200868">
      <w:r w:rsidRPr="0038099F">
        <w:t>The applicant declares that th</w:t>
      </w:r>
      <w:bookmarkEnd w:id="1"/>
      <w:r w:rsidR="005301A5">
        <w:t>e information provided in this application form is true and correct.</w:t>
      </w:r>
    </w:p>
    <w:p w14:paraId="6CC5CE94" w14:textId="77777777" w:rsidR="005301A5" w:rsidRDefault="005301A5" w:rsidP="00200868"/>
    <w:tbl>
      <w:tblPr>
        <w:tblStyle w:val="TableGrid"/>
        <w:tblW w:w="9781" w:type="dxa"/>
        <w:tblInd w:w="-5" w:type="dxa"/>
        <w:tblLook w:val="04A0" w:firstRow="1" w:lastRow="0" w:firstColumn="1" w:lastColumn="0" w:noHBand="0" w:noVBand="1"/>
      </w:tblPr>
      <w:tblGrid>
        <w:gridCol w:w="4280"/>
        <w:gridCol w:w="5501"/>
      </w:tblGrid>
      <w:tr w:rsidR="003C1B2E" w:rsidRPr="00464B20" w14:paraId="2CFBD4DF" w14:textId="77777777" w:rsidTr="78878A68">
        <w:trPr>
          <w:trHeight w:val="703"/>
        </w:trPr>
        <w:tc>
          <w:tcPr>
            <w:tcW w:w="4280" w:type="dxa"/>
            <w:vAlign w:val="center"/>
          </w:tcPr>
          <w:p w14:paraId="7DC8DAB8" w14:textId="2DC6D121" w:rsidR="003C1B2E" w:rsidRPr="00DB4E33" w:rsidRDefault="58B1E82A" w:rsidP="78878A68">
            <w:pPr>
              <w:autoSpaceDE w:val="0"/>
              <w:autoSpaceDN w:val="0"/>
              <w:adjustRightInd w:val="0"/>
              <w:rPr>
                <w:rFonts w:cs="Arial"/>
                <w:b/>
                <w:bCs/>
              </w:rPr>
            </w:pPr>
            <w:r w:rsidRPr="78878A68">
              <w:rPr>
                <w:rFonts w:cs="Arial"/>
                <w:b/>
                <w:bCs/>
              </w:rPr>
              <w:t xml:space="preserve">Full </w:t>
            </w:r>
            <w:r w:rsidR="1ADBC74D" w:rsidRPr="78878A68">
              <w:rPr>
                <w:rFonts w:cs="Arial"/>
                <w:b/>
                <w:bCs/>
              </w:rPr>
              <w:t>n</w:t>
            </w:r>
            <w:r w:rsidRPr="78878A68">
              <w:rPr>
                <w:rFonts w:cs="Arial"/>
                <w:b/>
                <w:bCs/>
              </w:rPr>
              <w:t xml:space="preserve">ame </w:t>
            </w:r>
            <w:proofErr w:type="gramStart"/>
            <w:r w:rsidRPr="78878A68">
              <w:rPr>
                <w:rFonts w:cs="Arial"/>
                <w:b/>
                <w:bCs/>
              </w:rPr>
              <w:t xml:space="preserve">of  </w:t>
            </w:r>
            <w:r w:rsidR="1ADBC74D" w:rsidRPr="78878A68">
              <w:rPr>
                <w:rFonts w:cs="Arial"/>
                <w:b/>
                <w:bCs/>
              </w:rPr>
              <w:t>a</w:t>
            </w:r>
            <w:r w:rsidRPr="78878A68">
              <w:rPr>
                <w:rFonts w:cs="Arial"/>
                <w:b/>
                <w:bCs/>
              </w:rPr>
              <w:t>pplicant</w:t>
            </w:r>
            <w:proofErr w:type="gramEnd"/>
          </w:p>
        </w:tc>
        <w:tc>
          <w:tcPr>
            <w:tcW w:w="5501" w:type="dxa"/>
          </w:tcPr>
          <w:p w14:paraId="1D7BAF2B" w14:textId="1BAD0A8B" w:rsidR="003C1B2E" w:rsidRPr="00464B20" w:rsidRDefault="003C1B2E" w:rsidP="00464B20">
            <w:pPr>
              <w:autoSpaceDE w:val="0"/>
              <w:autoSpaceDN w:val="0"/>
              <w:adjustRightInd w:val="0"/>
              <w:spacing w:before="240" w:line="300" w:lineRule="exact"/>
              <w:rPr>
                <w:rFonts w:cs="Arial"/>
                <w:b/>
                <w:color w:val="202B34"/>
                <w:sz w:val="24"/>
                <w:szCs w:val="24"/>
              </w:rPr>
            </w:pPr>
          </w:p>
        </w:tc>
      </w:tr>
      <w:tr w:rsidR="003C1B2E" w:rsidRPr="00464B20" w14:paraId="46198E26" w14:textId="77777777" w:rsidTr="78878A68">
        <w:trPr>
          <w:trHeight w:val="655"/>
        </w:trPr>
        <w:tc>
          <w:tcPr>
            <w:tcW w:w="4280" w:type="dxa"/>
            <w:vAlign w:val="center"/>
          </w:tcPr>
          <w:p w14:paraId="79CAB7CD" w14:textId="77777777" w:rsidR="003C1B2E" w:rsidRPr="00DB4E33" w:rsidRDefault="003C1B2E" w:rsidP="00315053">
            <w:pPr>
              <w:autoSpaceDE w:val="0"/>
              <w:autoSpaceDN w:val="0"/>
              <w:adjustRightInd w:val="0"/>
              <w:rPr>
                <w:rFonts w:cs="Arial"/>
                <w:b/>
                <w:szCs w:val="22"/>
              </w:rPr>
            </w:pPr>
            <w:r w:rsidRPr="00DB4E33">
              <w:rPr>
                <w:rFonts w:cs="Arial"/>
                <w:b/>
                <w:szCs w:val="22"/>
              </w:rPr>
              <w:t>Signature</w:t>
            </w:r>
          </w:p>
        </w:tc>
        <w:tc>
          <w:tcPr>
            <w:tcW w:w="5501" w:type="dxa"/>
          </w:tcPr>
          <w:p w14:paraId="70FA1C38" w14:textId="40AC2F63" w:rsidR="003C1B2E" w:rsidRPr="00464B20" w:rsidRDefault="003C1B2E" w:rsidP="00464B20">
            <w:pPr>
              <w:autoSpaceDE w:val="0"/>
              <w:autoSpaceDN w:val="0"/>
              <w:adjustRightInd w:val="0"/>
              <w:spacing w:before="240" w:line="300" w:lineRule="exact"/>
              <w:rPr>
                <w:rFonts w:cs="Arial"/>
                <w:b/>
                <w:color w:val="202B34"/>
                <w:sz w:val="24"/>
                <w:szCs w:val="24"/>
              </w:rPr>
            </w:pPr>
          </w:p>
        </w:tc>
      </w:tr>
      <w:tr w:rsidR="003C1B2E" w:rsidRPr="00464B20" w14:paraId="65BAD1BC" w14:textId="77777777" w:rsidTr="78878A68">
        <w:trPr>
          <w:trHeight w:val="692"/>
        </w:trPr>
        <w:tc>
          <w:tcPr>
            <w:tcW w:w="4280" w:type="dxa"/>
            <w:vAlign w:val="center"/>
          </w:tcPr>
          <w:p w14:paraId="5D6F20BE" w14:textId="77777777" w:rsidR="003C1B2E" w:rsidRPr="00DB4E33" w:rsidRDefault="003C1B2E" w:rsidP="00315053">
            <w:pPr>
              <w:autoSpaceDE w:val="0"/>
              <w:autoSpaceDN w:val="0"/>
              <w:adjustRightInd w:val="0"/>
              <w:rPr>
                <w:rFonts w:cs="Arial"/>
                <w:b/>
                <w:szCs w:val="22"/>
              </w:rPr>
            </w:pPr>
            <w:r w:rsidRPr="00DB4E33">
              <w:rPr>
                <w:rFonts w:cs="Arial"/>
                <w:b/>
                <w:szCs w:val="22"/>
              </w:rPr>
              <w:t>Date</w:t>
            </w:r>
          </w:p>
        </w:tc>
        <w:tc>
          <w:tcPr>
            <w:tcW w:w="5501" w:type="dxa"/>
          </w:tcPr>
          <w:p w14:paraId="0B480A2B" w14:textId="36C0FCF9" w:rsidR="003C1B2E" w:rsidRPr="00464B20" w:rsidRDefault="003C1B2E" w:rsidP="00464B20">
            <w:pPr>
              <w:autoSpaceDE w:val="0"/>
              <w:autoSpaceDN w:val="0"/>
              <w:adjustRightInd w:val="0"/>
              <w:spacing w:before="240" w:line="300" w:lineRule="exact"/>
              <w:rPr>
                <w:rFonts w:cs="Arial"/>
                <w:b/>
                <w:color w:val="202B34"/>
                <w:sz w:val="24"/>
                <w:szCs w:val="24"/>
              </w:rPr>
            </w:pPr>
          </w:p>
        </w:tc>
      </w:tr>
    </w:tbl>
    <w:p w14:paraId="4B0D0964" w14:textId="77777777" w:rsidR="009D1C15" w:rsidRDefault="009D1C15" w:rsidP="00464B20"/>
    <w:p w14:paraId="23CD4D47" w14:textId="77777777" w:rsidR="00E96B4F" w:rsidRDefault="00E96B4F" w:rsidP="00464B20"/>
    <w:p w14:paraId="0ADF54BC" w14:textId="77777777" w:rsidR="00E96B4F" w:rsidRDefault="00E96B4F" w:rsidP="00464B20"/>
    <w:p w14:paraId="1E1E01E3" w14:textId="644E56E0" w:rsidR="00DB4E33" w:rsidRDefault="00DB4E33" w:rsidP="00DB4E33">
      <w:pPr>
        <w:pStyle w:val="Heading2"/>
        <w:rPr>
          <w:rFonts w:hint="eastAsia"/>
        </w:rPr>
      </w:pPr>
      <w:r>
        <w:t>Further</w:t>
      </w:r>
      <w:r>
        <w:rPr>
          <w:spacing w:val="-1"/>
        </w:rPr>
        <w:t xml:space="preserve"> i</w:t>
      </w:r>
      <w:r>
        <w:t>nformation</w:t>
      </w:r>
    </w:p>
    <w:p w14:paraId="51DC68EF" w14:textId="77777777" w:rsidR="00DB4E33" w:rsidRPr="00DB4E33" w:rsidRDefault="00DB4E33" w:rsidP="00DB4E33"/>
    <w:p w14:paraId="2E57E9B6" w14:textId="77777777" w:rsidR="004D7E0E" w:rsidRDefault="004D7E0E" w:rsidP="00DB4E33">
      <w:pPr>
        <w:pStyle w:val="Heading3"/>
        <w:spacing w:after="240"/>
        <w:ind w:left="113"/>
        <w:rPr>
          <w:rFonts w:hint="eastAsia"/>
          <w:sz w:val="24"/>
          <w:szCs w:val="22"/>
        </w:rPr>
        <w:sectPr w:rsidR="004D7E0E" w:rsidSect="005301A5">
          <w:headerReference w:type="even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0" w:h="16820"/>
          <w:pgMar w:top="993" w:right="1134" w:bottom="284" w:left="1134" w:header="720" w:footer="410" w:gutter="0"/>
          <w:cols w:space="340"/>
          <w:titlePg/>
          <w:docGrid w:linePitch="326"/>
        </w:sectPr>
      </w:pPr>
    </w:p>
    <w:tbl>
      <w:tblPr>
        <w:tblW w:w="977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53"/>
        <w:gridCol w:w="2811"/>
        <w:gridCol w:w="2812"/>
      </w:tblGrid>
      <w:tr w:rsidR="00DB4E33" w14:paraId="0F683863" w14:textId="77777777" w:rsidTr="0054389D">
        <w:trPr>
          <w:trHeight w:val="3773"/>
        </w:trPr>
        <w:tc>
          <w:tcPr>
            <w:tcW w:w="4153" w:type="dxa"/>
            <w:tcBorders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003B1BC3" w14:textId="77777777" w:rsidR="00DB4E33" w:rsidRPr="00DB4E33" w:rsidRDefault="00DB4E33" w:rsidP="00DB4E33">
            <w:pPr>
              <w:pStyle w:val="Heading3"/>
              <w:spacing w:after="240"/>
              <w:ind w:left="113"/>
              <w:rPr>
                <w:rFonts w:hint="eastAsia"/>
                <w:sz w:val="24"/>
                <w:szCs w:val="22"/>
              </w:rPr>
            </w:pPr>
            <w:r w:rsidRPr="00DB4E33">
              <w:rPr>
                <w:sz w:val="24"/>
                <w:szCs w:val="22"/>
              </w:rPr>
              <w:t>Contact</w:t>
            </w:r>
          </w:p>
          <w:p w14:paraId="76A4C773" w14:textId="276DB66A" w:rsidR="00DB4E33" w:rsidRDefault="00DB4E33">
            <w:pPr>
              <w:pStyle w:val="TableParagraph"/>
              <w:ind w:left="113"/>
            </w:pPr>
            <w:r>
              <w:t xml:space="preserve">For more information and to discuss </w:t>
            </w:r>
            <w:r>
              <w:br/>
              <w:t>your application contact:</w:t>
            </w:r>
          </w:p>
          <w:p w14:paraId="3F4DD192" w14:textId="77777777" w:rsidR="00DB4E33" w:rsidRDefault="00DB4E33">
            <w:pPr>
              <w:pStyle w:val="TableParagraph"/>
              <w:ind w:left="113"/>
            </w:pPr>
          </w:p>
          <w:p w14:paraId="67AB1BE1" w14:textId="36FBDB52" w:rsidR="00DB4E33" w:rsidRPr="00DB4E33" w:rsidRDefault="00DB4E33" w:rsidP="00DB4E33">
            <w:pPr>
              <w:pStyle w:val="TableParagraph"/>
              <w:spacing w:before="100" w:after="120" w:line="276" w:lineRule="auto"/>
              <w:rPr>
                <w:b/>
                <w:bCs/>
              </w:rPr>
            </w:pPr>
            <w:r w:rsidRPr="00DB4E33">
              <w:rPr>
                <w:b/>
                <w:bCs/>
                <w:lang w:val="en-US"/>
              </w:rPr>
              <w:t xml:space="preserve">Department of Primary Industries </w:t>
            </w:r>
            <w:r>
              <w:rPr>
                <w:b/>
                <w:bCs/>
                <w:lang w:val="en-US"/>
              </w:rPr>
              <w:br/>
            </w:r>
            <w:r w:rsidRPr="00DB4E33">
              <w:rPr>
                <w:b/>
                <w:bCs/>
                <w:lang w:val="en-US"/>
              </w:rPr>
              <w:t>and Regions</w:t>
            </w:r>
            <w:r w:rsidRPr="00DB4E33">
              <w:rPr>
                <w:b/>
                <w:bCs/>
              </w:rPr>
              <w:t> </w:t>
            </w:r>
          </w:p>
          <w:p w14:paraId="0CEC0339" w14:textId="678E9C5F" w:rsidR="00DB4E33" w:rsidRPr="00DB4E33" w:rsidRDefault="00DB4E33" w:rsidP="00DB4E33">
            <w:pPr>
              <w:pStyle w:val="TableParagraph"/>
              <w:spacing w:before="100" w:after="120" w:line="276" w:lineRule="auto"/>
            </w:pPr>
            <w:r w:rsidRPr="00DB4E33">
              <w:rPr>
                <w:lang w:val="en-US"/>
              </w:rPr>
              <w:t xml:space="preserve">Dr Amanda Schapel </w:t>
            </w:r>
            <w:r w:rsidRPr="00DB4E33">
              <w:rPr>
                <w:lang w:val="en-US"/>
              </w:rPr>
              <w:br/>
              <w:t>Program Manager, Soils Collaboration Centre </w:t>
            </w:r>
            <w:r w:rsidRPr="00DB4E33">
              <w:t> </w:t>
            </w:r>
          </w:p>
          <w:p w14:paraId="21F1D434" w14:textId="2DFECF83" w:rsidR="00DB4E33" w:rsidRDefault="00DB4E33" w:rsidP="0090430A">
            <w:pPr>
              <w:pStyle w:val="TableParagraph"/>
              <w:spacing w:before="100" w:after="120" w:line="276" w:lineRule="auto"/>
            </w:pPr>
            <w:r w:rsidRPr="00DB4E33">
              <w:rPr>
                <w:lang w:val="en-US"/>
              </w:rPr>
              <w:t xml:space="preserve">Email: </w:t>
            </w:r>
            <w:hyperlink r:id="rId19" w:tgtFrame="_blank" w:history="1">
              <w:r w:rsidRPr="00DB4E33">
                <w:rPr>
                  <w:rStyle w:val="Hyperlink"/>
                  <w:lang w:val="en-US"/>
                </w:rPr>
                <w:t>pirsa.sasoilnetwork@sa.gov.au</w:t>
              </w:r>
            </w:hyperlink>
            <w:r w:rsidRPr="00DB4E33">
              <w:t> </w:t>
            </w:r>
          </w:p>
        </w:tc>
        <w:tc>
          <w:tcPr>
            <w:tcW w:w="5623" w:type="dxa"/>
            <w:gridSpan w:val="2"/>
            <w:tcBorders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5566879C" w14:textId="09EAF17D" w:rsidR="00DB4E33" w:rsidRPr="00DB4E33" w:rsidRDefault="00DB4E33" w:rsidP="00DB4E33">
            <w:pPr>
              <w:pStyle w:val="Heading3"/>
              <w:spacing w:after="240"/>
              <w:ind w:left="113"/>
              <w:rPr>
                <w:rFonts w:hint="eastAsia"/>
                <w:sz w:val="24"/>
                <w:szCs w:val="22"/>
              </w:rPr>
            </w:pPr>
            <w:r w:rsidRPr="00DB4E33">
              <w:rPr>
                <w:sz w:val="24"/>
                <w:szCs w:val="22"/>
              </w:rPr>
              <w:t xml:space="preserve">Lodging </w:t>
            </w:r>
            <w:r>
              <w:rPr>
                <w:sz w:val="24"/>
                <w:szCs w:val="22"/>
              </w:rPr>
              <w:t>a</w:t>
            </w:r>
            <w:r w:rsidRPr="00DB4E33">
              <w:rPr>
                <w:sz w:val="24"/>
                <w:szCs w:val="22"/>
              </w:rPr>
              <w:t>pplications</w:t>
            </w:r>
          </w:p>
          <w:p w14:paraId="6ED3FE24" w14:textId="77777777" w:rsidR="00D16E50" w:rsidRDefault="00D16E50">
            <w:pPr>
              <w:pStyle w:val="TableParagraph"/>
              <w:ind w:left="113"/>
            </w:pPr>
          </w:p>
          <w:p w14:paraId="596D58C4" w14:textId="7B1BA69E" w:rsidR="00DB4E33" w:rsidRDefault="00DB4E33">
            <w:pPr>
              <w:pStyle w:val="TableParagraph"/>
              <w:ind w:left="113"/>
            </w:pPr>
            <w:r>
              <w:t xml:space="preserve">Completed applications (with all supporting documentation) should be emailed with the subject - </w:t>
            </w:r>
            <w:r>
              <w:rPr>
                <w:b/>
              </w:rPr>
              <w:t>SA Soils Bursary 202</w:t>
            </w:r>
            <w:r w:rsidR="0006628B">
              <w:rPr>
                <w:b/>
              </w:rPr>
              <w:t>6</w:t>
            </w:r>
            <w:r>
              <w:rPr>
                <w:b/>
              </w:rPr>
              <w:t>-2</w:t>
            </w:r>
            <w:r w:rsidR="0006628B">
              <w:rPr>
                <w:b/>
              </w:rPr>
              <w:t>7</w:t>
            </w:r>
            <w:r>
              <w:rPr>
                <w:b/>
              </w:rPr>
              <w:t xml:space="preserve"> application</w:t>
            </w:r>
            <w:r>
              <w:t xml:space="preserve"> to:</w:t>
            </w:r>
          </w:p>
          <w:p w14:paraId="40DD29CF" w14:textId="77777777" w:rsidR="00DB4E33" w:rsidRDefault="00DB4E33">
            <w:pPr>
              <w:pStyle w:val="TableParagraph"/>
              <w:ind w:left="113"/>
              <w:rPr>
                <w:b/>
              </w:rPr>
            </w:pPr>
          </w:p>
          <w:p w14:paraId="79E91A1F" w14:textId="44120FF5" w:rsidR="00DB4E33" w:rsidRDefault="00BD5F38" w:rsidP="00DB4E33">
            <w:pPr>
              <w:pStyle w:val="TableParagraph"/>
              <w:spacing w:before="100" w:after="120" w:line="276" w:lineRule="auto"/>
            </w:pPr>
            <w:hyperlink r:id="rId20" w:tgtFrame="_blank" w:tooltip="mailto:pirsa.grantsenquiries@sa.gov.au" w:history="1">
              <w:r w:rsidRPr="009B4565">
                <w:rPr>
                  <w:rStyle w:val="Hyperlink"/>
                </w:rPr>
                <w:t>pirsa.grantsenquiries@sa.gov.au</w:t>
              </w:r>
            </w:hyperlink>
            <w:r w:rsidR="00DB4E33" w:rsidRPr="00DB4E33">
              <w:t> </w:t>
            </w:r>
          </w:p>
          <w:p w14:paraId="7C3177AC" w14:textId="77777777" w:rsidR="00D16E50" w:rsidRPr="0054389D" w:rsidRDefault="00D16E50" w:rsidP="00DB4E33">
            <w:pPr>
              <w:pStyle w:val="TableParagraph"/>
              <w:spacing w:before="100" w:after="120" w:line="276" w:lineRule="auto"/>
              <w:rPr>
                <w:sz w:val="32"/>
                <w:szCs w:val="32"/>
              </w:rPr>
            </w:pPr>
          </w:p>
          <w:p w14:paraId="0694A41A" w14:textId="12CF0707" w:rsidR="00DB4E33" w:rsidRDefault="00DB4E33" w:rsidP="0090430A">
            <w:pPr>
              <w:pStyle w:val="TableParagraph"/>
              <w:spacing w:before="100" w:line="276" w:lineRule="auto"/>
              <w:ind w:left="164"/>
            </w:pPr>
            <w:r w:rsidRPr="001C2E93">
              <w:rPr>
                <w:lang w:val="en-US"/>
              </w:rPr>
              <w:t xml:space="preserve">Applications close 5.00 pm (ACST) </w:t>
            </w:r>
            <w:r w:rsidR="00C95DAD" w:rsidRPr="001C2E93">
              <w:rPr>
                <w:lang w:val="en-US"/>
              </w:rPr>
              <w:t xml:space="preserve">on the following </w:t>
            </w:r>
            <w:r w:rsidR="000712D6" w:rsidRPr="001C2E93">
              <w:rPr>
                <w:lang w:val="en-US"/>
              </w:rPr>
              <w:t>dates, unless</w:t>
            </w:r>
            <w:r w:rsidRPr="001C2E93">
              <w:rPr>
                <w:lang w:val="en-US"/>
              </w:rPr>
              <w:t xml:space="preserve"> funds are exhausted earlier</w:t>
            </w:r>
            <w:r w:rsidRPr="78878A68">
              <w:rPr>
                <w:lang w:val="en-US"/>
              </w:rPr>
              <w:t> </w:t>
            </w:r>
            <w:r>
              <w:t> </w:t>
            </w:r>
          </w:p>
        </w:tc>
      </w:tr>
      <w:tr w:rsidR="00175B2B" w14:paraId="1FAC565F" w14:textId="77777777" w:rsidTr="00C01300">
        <w:trPr>
          <w:trHeight w:val="1564"/>
        </w:trPr>
        <w:tc>
          <w:tcPr>
            <w:tcW w:w="4153" w:type="dxa"/>
            <w:tcBorders>
              <w:top w:val="nil"/>
              <w:left w:val="single" w:sz="4" w:space="0" w:color="000000" w:themeColor="text1"/>
              <w:right w:val="single" w:sz="4" w:space="0" w:color="000000" w:themeColor="text1"/>
            </w:tcBorders>
          </w:tcPr>
          <w:p w14:paraId="6D2F63D1" w14:textId="77777777" w:rsidR="00175B2B" w:rsidRPr="00DB4E33" w:rsidRDefault="00175B2B" w:rsidP="00DB4E33">
            <w:pPr>
              <w:pStyle w:val="Heading3"/>
              <w:spacing w:after="240"/>
              <w:ind w:left="113"/>
              <w:rPr>
                <w:rFonts w:hint="eastAsia"/>
                <w:sz w:val="24"/>
                <w:szCs w:val="22"/>
              </w:rPr>
            </w:pPr>
          </w:p>
        </w:tc>
        <w:tc>
          <w:tcPr>
            <w:tcW w:w="2811" w:type="dxa"/>
            <w:tcBorders>
              <w:top w:val="nil"/>
              <w:left w:val="single" w:sz="4" w:space="0" w:color="000000" w:themeColor="text1"/>
              <w:right w:val="single" w:sz="4" w:space="0" w:color="000000" w:themeColor="text1"/>
            </w:tcBorders>
          </w:tcPr>
          <w:p w14:paraId="4CFC2612" w14:textId="77777777" w:rsidR="00175B2B" w:rsidRPr="00351364" w:rsidRDefault="00175B2B" w:rsidP="0090430A">
            <w:pPr>
              <w:pStyle w:val="ListParagraph"/>
              <w:numPr>
                <w:ilvl w:val="0"/>
                <w:numId w:val="28"/>
              </w:numPr>
              <w:spacing w:before="120" w:line="240" w:lineRule="auto"/>
              <w:contextualSpacing w:val="0"/>
              <w:rPr>
                <w:rFonts w:ascii="Arial" w:hAnsi="Arial" w:cs="Arial"/>
                <w:szCs w:val="22"/>
              </w:rPr>
            </w:pPr>
            <w:r w:rsidRPr="00351364">
              <w:rPr>
                <w:rFonts w:ascii="Arial" w:hAnsi="Arial" w:cs="Arial"/>
                <w:szCs w:val="22"/>
              </w:rPr>
              <w:t>17 July 2026</w:t>
            </w:r>
          </w:p>
          <w:p w14:paraId="004D51FE" w14:textId="77777777" w:rsidR="00175B2B" w:rsidRPr="00351364" w:rsidRDefault="00175B2B" w:rsidP="0090430A">
            <w:pPr>
              <w:pStyle w:val="ListParagraph"/>
              <w:numPr>
                <w:ilvl w:val="0"/>
                <w:numId w:val="28"/>
              </w:numPr>
              <w:spacing w:before="120" w:line="240" w:lineRule="auto"/>
              <w:contextualSpacing w:val="0"/>
              <w:rPr>
                <w:rFonts w:ascii="Arial" w:hAnsi="Arial" w:cs="Arial"/>
                <w:szCs w:val="22"/>
              </w:rPr>
            </w:pPr>
            <w:r w:rsidRPr="00351364">
              <w:rPr>
                <w:rFonts w:ascii="Arial" w:hAnsi="Arial" w:cs="Arial"/>
                <w:szCs w:val="22"/>
              </w:rPr>
              <w:t>18 September 2026</w:t>
            </w:r>
          </w:p>
          <w:p w14:paraId="1088C0E2" w14:textId="29F8181F" w:rsidR="00175B2B" w:rsidRPr="00DB4E33" w:rsidRDefault="00175B2B" w:rsidP="00C01300">
            <w:pPr>
              <w:pStyle w:val="ListParagraph"/>
              <w:numPr>
                <w:ilvl w:val="0"/>
                <w:numId w:val="28"/>
              </w:numPr>
              <w:spacing w:before="120" w:line="240" w:lineRule="auto"/>
              <w:contextualSpacing w:val="0"/>
              <w:rPr>
                <w:sz w:val="24"/>
                <w:szCs w:val="22"/>
              </w:rPr>
            </w:pPr>
            <w:r w:rsidRPr="00351364">
              <w:rPr>
                <w:rFonts w:ascii="Arial" w:hAnsi="Arial" w:cs="Arial"/>
                <w:szCs w:val="22"/>
              </w:rPr>
              <w:t>13 November 2026</w:t>
            </w:r>
          </w:p>
        </w:tc>
        <w:tc>
          <w:tcPr>
            <w:tcW w:w="2812" w:type="dxa"/>
            <w:tcBorders>
              <w:top w:val="nil"/>
              <w:left w:val="single" w:sz="4" w:space="0" w:color="000000" w:themeColor="text1"/>
              <w:right w:val="single" w:sz="4" w:space="0" w:color="000000" w:themeColor="text1"/>
            </w:tcBorders>
          </w:tcPr>
          <w:p w14:paraId="66FF9FF8" w14:textId="77777777" w:rsidR="00175B2B" w:rsidRPr="00351364" w:rsidRDefault="00175B2B" w:rsidP="00175B2B">
            <w:pPr>
              <w:pStyle w:val="ListParagraph"/>
              <w:numPr>
                <w:ilvl w:val="0"/>
                <w:numId w:val="28"/>
              </w:numPr>
              <w:spacing w:before="120" w:line="240" w:lineRule="auto"/>
              <w:contextualSpacing w:val="0"/>
              <w:rPr>
                <w:rFonts w:ascii="Arial" w:hAnsi="Arial" w:cs="Arial"/>
                <w:szCs w:val="22"/>
              </w:rPr>
            </w:pPr>
            <w:r w:rsidRPr="00351364">
              <w:rPr>
                <w:rFonts w:ascii="Arial" w:hAnsi="Arial" w:cs="Arial"/>
                <w:szCs w:val="22"/>
              </w:rPr>
              <w:t>15 January 2027</w:t>
            </w:r>
          </w:p>
          <w:p w14:paraId="77A8D458" w14:textId="77777777" w:rsidR="00175B2B" w:rsidRPr="00351364" w:rsidRDefault="00175B2B" w:rsidP="00175B2B">
            <w:pPr>
              <w:pStyle w:val="ListParagraph"/>
              <w:numPr>
                <w:ilvl w:val="0"/>
                <w:numId w:val="28"/>
              </w:numPr>
              <w:spacing w:before="120" w:line="240" w:lineRule="auto"/>
              <w:contextualSpacing w:val="0"/>
              <w:rPr>
                <w:rFonts w:ascii="Arial" w:hAnsi="Arial" w:cs="Arial"/>
                <w:szCs w:val="22"/>
              </w:rPr>
            </w:pPr>
            <w:r w:rsidRPr="00351364">
              <w:rPr>
                <w:rFonts w:ascii="Arial" w:hAnsi="Arial" w:cs="Arial"/>
                <w:szCs w:val="22"/>
              </w:rPr>
              <w:t>12 March 2027</w:t>
            </w:r>
          </w:p>
          <w:p w14:paraId="4E153C04" w14:textId="54F470EC" w:rsidR="00175B2B" w:rsidRPr="00DB4E33" w:rsidRDefault="00175B2B" w:rsidP="00C01300">
            <w:pPr>
              <w:pStyle w:val="ListParagraph"/>
              <w:numPr>
                <w:ilvl w:val="0"/>
                <w:numId w:val="28"/>
              </w:numPr>
              <w:spacing w:before="120" w:after="120" w:line="240" w:lineRule="auto"/>
              <w:ind w:left="714" w:hanging="357"/>
              <w:contextualSpacing w:val="0"/>
              <w:rPr>
                <w:sz w:val="24"/>
                <w:szCs w:val="22"/>
              </w:rPr>
            </w:pPr>
            <w:r w:rsidRPr="00351364">
              <w:rPr>
                <w:rFonts w:ascii="Arial" w:hAnsi="Arial" w:cs="Arial"/>
                <w:szCs w:val="22"/>
              </w:rPr>
              <w:t>14 May 2027</w:t>
            </w:r>
          </w:p>
        </w:tc>
      </w:tr>
    </w:tbl>
    <w:p w14:paraId="7DADC4CE" w14:textId="77777777" w:rsidR="004D7E0E" w:rsidRDefault="004D7E0E" w:rsidP="00BE2BCB">
      <w:pPr>
        <w:sectPr w:rsidR="004D7E0E" w:rsidSect="00C01300">
          <w:type w:val="continuous"/>
          <w:pgSz w:w="11900" w:h="16820"/>
          <w:pgMar w:top="993" w:right="1134" w:bottom="284" w:left="1134" w:header="720" w:footer="410" w:gutter="0"/>
          <w:cols w:num="2" w:space="340"/>
          <w:titlePg/>
          <w:docGrid w:linePitch="326"/>
        </w:sectPr>
      </w:pPr>
    </w:p>
    <w:p w14:paraId="337293AB" w14:textId="77777777" w:rsidR="00086418" w:rsidRDefault="00086418" w:rsidP="00BE2BCB"/>
    <w:p w14:paraId="54CF43DC" w14:textId="77777777" w:rsidR="00086418" w:rsidRPr="00BE2BCB" w:rsidRDefault="00086418" w:rsidP="00BE2BCB"/>
    <w:p w14:paraId="11C522EB" w14:textId="77777777" w:rsidR="00BE2BCB" w:rsidRPr="00BE2BCB" w:rsidRDefault="00BE2BCB" w:rsidP="00BE2BCB"/>
    <w:sectPr w:rsidR="00BE2BCB" w:rsidRPr="00BE2BCB" w:rsidSect="004D7E0E">
      <w:type w:val="continuous"/>
      <w:pgSz w:w="11900" w:h="16820"/>
      <w:pgMar w:top="993" w:right="1134" w:bottom="284" w:left="1134" w:header="720" w:footer="410" w:gutter="0"/>
      <w:cols w:space="34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1EC608" w14:textId="77777777" w:rsidR="00F03D07" w:rsidRDefault="00F03D07" w:rsidP="00E00BE2">
      <w:r>
        <w:separator/>
      </w:r>
    </w:p>
    <w:p w14:paraId="1D9FE325" w14:textId="77777777" w:rsidR="00F03D07" w:rsidRDefault="00F03D07"/>
  </w:endnote>
  <w:endnote w:type="continuationSeparator" w:id="0">
    <w:p w14:paraId="536C2447" w14:textId="77777777" w:rsidR="00F03D07" w:rsidRDefault="00F03D07" w:rsidP="00E00BE2">
      <w:r>
        <w:continuationSeparator/>
      </w:r>
    </w:p>
    <w:p w14:paraId="76B8A975" w14:textId="77777777" w:rsidR="00F03D07" w:rsidRDefault="00F03D07"/>
  </w:endnote>
  <w:endnote w:type="continuationNotice" w:id="1">
    <w:p w14:paraId="1D99084D" w14:textId="77777777" w:rsidR="00F03D07" w:rsidRDefault="00F03D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Osaka">
    <w:altName w:val="MS Gothic"/>
    <w:charset w:val="80"/>
    <w:family w:val="auto"/>
    <w:pitch w:val="variable"/>
    <w:sig w:usb0="00000007" w:usb1="08070000" w:usb2="00000010" w:usb3="00000000" w:csb0="0002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FCD71" w14:textId="0C77D4ED" w:rsidR="00296461" w:rsidRDefault="0029646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6C304769" wp14:editId="1C83EC32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8255" b="15240"/>
              <wp:wrapSquare wrapText="bothSides"/>
              <wp:docPr id="13" name="Text Box 13" descr="UNOFFICIAL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8EBBD83" w14:textId="76D20302" w:rsidR="00296461" w:rsidRPr="00296461" w:rsidRDefault="00296461">
                          <w:pPr>
                            <w:rPr>
                              <w:rFonts w:eastAsia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296461">
                            <w:rPr>
                              <w:rFonts w:eastAsia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 xml:space="preserve">UNOFFICIAL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304769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32" type="#_x0000_t202" alt="UNOFFICIAL " style="position:absolute;margin-left:0;margin-top:.05pt;width:34.95pt;height:34.95pt;z-index:251658241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" filled="f" stroked="f">
              <v:textbox style="mso-fit-shape-to-text:t" inset="0,0,0,0">
                <w:txbxContent>
                  <w:p w14:paraId="28EBBD83" w14:textId="76D20302" w:rsidR="00296461" w:rsidRPr="00296461" w:rsidRDefault="00296461">
                    <w:pPr>
                      <w:rPr>
                        <w:rFonts w:eastAsia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296461">
                      <w:rPr>
                        <w:rFonts w:eastAsia="Arial" w:cs="Arial"/>
                        <w:noProof/>
                        <w:color w:val="A80000"/>
                        <w:sz w:val="24"/>
                        <w:szCs w:val="24"/>
                      </w:rPr>
                      <w:t xml:space="preserve">UNOFFICIAL 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C5FCD6" w14:textId="13ED86D4" w:rsidR="007B57A0" w:rsidRPr="007A35E8" w:rsidRDefault="00F03D07" w:rsidP="00296461">
    <w:pPr>
      <w:pStyle w:val="Footer"/>
      <w:tabs>
        <w:tab w:val="clear" w:pos="4320"/>
        <w:tab w:val="clear" w:pos="8640"/>
        <w:tab w:val="right" w:pos="4096"/>
      </w:tabs>
      <w:rPr>
        <w:sz w:val="18"/>
        <w:szCs w:val="18"/>
        <w:lang w:eastAsia="en-US"/>
      </w:rPr>
    </w:pPr>
    <w:sdt>
      <w:sdtPr>
        <w:id w:val="-45981068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B57A0">
          <w:fldChar w:fldCharType="begin"/>
        </w:r>
        <w:r w:rsidR="007B57A0">
          <w:instrText xml:space="preserve"> PAGE   \* MERGEFORMAT </w:instrText>
        </w:r>
        <w:r w:rsidR="007B57A0">
          <w:fldChar w:fldCharType="separate"/>
        </w:r>
        <w:r w:rsidR="007B57A0">
          <w:rPr>
            <w:noProof/>
          </w:rPr>
          <w:t>3</w:t>
        </w:r>
        <w:r w:rsidR="007B57A0">
          <w:rPr>
            <w:noProof/>
          </w:rPr>
          <w:fldChar w:fldCharType="end"/>
        </w:r>
      </w:sdtContent>
    </w:sdt>
    <w:r w:rsidR="00296461">
      <w:rPr>
        <w:noProof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5FC58F" w14:textId="27AA07F9" w:rsidR="007B57A0" w:rsidRDefault="00731DF0">
    <w:pPr>
      <w:pStyle w:val="Footer"/>
    </w:pPr>
    <w:r>
      <w:ptab w:relativeTo="margin" w:alignment="center" w:leader="none"/>
    </w:r>
    <w:r>
      <w:ptab w:relativeTo="margin" w:alignment="right" w:leader="none"/>
    </w:r>
    <w:r>
      <w:rPr>
        <w:noProof/>
      </w:rPr>
      <w:drawing>
        <wp:inline distT="0" distB="0" distL="0" distR="0" wp14:anchorId="7B511544" wp14:editId="4190206F">
          <wp:extent cx="1927864" cy="551689"/>
          <wp:effectExtent l="0" t="0" r="0" b="0"/>
          <wp:docPr id="1512365400" name="Picture 2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17245831" name="Picture 2" descr="A black background with blue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27864" cy="5516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C95E3D" w14:textId="77777777" w:rsidR="00F03D07" w:rsidRDefault="00F03D07" w:rsidP="00E00BE2">
      <w:r>
        <w:separator/>
      </w:r>
    </w:p>
    <w:p w14:paraId="60313635" w14:textId="77777777" w:rsidR="00F03D07" w:rsidRDefault="00F03D07"/>
  </w:footnote>
  <w:footnote w:type="continuationSeparator" w:id="0">
    <w:p w14:paraId="2CDA140C" w14:textId="77777777" w:rsidR="00F03D07" w:rsidRDefault="00F03D07" w:rsidP="00E00BE2">
      <w:r>
        <w:continuationSeparator/>
      </w:r>
    </w:p>
    <w:p w14:paraId="453FE4A7" w14:textId="77777777" w:rsidR="00F03D07" w:rsidRDefault="00F03D07"/>
  </w:footnote>
  <w:footnote w:type="continuationNotice" w:id="1">
    <w:p w14:paraId="3F9D7A02" w14:textId="77777777" w:rsidR="00F03D07" w:rsidRDefault="00F03D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2EEAFF" w14:textId="38103495" w:rsidR="007B57A0" w:rsidRDefault="0029646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0BE0394" wp14:editId="4D73FD60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8255" b="15240"/>
              <wp:wrapSquare wrapText="bothSides"/>
              <wp:docPr id="5" name="Text Box 5" descr="UN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192E97" w14:textId="171D1B31" w:rsidR="00296461" w:rsidRPr="00296461" w:rsidRDefault="00296461">
                          <w:pPr>
                            <w:rPr>
                              <w:rFonts w:eastAsia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296461">
                            <w:rPr>
                              <w:rFonts w:eastAsia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BE039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1" type="#_x0000_t202" alt="UNOFFICIAL" style="position:absolute;margin-left:0;margin-top:.05pt;width:34.95pt;height:34.95pt;z-index:25165824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textbox style="mso-fit-shape-to-text:t" inset="0,0,0,0">
                <w:txbxContent>
                  <w:p w14:paraId="2E192E97" w14:textId="171D1B31" w:rsidR="00296461" w:rsidRPr="00296461" w:rsidRDefault="00296461">
                    <w:pPr>
                      <w:rPr>
                        <w:rFonts w:eastAsia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296461">
                      <w:rPr>
                        <w:rFonts w:eastAsia="Arial" w:cs="Arial"/>
                        <w:noProof/>
                        <w:color w:val="A80000"/>
                        <w:sz w:val="24"/>
                        <w:szCs w:val="24"/>
                      </w:rPr>
                      <w:t>UN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1EDED" w14:textId="477370EC" w:rsidR="007B57A0" w:rsidRDefault="00731DF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32BFE4BA" wp14:editId="41A817F5">
              <wp:simplePos x="0" y="0"/>
              <wp:positionH relativeFrom="column">
                <wp:posOffset>-106680</wp:posOffset>
              </wp:positionH>
              <wp:positionV relativeFrom="paragraph">
                <wp:posOffset>-144476</wp:posOffset>
              </wp:positionV>
              <wp:extent cx="5796501" cy="1404620"/>
              <wp:effectExtent l="0" t="0" r="0" b="0"/>
              <wp:wrapNone/>
              <wp:docPr id="74380011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96501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B28A60" w14:textId="10CE24A9" w:rsidR="00731DF0" w:rsidRPr="00731DF0" w:rsidRDefault="00731DF0">
                          <w:pPr>
                            <w:rPr>
                              <w:sz w:val="32"/>
                              <w:szCs w:val="28"/>
                            </w:rPr>
                          </w:pPr>
                          <w:r w:rsidRPr="00731DF0">
                            <w:rPr>
                              <w:color w:val="FFFFFF" w:themeColor="background1"/>
                              <w:sz w:val="52"/>
                              <w:szCs w:val="52"/>
                            </w:rPr>
                            <w:t>Application form</w:t>
                          </w:r>
                          <w:r w:rsidR="00D65619">
                            <w:rPr>
                              <w:color w:val="FFFFFF" w:themeColor="background1"/>
                              <w:sz w:val="52"/>
                              <w:szCs w:val="52"/>
                            </w:rPr>
                            <w:t xml:space="preserve"> </w:t>
                          </w:r>
                          <w:r w:rsidR="005301A5">
                            <w:rPr>
                              <w:color w:val="FFFFFF" w:themeColor="background1"/>
                              <w:sz w:val="52"/>
                              <w:szCs w:val="52"/>
                            </w:rPr>
                            <w:t>–</w:t>
                          </w:r>
                          <w:r w:rsidR="00D65619">
                            <w:rPr>
                              <w:color w:val="FFFFFF" w:themeColor="background1"/>
                              <w:sz w:val="52"/>
                              <w:szCs w:val="52"/>
                            </w:rPr>
                            <w:t xml:space="preserve"> Individual</w:t>
                          </w:r>
                          <w:r w:rsidR="005301A5">
                            <w:rPr>
                              <w:color w:val="FFFFFF" w:themeColor="background1"/>
                              <w:sz w:val="52"/>
                              <w:szCs w:val="52"/>
                            </w:rPr>
                            <w:t xml:space="preserve"> Train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2BFE4BA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margin-left:-8.4pt;margin-top:-11.4pt;width:456.4pt;height:110.6pt;z-index:25165824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" filled="f" stroked="f">
              <v:textbox style="mso-fit-shape-to-text:t">
                <w:txbxContent>
                  <w:p w14:paraId="67B28A60" w14:textId="10CE24A9" w:rsidR="00731DF0" w:rsidRPr="00731DF0" w:rsidRDefault="00731DF0">
                    <w:pPr>
                      <w:rPr>
                        <w:sz w:val="32"/>
                        <w:szCs w:val="28"/>
                      </w:rPr>
                    </w:pPr>
                    <w:r w:rsidRPr="00731DF0">
                      <w:rPr>
                        <w:color w:val="FFFFFF" w:themeColor="background1"/>
                        <w:sz w:val="52"/>
                        <w:szCs w:val="52"/>
                      </w:rPr>
                      <w:t>Application form</w:t>
                    </w:r>
                    <w:r w:rsidR="00D65619">
                      <w:rPr>
                        <w:color w:val="FFFFFF" w:themeColor="background1"/>
                        <w:sz w:val="52"/>
                        <w:szCs w:val="52"/>
                      </w:rPr>
                      <w:t xml:space="preserve"> </w:t>
                    </w:r>
                    <w:r w:rsidR="005301A5">
                      <w:rPr>
                        <w:color w:val="FFFFFF" w:themeColor="background1"/>
                        <w:sz w:val="52"/>
                        <w:szCs w:val="52"/>
                      </w:rPr>
                      <w:t>–</w:t>
                    </w:r>
                    <w:r w:rsidR="00D65619">
                      <w:rPr>
                        <w:color w:val="FFFFFF" w:themeColor="background1"/>
                        <w:sz w:val="52"/>
                        <w:szCs w:val="52"/>
                      </w:rPr>
                      <w:t xml:space="preserve"> Individual</w:t>
                    </w:r>
                    <w:r w:rsidR="005301A5">
                      <w:rPr>
                        <w:color w:val="FFFFFF" w:themeColor="background1"/>
                        <w:sz w:val="52"/>
                        <w:szCs w:val="52"/>
                      </w:rPr>
                      <w:t xml:space="preserve"> Trainin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BA48A59" wp14:editId="158F5D29">
              <wp:simplePos x="0" y="0"/>
              <wp:positionH relativeFrom="page">
                <wp:align>right</wp:align>
              </wp:positionH>
              <wp:positionV relativeFrom="paragraph">
                <wp:posOffset>-445549</wp:posOffset>
              </wp:positionV>
              <wp:extent cx="7529830" cy="993775"/>
              <wp:effectExtent l="0" t="0" r="13970" b="15875"/>
              <wp:wrapTopAndBottom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9885" cy="993913"/>
                      </a:xfrm>
                      <a:prstGeom prst="rect">
                        <a:avLst/>
                      </a:prstGeom>
                      <a:solidFill>
                        <a:srgbClr val="00427A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310DF9" id="Rectangle 4" o:spid="_x0000_s1026" style="position:absolute;margin-left:541.7pt;margin-top:-35.1pt;width:592.9pt;height:78.25pt;z-index:251658243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" fillcolor="#00427a" strokecolor="#243f60 [1604]" strokeweight="2pt">
              <w10:wrap type="topAndBottom"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D13C9F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904D1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3E93161"/>
    <w:multiLevelType w:val="hybridMultilevel"/>
    <w:tmpl w:val="0722E49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4780E94"/>
    <w:multiLevelType w:val="multilevel"/>
    <w:tmpl w:val="FB78D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D0A6180"/>
    <w:multiLevelType w:val="hybridMultilevel"/>
    <w:tmpl w:val="7D187134"/>
    <w:lvl w:ilvl="0" w:tplc="0C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5" w15:restartNumberingAfterBreak="0">
    <w:nsid w:val="0D4532D7"/>
    <w:multiLevelType w:val="multilevel"/>
    <w:tmpl w:val="4F528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7A6510"/>
    <w:multiLevelType w:val="hybridMultilevel"/>
    <w:tmpl w:val="35EAD3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8B6C69"/>
    <w:multiLevelType w:val="multilevel"/>
    <w:tmpl w:val="5E9E3332"/>
    <w:lvl w:ilvl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1D4B065C"/>
    <w:multiLevelType w:val="multilevel"/>
    <w:tmpl w:val="34505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400199"/>
    <w:multiLevelType w:val="hybridMultilevel"/>
    <w:tmpl w:val="F1F4D8EA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4C28E4"/>
    <w:multiLevelType w:val="hybridMultilevel"/>
    <w:tmpl w:val="BB4E3D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F742B7"/>
    <w:multiLevelType w:val="hybridMultilevel"/>
    <w:tmpl w:val="55EA5A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A46C6A"/>
    <w:multiLevelType w:val="hybridMultilevel"/>
    <w:tmpl w:val="06788356"/>
    <w:lvl w:ilvl="0" w:tplc="9ADC736A">
      <w:start w:val="6"/>
      <w:numFmt w:val="bullet"/>
      <w:lvlText w:val="•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5F31BD"/>
    <w:multiLevelType w:val="hybridMultilevel"/>
    <w:tmpl w:val="A29E02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A7CCC"/>
    <w:multiLevelType w:val="hybridMultilevel"/>
    <w:tmpl w:val="E28A5320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477CCB"/>
    <w:multiLevelType w:val="multilevel"/>
    <w:tmpl w:val="7B46B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90416A4"/>
    <w:multiLevelType w:val="hybridMultilevel"/>
    <w:tmpl w:val="0DA248F4"/>
    <w:lvl w:ilvl="0" w:tplc="0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7" w15:restartNumberingAfterBreak="0">
    <w:nsid w:val="474107BF"/>
    <w:multiLevelType w:val="hybridMultilevel"/>
    <w:tmpl w:val="B6EE8168"/>
    <w:lvl w:ilvl="0" w:tplc="F6047CCE">
      <w:start w:val="1"/>
      <w:numFmt w:val="decimal"/>
      <w:lvlText w:val="%1."/>
      <w:lvlJc w:val="left"/>
      <w:pPr>
        <w:ind w:left="720" w:hanging="360"/>
      </w:pPr>
    </w:lvl>
    <w:lvl w:ilvl="1" w:tplc="86D62B7A">
      <w:start w:val="1"/>
      <w:numFmt w:val="lowerLetter"/>
      <w:lvlText w:val="%2."/>
      <w:lvlJc w:val="left"/>
      <w:pPr>
        <w:ind w:left="1440" w:hanging="360"/>
      </w:pPr>
    </w:lvl>
    <w:lvl w:ilvl="2" w:tplc="308E2EDC">
      <w:start w:val="1"/>
      <w:numFmt w:val="lowerRoman"/>
      <w:lvlText w:val="%3."/>
      <w:lvlJc w:val="right"/>
      <w:pPr>
        <w:ind w:left="2160" w:hanging="180"/>
      </w:pPr>
    </w:lvl>
    <w:lvl w:ilvl="3" w:tplc="2BB08B2C">
      <w:start w:val="1"/>
      <w:numFmt w:val="decimal"/>
      <w:lvlText w:val="%4."/>
      <w:lvlJc w:val="left"/>
      <w:pPr>
        <w:ind w:left="2880" w:hanging="360"/>
      </w:pPr>
    </w:lvl>
    <w:lvl w:ilvl="4" w:tplc="7CAAE784">
      <w:start w:val="1"/>
      <w:numFmt w:val="lowerLetter"/>
      <w:lvlText w:val="%5."/>
      <w:lvlJc w:val="left"/>
      <w:pPr>
        <w:ind w:left="3600" w:hanging="360"/>
      </w:pPr>
    </w:lvl>
    <w:lvl w:ilvl="5" w:tplc="61708234">
      <w:start w:val="1"/>
      <w:numFmt w:val="lowerRoman"/>
      <w:lvlText w:val="%6."/>
      <w:lvlJc w:val="right"/>
      <w:pPr>
        <w:ind w:left="4320" w:hanging="180"/>
      </w:pPr>
    </w:lvl>
    <w:lvl w:ilvl="6" w:tplc="948ADE22">
      <w:start w:val="1"/>
      <w:numFmt w:val="decimal"/>
      <w:lvlText w:val="%7."/>
      <w:lvlJc w:val="left"/>
      <w:pPr>
        <w:ind w:left="5040" w:hanging="360"/>
      </w:pPr>
    </w:lvl>
    <w:lvl w:ilvl="7" w:tplc="4DFA028A">
      <w:start w:val="1"/>
      <w:numFmt w:val="lowerLetter"/>
      <w:lvlText w:val="%8."/>
      <w:lvlJc w:val="left"/>
      <w:pPr>
        <w:ind w:left="5760" w:hanging="360"/>
      </w:pPr>
    </w:lvl>
    <w:lvl w:ilvl="8" w:tplc="AF6A22A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80515E"/>
    <w:multiLevelType w:val="hybridMultilevel"/>
    <w:tmpl w:val="F1D62184"/>
    <w:lvl w:ilvl="0" w:tplc="4C40A2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2779E6"/>
    <w:multiLevelType w:val="hybridMultilevel"/>
    <w:tmpl w:val="853CCF6E"/>
    <w:lvl w:ilvl="0" w:tplc="378C7998">
      <w:numFmt w:val="bullet"/>
      <w:lvlText w:val=""/>
      <w:lvlJc w:val="left"/>
      <w:pPr>
        <w:ind w:left="2380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26B65B00">
      <w:numFmt w:val="bullet"/>
      <w:lvlText w:val="•"/>
      <w:lvlJc w:val="left"/>
      <w:pPr>
        <w:ind w:left="3229" w:hanging="361"/>
      </w:pPr>
      <w:rPr>
        <w:rFonts w:hint="default"/>
        <w:lang w:val="en-US" w:eastAsia="en-US" w:bidi="ar-SA"/>
      </w:rPr>
    </w:lvl>
    <w:lvl w:ilvl="2" w:tplc="AB9065B0">
      <w:numFmt w:val="bullet"/>
      <w:lvlText w:val="•"/>
      <w:lvlJc w:val="left"/>
      <w:pPr>
        <w:ind w:left="4079" w:hanging="361"/>
      </w:pPr>
      <w:rPr>
        <w:rFonts w:hint="default"/>
        <w:lang w:val="en-US" w:eastAsia="en-US" w:bidi="ar-SA"/>
      </w:rPr>
    </w:lvl>
    <w:lvl w:ilvl="3" w:tplc="819E2AF2">
      <w:numFmt w:val="bullet"/>
      <w:lvlText w:val="•"/>
      <w:lvlJc w:val="left"/>
      <w:pPr>
        <w:ind w:left="4929" w:hanging="361"/>
      </w:pPr>
      <w:rPr>
        <w:rFonts w:hint="default"/>
        <w:lang w:val="en-US" w:eastAsia="en-US" w:bidi="ar-SA"/>
      </w:rPr>
    </w:lvl>
    <w:lvl w:ilvl="4" w:tplc="FBB630FE">
      <w:numFmt w:val="bullet"/>
      <w:lvlText w:val="•"/>
      <w:lvlJc w:val="left"/>
      <w:pPr>
        <w:ind w:left="5779" w:hanging="361"/>
      </w:pPr>
      <w:rPr>
        <w:rFonts w:hint="default"/>
        <w:lang w:val="en-US" w:eastAsia="en-US" w:bidi="ar-SA"/>
      </w:rPr>
    </w:lvl>
    <w:lvl w:ilvl="5" w:tplc="D80611F8">
      <w:numFmt w:val="bullet"/>
      <w:lvlText w:val="•"/>
      <w:lvlJc w:val="left"/>
      <w:pPr>
        <w:ind w:left="6629" w:hanging="361"/>
      </w:pPr>
      <w:rPr>
        <w:rFonts w:hint="default"/>
        <w:lang w:val="en-US" w:eastAsia="en-US" w:bidi="ar-SA"/>
      </w:rPr>
    </w:lvl>
    <w:lvl w:ilvl="6" w:tplc="ADB0CAB2">
      <w:numFmt w:val="bullet"/>
      <w:lvlText w:val="•"/>
      <w:lvlJc w:val="left"/>
      <w:pPr>
        <w:ind w:left="7479" w:hanging="361"/>
      </w:pPr>
      <w:rPr>
        <w:rFonts w:hint="default"/>
        <w:lang w:val="en-US" w:eastAsia="en-US" w:bidi="ar-SA"/>
      </w:rPr>
    </w:lvl>
    <w:lvl w:ilvl="7" w:tplc="9BF20E08">
      <w:numFmt w:val="bullet"/>
      <w:lvlText w:val="•"/>
      <w:lvlJc w:val="left"/>
      <w:pPr>
        <w:ind w:left="8329" w:hanging="361"/>
      </w:pPr>
      <w:rPr>
        <w:rFonts w:hint="default"/>
        <w:lang w:val="en-US" w:eastAsia="en-US" w:bidi="ar-SA"/>
      </w:rPr>
    </w:lvl>
    <w:lvl w:ilvl="8" w:tplc="9FE21502">
      <w:numFmt w:val="bullet"/>
      <w:lvlText w:val="•"/>
      <w:lvlJc w:val="left"/>
      <w:pPr>
        <w:ind w:left="9179" w:hanging="361"/>
      </w:pPr>
      <w:rPr>
        <w:rFonts w:hint="default"/>
        <w:lang w:val="en-US" w:eastAsia="en-US" w:bidi="ar-SA"/>
      </w:rPr>
    </w:lvl>
  </w:abstractNum>
  <w:abstractNum w:abstractNumId="20" w15:restartNumberingAfterBreak="0">
    <w:nsid w:val="545B6621"/>
    <w:multiLevelType w:val="hybridMultilevel"/>
    <w:tmpl w:val="A94430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E9646F"/>
    <w:multiLevelType w:val="hybridMultilevel"/>
    <w:tmpl w:val="86F6FD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FA7BEE"/>
    <w:multiLevelType w:val="multilevel"/>
    <w:tmpl w:val="50CCF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D5E7093"/>
    <w:multiLevelType w:val="hybridMultilevel"/>
    <w:tmpl w:val="FAB82B20"/>
    <w:lvl w:ilvl="0" w:tplc="E44E3BB8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AU" w:eastAsia="en-US" w:bidi="ar-SA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227E25"/>
    <w:multiLevelType w:val="hybridMultilevel"/>
    <w:tmpl w:val="52E8273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3234B0"/>
    <w:multiLevelType w:val="hybridMultilevel"/>
    <w:tmpl w:val="E2100AEA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B45A95"/>
    <w:multiLevelType w:val="hybridMultilevel"/>
    <w:tmpl w:val="B5BC91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F94AA3"/>
    <w:multiLevelType w:val="hybridMultilevel"/>
    <w:tmpl w:val="8440327E"/>
    <w:lvl w:ilvl="0" w:tplc="34E228E0">
      <w:start w:val="2024"/>
      <w:numFmt w:val="bullet"/>
      <w:lvlText w:val=""/>
      <w:lvlJc w:val="left"/>
      <w:pPr>
        <w:ind w:left="1440" w:hanging="720"/>
      </w:pPr>
      <w:rPr>
        <w:rFonts w:ascii="Symbol" w:eastAsiaTheme="minorEastAsia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23107768">
    <w:abstractNumId w:val="0"/>
  </w:num>
  <w:num w:numId="2" w16cid:durableId="376901126">
    <w:abstractNumId w:val="2"/>
  </w:num>
  <w:num w:numId="3" w16cid:durableId="1049110270">
    <w:abstractNumId w:val="19"/>
  </w:num>
  <w:num w:numId="4" w16cid:durableId="633828570">
    <w:abstractNumId w:val="27"/>
  </w:num>
  <w:num w:numId="5" w16cid:durableId="1059521291">
    <w:abstractNumId w:val="18"/>
  </w:num>
  <w:num w:numId="6" w16cid:durableId="1917475502">
    <w:abstractNumId w:val="26"/>
  </w:num>
  <w:num w:numId="7" w16cid:durableId="1201432110">
    <w:abstractNumId w:val="7"/>
  </w:num>
  <w:num w:numId="8" w16cid:durableId="391151501">
    <w:abstractNumId w:val="11"/>
  </w:num>
  <w:num w:numId="9" w16cid:durableId="919942668">
    <w:abstractNumId w:val="23"/>
  </w:num>
  <w:num w:numId="10" w16cid:durableId="1419328979">
    <w:abstractNumId w:val="1"/>
  </w:num>
  <w:num w:numId="11" w16cid:durableId="1619488157">
    <w:abstractNumId w:val="24"/>
  </w:num>
  <w:num w:numId="12" w16cid:durableId="2050294569">
    <w:abstractNumId w:val="9"/>
  </w:num>
  <w:num w:numId="13" w16cid:durableId="750156801">
    <w:abstractNumId w:val="20"/>
  </w:num>
  <w:num w:numId="14" w16cid:durableId="1180658843">
    <w:abstractNumId w:val="12"/>
  </w:num>
  <w:num w:numId="15" w16cid:durableId="149293136">
    <w:abstractNumId w:val="6"/>
  </w:num>
  <w:num w:numId="16" w16cid:durableId="485825364">
    <w:abstractNumId w:val="13"/>
  </w:num>
  <w:num w:numId="17" w16cid:durableId="1985117281">
    <w:abstractNumId w:val="21"/>
  </w:num>
  <w:num w:numId="18" w16cid:durableId="323238344">
    <w:abstractNumId w:val="25"/>
  </w:num>
  <w:num w:numId="19" w16cid:durableId="1013385957">
    <w:abstractNumId w:val="14"/>
  </w:num>
  <w:num w:numId="20" w16cid:durableId="239678870">
    <w:abstractNumId w:val="5"/>
  </w:num>
  <w:num w:numId="21" w16cid:durableId="1529832236">
    <w:abstractNumId w:val="15"/>
  </w:num>
  <w:num w:numId="22" w16cid:durableId="788278332">
    <w:abstractNumId w:val="22"/>
  </w:num>
  <w:num w:numId="23" w16cid:durableId="1551264418">
    <w:abstractNumId w:val="3"/>
  </w:num>
  <w:num w:numId="24" w16cid:durableId="1433552509">
    <w:abstractNumId w:val="8"/>
  </w:num>
  <w:num w:numId="25" w16cid:durableId="1867937002">
    <w:abstractNumId w:val="4"/>
  </w:num>
  <w:num w:numId="26" w16cid:durableId="333384438">
    <w:abstractNumId w:val="16"/>
  </w:num>
  <w:num w:numId="27" w16cid:durableId="102263537">
    <w:abstractNumId w:val="17"/>
  </w:num>
  <w:num w:numId="28" w16cid:durableId="1714768724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DczMTE2sTQzMDNW0lEKTi0uzszPAykwrAUAPdCuQCwAAAA="/>
  </w:docVars>
  <w:rsids>
    <w:rsidRoot w:val="007E7AFB"/>
    <w:rsid w:val="0000104B"/>
    <w:rsid w:val="00001C40"/>
    <w:rsid w:val="00010E8A"/>
    <w:rsid w:val="0001192A"/>
    <w:rsid w:val="00013A36"/>
    <w:rsid w:val="000203EC"/>
    <w:rsid w:val="00027EA5"/>
    <w:rsid w:val="00030659"/>
    <w:rsid w:val="0003108C"/>
    <w:rsid w:val="00032AB5"/>
    <w:rsid w:val="00034396"/>
    <w:rsid w:val="00034D11"/>
    <w:rsid w:val="00034E97"/>
    <w:rsid w:val="000375C8"/>
    <w:rsid w:val="00041B5A"/>
    <w:rsid w:val="0004262A"/>
    <w:rsid w:val="00042988"/>
    <w:rsid w:val="000429A4"/>
    <w:rsid w:val="00046CDB"/>
    <w:rsid w:val="00054643"/>
    <w:rsid w:val="00055D8E"/>
    <w:rsid w:val="00056FB9"/>
    <w:rsid w:val="00063749"/>
    <w:rsid w:val="000648F2"/>
    <w:rsid w:val="00066269"/>
    <w:rsid w:val="0006628B"/>
    <w:rsid w:val="0006645A"/>
    <w:rsid w:val="000712D6"/>
    <w:rsid w:val="00072349"/>
    <w:rsid w:val="00076647"/>
    <w:rsid w:val="00084AF0"/>
    <w:rsid w:val="00086418"/>
    <w:rsid w:val="000867DB"/>
    <w:rsid w:val="00090094"/>
    <w:rsid w:val="00094BE1"/>
    <w:rsid w:val="00096555"/>
    <w:rsid w:val="00096AA7"/>
    <w:rsid w:val="00096E05"/>
    <w:rsid w:val="000A090C"/>
    <w:rsid w:val="000A1CF7"/>
    <w:rsid w:val="000A2113"/>
    <w:rsid w:val="000A347F"/>
    <w:rsid w:val="000A34FF"/>
    <w:rsid w:val="000A3EBC"/>
    <w:rsid w:val="000A502A"/>
    <w:rsid w:val="000A5389"/>
    <w:rsid w:val="000B1031"/>
    <w:rsid w:val="000B30E0"/>
    <w:rsid w:val="000B5C2B"/>
    <w:rsid w:val="000B5FEF"/>
    <w:rsid w:val="000C0A95"/>
    <w:rsid w:val="000C1A33"/>
    <w:rsid w:val="000C1B7B"/>
    <w:rsid w:val="000C1FF4"/>
    <w:rsid w:val="000C331F"/>
    <w:rsid w:val="000C3567"/>
    <w:rsid w:val="000C39FA"/>
    <w:rsid w:val="000C4F4D"/>
    <w:rsid w:val="000C59F9"/>
    <w:rsid w:val="000C5F21"/>
    <w:rsid w:val="000C6C51"/>
    <w:rsid w:val="000C7723"/>
    <w:rsid w:val="000D07B7"/>
    <w:rsid w:val="000D2AA7"/>
    <w:rsid w:val="000D4739"/>
    <w:rsid w:val="000D6334"/>
    <w:rsid w:val="000E200E"/>
    <w:rsid w:val="000E26CE"/>
    <w:rsid w:val="000E2DA9"/>
    <w:rsid w:val="000E4229"/>
    <w:rsid w:val="000E4B57"/>
    <w:rsid w:val="000E5560"/>
    <w:rsid w:val="000F0B76"/>
    <w:rsid w:val="000F2257"/>
    <w:rsid w:val="000F2DA3"/>
    <w:rsid w:val="000F79E5"/>
    <w:rsid w:val="0010004B"/>
    <w:rsid w:val="00103802"/>
    <w:rsid w:val="0011021F"/>
    <w:rsid w:val="001125B5"/>
    <w:rsid w:val="0011682C"/>
    <w:rsid w:val="00116CE0"/>
    <w:rsid w:val="0012109A"/>
    <w:rsid w:val="00123375"/>
    <w:rsid w:val="00125680"/>
    <w:rsid w:val="00127112"/>
    <w:rsid w:val="00133994"/>
    <w:rsid w:val="00133FD2"/>
    <w:rsid w:val="00135311"/>
    <w:rsid w:val="00137C21"/>
    <w:rsid w:val="00140646"/>
    <w:rsid w:val="00144AE4"/>
    <w:rsid w:val="001456E7"/>
    <w:rsid w:val="00146723"/>
    <w:rsid w:val="00156086"/>
    <w:rsid w:val="001573BB"/>
    <w:rsid w:val="0016455F"/>
    <w:rsid w:val="00165921"/>
    <w:rsid w:val="00165AAF"/>
    <w:rsid w:val="00170A84"/>
    <w:rsid w:val="001734B8"/>
    <w:rsid w:val="001742F4"/>
    <w:rsid w:val="00175B2B"/>
    <w:rsid w:val="00176955"/>
    <w:rsid w:val="00190EA3"/>
    <w:rsid w:val="00191DD7"/>
    <w:rsid w:val="00194104"/>
    <w:rsid w:val="00194560"/>
    <w:rsid w:val="00194AC4"/>
    <w:rsid w:val="00194C79"/>
    <w:rsid w:val="00195A06"/>
    <w:rsid w:val="00195E6D"/>
    <w:rsid w:val="001A0863"/>
    <w:rsid w:val="001A0FD9"/>
    <w:rsid w:val="001A2648"/>
    <w:rsid w:val="001A3D8D"/>
    <w:rsid w:val="001A3FBA"/>
    <w:rsid w:val="001A66A4"/>
    <w:rsid w:val="001A6CC4"/>
    <w:rsid w:val="001B170B"/>
    <w:rsid w:val="001B52AF"/>
    <w:rsid w:val="001B6BE9"/>
    <w:rsid w:val="001B7A6E"/>
    <w:rsid w:val="001C03A3"/>
    <w:rsid w:val="001C0455"/>
    <w:rsid w:val="001C2E93"/>
    <w:rsid w:val="001C3161"/>
    <w:rsid w:val="001C3B44"/>
    <w:rsid w:val="001C5172"/>
    <w:rsid w:val="001D03E8"/>
    <w:rsid w:val="001D090B"/>
    <w:rsid w:val="001D58AF"/>
    <w:rsid w:val="001D6C3C"/>
    <w:rsid w:val="001D7B7B"/>
    <w:rsid w:val="001E0186"/>
    <w:rsid w:val="001E2037"/>
    <w:rsid w:val="001E394D"/>
    <w:rsid w:val="001E4EA3"/>
    <w:rsid w:val="001E648D"/>
    <w:rsid w:val="001E74BA"/>
    <w:rsid w:val="001F1F69"/>
    <w:rsid w:val="001F230E"/>
    <w:rsid w:val="001F2563"/>
    <w:rsid w:val="001F2818"/>
    <w:rsid w:val="00200036"/>
    <w:rsid w:val="002007DE"/>
    <w:rsid w:val="00200868"/>
    <w:rsid w:val="00201007"/>
    <w:rsid w:val="00202763"/>
    <w:rsid w:val="00210540"/>
    <w:rsid w:val="002112BA"/>
    <w:rsid w:val="00211387"/>
    <w:rsid w:val="00211D3E"/>
    <w:rsid w:val="00215267"/>
    <w:rsid w:val="00217ADF"/>
    <w:rsid w:val="002211DD"/>
    <w:rsid w:val="002230D9"/>
    <w:rsid w:val="0023146C"/>
    <w:rsid w:val="00236BAC"/>
    <w:rsid w:val="002409D4"/>
    <w:rsid w:val="00240E01"/>
    <w:rsid w:val="0024140C"/>
    <w:rsid w:val="00241817"/>
    <w:rsid w:val="00241AAD"/>
    <w:rsid w:val="00242D0B"/>
    <w:rsid w:val="002437CA"/>
    <w:rsid w:val="00244AB4"/>
    <w:rsid w:val="00245520"/>
    <w:rsid w:val="002474AB"/>
    <w:rsid w:val="002535B2"/>
    <w:rsid w:val="002574C2"/>
    <w:rsid w:val="00257E38"/>
    <w:rsid w:val="0026138F"/>
    <w:rsid w:val="00263F89"/>
    <w:rsid w:val="00266FFF"/>
    <w:rsid w:val="0027152F"/>
    <w:rsid w:val="00280815"/>
    <w:rsid w:val="00280A7A"/>
    <w:rsid w:val="00281166"/>
    <w:rsid w:val="00282D92"/>
    <w:rsid w:val="00286CC1"/>
    <w:rsid w:val="002907CB"/>
    <w:rsid w:val="002947F6"/>
    <w:rsid w:val="00295A26"/>
    <w:rsid w:val="00296461"/>
    <w:rsid w:val="002A00EF"/>
    <w:rsid w:val="002A0E71"/>
    <w:rsid w:val="002A53D4"/>
    <w:rsid w:val="002B2AA3"/>
    <w:rsid w:val="002B3D16"/>
    <w:rsid w:val="002B466F"/>
    <w:rsid w:val="002B6619"/>
    <w:rsid w:val="002B6AEA"/>
    <w:rsid w:val="002B7066"/>
    <w:rsid w:val="002B7495"/>
    <w:rsid w:val="002B7D07"/>
    <w:rsid w:val="002C0A67"/>
    <w:rsid w:val="002D288B"/>
    <w:rsid w:val="002D2E80"/>
    <w:rsid w:val="002D6C59"/>
    <w:rsid w:val="002D7928"/>
    <w:rsid w:val="002E2B9A"/>
    <w:rsid w:val="002E335A"/>
    <w:rsid w:val="002E6354"/>
    <w:rsid w:val="002E6709"/>
    <w:rsid w:val="002F1B20"/>
    <w:rsid w:val="002F6829"/>
    <w:rsid w:val="003012D6"/>
    <w:rsid w:val="00310983"/>
    <w:rsid w:val="00311064"/>
    <w:rsid w:val="00312FAC"/>
    <w:rsid w:val="00315053"/>
    <w:rsid w:val="00315FBF"/>
    <w:rsid w:val="00316A2D"/>
    <w:rsid w:val="003170E7"/>
    <w:rsid w:val="003216E4"/>
    <w:rsid w:val="0032247A"/>
    <w:rsid w:val="00324009"/>
    <w:rsid w:val="00324697"/>
    <w:rsid w:val="0032676B"/>
    <w:rsid w:val="00332D4D"/>
    <w:rsid w:val="00334015"/>
    <w:rsid w:val="00335E27"/>
    <w:rsid w:val="00337051"/>
    <w:rsid w:val="00343810"/>
    <w:rsid w:val="00346CA0"/>
    <w:rsid w:val="00352BAE"/>
    <w:rsid w:val="00354CC5"/>
    <w:rsid w:val="00355185"/>
    <w:rsid w:val="00356409"/>
    <w:rsid w:val="003569DE"/>
    <w:rsid w:val="0036224E"/>
    <w:rsid w:val="003675F9"/>
    <w:rsid w:val="00371B0A"/>
    <w:rsid w:val="00372C41"/>
    <w:rsid w:val="00375A70"/>
    <w:rsid w:val="0037717D"/>
    <w:rsid w:val="00380DCF"/>
    <w:rsid w:val="003816D7"/>
    <w:rsid w:val="00381E42"/>
    <w:rsid w:val="003848FB"/>
    <w:rsid w:val="003858D2"/>
    <w:rsid w:val="00386C09"/>
    <w:rsid w:val="00387227"/>
    <w:rsid w:val="0039274C"/>
    <w:rsid w:val="003929C4"/>
    <w:rsid w:val="003955E8"/>
    <w:rsid w:val="003962A1"/>
    <w:rsid w:val="00397493"/>
    <w:rsid w:val="003A26ED"/>
    <w:rsid w:val="003B4C0A"/>
    <w:rsid w:val="003B568D"/>
    <w:rsid w:val="003B575D"/>
    <w:rsid w:val="003C007C"/>
    <w:rsid w:val="003C0343"/>
    <w:rsid w:val="003C1B2E"/>
    <w:rsid w:val="003C317C"/>
    <w:rsid w:val="003C78D0"/>
    <w:rsid w:val="003D0EE3"/>
    <w:rsid w:val="003D2BC5"/>
    <w:rsid w:val="003D5F9A"/>
    <w:rsid w:val="003D62EA"/>
    <w:rsid w:val="003E41B2"/>
    <w:rsid w:val="003E42C3"/>
    <w:rsid w:val="003E446A"/>
    <w:rsid w:val="003E4825"/>
    <w:rsid w:val="003E4F20"/>
    <w:rsid w:val="003E5406"/>
    <w:rsid w:val="003E624C"/>
    <w:rsid w:val="003E6E91"/>
    <w:rsid w:val="003F2802"/>
    <w:rsid w:val="00400B3B"/>
    <w:rsid w:val="00401801"/>
    <w:rsid w:val="00403FE5"/>
    <w:rsid w:val="004048DA"/>
    <w:rsid w:val="00405742"/>
    <w:rsid w:val="0040773F"/>
    <w:rsid w:val="00411924"/>
    <w:rsid w:val="00413AFA"/>
    <w:rsid w:val="00422D95"/>
    <w:rsid w:val="00423053"/>
    <w:rsid w:val="00423094"/>
    <w:rsid w:val="00425C44"/>
    <w:rsid w:val="00426932"/>
    <w:rsid w:val="004279ED"/>
    <w:rsid w:val="0043142B"/>
    <w:rsid w:val="00431871"/>
    <w:rsid w:val="00431B0F"/>
    <w:rsid w:val="0043327F"/>
    <w:rsid w:val="0043337D"/>
    <w:rsid w:val="004402B0"/>
    <w:rsid w:val="00440460"/>
    <w:rsid w:val="00442BF2"/>
    <w:rsid w:val="0044602B"/>
    <w:rsid w:val="00446D18"/>
    <w:rsid w:val="00451781"/>
    <w:rsid w:val="00452233"/>
    <w:rsid w:val="00455700"/>
    <w:rsid w:val="00455AFA"/>
    <w:rsid w:val="004561AB"/>
    <w:rsid w:val="004567D5"/>
    <w:rsid w:val="00456951"/>
    <w:rsid w:val="00460B7B"/>
    <w:rsid w:val="0046386A"/>
    <w:rsid w:val="00464B20"/>
    <w:rsid w:val="0047097C"/>
    <w:rsid w:val="0047100E"/>
    <w:rsid w:val="004717A5"/>
    <w:rsid w:val="00473079"/>
    <w:rsid w:val="00480BB6"/>
    <w:rsid w:val="00487273"/>
    <w:rsid w:val="00490EB2"/>
    <w:rsid w:val="00492831"/>
    <w:rsid w:val="004A03E5"/>
    <w:rsid w:val="004A23DE"/>
    <w:rsid w:val="004A43B5"/>
    <w:rsid w:val="004A637E"/>
    <w:rsid w:val="004A7528"/>
    <w:rsid w:val="004A7CA3"/>
    <w:rsid w:val="004B0FC5"/>
    <w:rsid w:val="004B18C1"/>
    <w:rsid w:val="004B5141"/>
    <w:rsid w:val="004B59B7"/>
    <w:rsid w:val="004C2742"/>
    <w:rsid w:val="004C2DD3"/>
    <w:rsid w:val="004C6D64"/>
    <w:rsid w:val="004C7A45"/>
    <w:rsid w:val="004C7B8C"/>
    <w:rsid w:val="004D48F7"/>
    <w:rsid w:val="004D5BFE"/>
    <w:rsid w:val="004D5DF1"/>
    <w:rsid w:val="004D7E0E"/>
    <w:rsid w:val="004E1139"/>
    <w:rsid w:val="004F199C"/>
    <w:rsid w:val="004F43FF"/>
    <w:rsid w:val="004F6DF2"/>
    <w:rsid w:val="00500C08"/>
    <w:rsid w:val="005010EE"/>
    <w:rsid w:val="00502256"/>
    <w:rsid w:val="00502259"/>
    <w:rsid w:val="0050643A"/>
    <w:rsid w:val="0050770E"/>
    <w:rsid w:val="00515DB1"/>
    <w:rsid w:val="00516594"/>
    <w:rsid w:val="005179CC"/>
    <w:rsid w:val="0052324C"/>
    <w:rsid w:val="00527A7F"/>
    <w:rsid w:val="005301A5"/>
    <w:rsid w:val="0053038E"/>
    <w:rsid w:val="0053397E"/>
    <w:rsid w:val="0053523E"/>
    <w:rsid w:val="0054389D"/>
    <w:rsid w:val="00551BD6"/>
    <w:rsid w:val="005525C7"/>
    <w:rsid w:val="00560768"/>
    <w:rsid w:val="00560BC6"/>
    <w:rsid w:val="00561934"/>
    <w:rsid w:val="00563460"/>
    <w:rsid w:val="00564665"/>
    <w:rsid w:val="00564F73"/>
    <w:rsid w:val="0056709A"/>
    <w:rsid w:val="005734D2"/>
    <w:rsid w:val="00574086"/>
    <w:rsid w:val="00574D68"/>
    <w:rsid w:val="00574E0C"/>
    <w:rsid w:val="00582B98"/>
    <w:rsid w:val="005836CA"/>
    <w:rsid w:val="005846F0"/>
    <w:rsid w:val="00585994"/>
    <w:rsid w:val="00591586"/>
    <w:rsid w:val="005968ED"/>
    <w:rsid w:val="005A1C60"/>
    <w:rsid w:val="005A28BA"/>
    <w:rsid w:val="005A45C2"/>
    <w:rsid w:val="005A4708"/>
    <w:rsid w:val="005B11E2"/>
    <w:rsid w:val="005B12BB"/>
    <w:rsid w:val="005B18DF"/>
    <w:rsid w:val="005B1E2D"/>
    <w:rsid w:val="005B2245"/>
    <w:rsid w:val="005B3DE5"/>
    <w:rsid w:val="005B5343"/>
    <w:rsid w:val="005B561C"/>
    <w:rsid w:val="005B615F"/>
    <w:rsid w:val="005C05C8"/>
    <w:rsid w:val="005C4782"/>
    <w:rsid w:val="005C6B8D"/>
    <w:rsid w:val="005D06B8"/>
    <w:rsid w:val="005D1443"/>
    <w:rsid w:val="005D3AB1"/>
    <w:rsid w:val="005D5EFD"/>
    <w:rsid w:val="005D604C"/>
    <w:rsid w:val="005D6279"/>
    <w:rsid w:val="005D70B1"/>
    <w:rsid w:val="005E123C"/>
    <w:rsid w:val="005E197F"/>
    <w:rsid w:val="005E208E"/>
    <w:rsid w:val="005E395A"/>
    <w:rsid w:val="005E4123"/>
    <w:rsid w:val="005E4292"/>
    <w:rsid w:val="005E6642"/>
    <w:rsid w:val="005E7E6B"/>
    <w:rsid w:val="005F0A3A"/>
    <w:rsid w:val="005F106F"/>
    <w:rsid w:val="0060368F"/>
    <w:rsid w:val="00603807"/>
    <w:rsid w:val="006104F9"/>
    <w:rsid w:val="00610E74"/>
    <w:rsid w:val="00616A07"/>
    <w:rsid w:val="006224E6"/>
    <w:rsid w:val="006239FC"/>
    <w:rsid w:val="006253FF"/>
    <w:rsid w:val="006275D8"/>
    <w:rsid w:val="00632174"/>
    <w:rsid w:val="00633F0A"/>
    <w:rsid w:val="00640808"/>
    <w:rsid w:val="0064124B"/>
    <w:rsid w:val="00641B98"/>
    <w:rsid w:val="00643F11"/>
    <w:rsid w:val="00647848"/>
    <w:rsid w:val="006550E7"/>
    <w:rsid w:val="0066043E"/>
    <w:rsid w:val="00663612"/>
    <w:rsid w:val="006662FC"/>
    <w:rsid w:val="006675C2"/>
    <w:rsid w:val="00673CD8"/>
    <w:rsid w:val="00677038"/>
    <w:rsid w:val="00677BC6"/>
    <w:rsid w:val="00677C18"/>
    <w:rsid w:val="0068059D"/>
    <w:rsid w:val="0068183B"/>
    <w:rsid w:val="00687209"/>
    <w:rsid w:val="0069073D"/>
    <w:rsid w:val="00693051"/>
    <w:rsid w:val="00694F1C"/>
    <w:rsid w:val="00696FF4"/>
    <w:rsid w:val="006A005D"/>
    <w:rsid w:val="006A2FE0"/>
    <w:rsid w:val="006A3809"/>
    <w:rsid w:val="006A78C5"/>
    <w:rsid w:val="006C0411"/>
    <w:rsid w:val="006C049C"/>
    <w:rsid w:val="006C0DE2"/>
    <w:rsid w:val="006C2460"/>
    <w:rsid w:val="006C3E7A"/>
    <w:rsid w:val="006C4B52"/>
    <w:rsid w:val="006C5200"/>
    <w:rsid w:val="006C5ABF"/>
    <w:rsid w:val="006D26DA"/>
    <w:rsid w:val="006D5DC6"/>
    <w:rsid w:val="006E1036"/>
    <w:rsid w:val="006E32E2"/>
    <w:rsid w:val="006E48AA"/>
    <w:rsid w:val="006E6D3A"/>
    <w:rsid w:val="006E74FF"/>
    <w:rsid w:val="006F1630"/>
    <w:rsid w:val="006F33F1"/>
    <w:rsid w:val="006F3712"/>
    <w:rsid w:val="006F384C"/>
    <w:rsid w:val="006F5F42"/>
    <w:rsid w:val="00703F79"/>
    <w:rsid w:val="007044C8"/>
    <w:rsid w:val="007120B8"/>
    <w:rsid w:val="00712AA9"/>
    <w:rsid w:val="007164D0"/>
    <w:rsid w:val="007216A0"/>
    <w:rsid w:val="007259D3"/>
    <w:rsid w:val="0072767A"/>
    <w:rsid w:val="00731AD2"/>
    <w:rsid w:val="00731DF0"/>
    <w:rsid w:val="00731F6B"/>
    <w:rsid w:val="007349F8"/>
    <w:rsid w:val="007419CB"/>
    <w:rsid w:val="00742A96"/>
    <w:rsid w:val="00742FBD"/>
    <w:rsid w:val="007445C1"/>
    <w:rsid w:val="007533C1"/>
    <w:rsid w:val="00753B90"/>
    <w:rsid w:val="00753EB1"/>
    <w:rsid w:val="00754973"/>
    <w:rsid w:val="00760A2E"/>
    <w:rsid w:val="007620B3"/>
    <w:rsid w:val="00763893"/>
    <w:rsid w:val="00764472"/>
    <w:rsid w:val="007672B4"/>
    <w:rsid w:val="00767A70"/>
    <w:rsid w:val="007715BF"/>
    <w:rsid w:val="00772BA7"/>
    <w:rsid w:val="00782781"/>
    <w:rsid w:val="00785BA2"/>
    <w:rsid w:val="0079075A"/>
    <w:rsid w:val="00790FF3"/>
    <w:rsid w:val="007965C6"/>
    <w:rsid w:val="007A0AE7"/>
    <w:rsid w:val="007A25CF"/>
    <w:rsid w:val="007A292F"/>
    <w:rsid w:val="007A35E8"/>
    <w:rsid w:val="007A404B"/>
    <w:rsid w:val="007A6356"/>
    <w:rsid w:val="007B0B95"/>
    <w:rsid w:val="007B2900"/>
    <w:rsid w:val="007B57A0"/>
    <w:rsid w:val="007C086A"/>
    <w:rsid w:val="007C2046"/>
    <w:rsid w:val="007C4F05"/>
    <w:rsid w:val="007C64BC"/>
    <w:rsid w:val="007D0A40"/>
    <w:rsid w:val="007D29BB"/>
    <w:rsid w:val="007D3C28"/>
    <w:rsid w:val="007D4A65"/>
    <w:rsid w:val="007D5ED1"/>
    <w:rsid w:val="007D6B03"/>
    <w:rsid w:val="007D6E0E"/>
    <w:rsid w:val="007D71EF"/>
    <w:rsid w:val="007D7B25"/>
    <w:rsid w:val="007E517A"/>
    <w:rsid w:val="007E777E"/>
    <w:rsid w:val="007E7AFB"/>
    <w:rsid w:val="007F4531"/>
    <w:rsid w:val="007F553C"/>
    <w:rsid w:val="007F6C44"/>
    <w:rsid w:val="0080161A"/>
    <w:rsid w:val="00801B2B"/>
    <w:rsid w:val="00802C8B"/>
    <w:rsid w:val="00806089"/>
    <w:rsid w:val="00806824"/>
    <w:rsid w:val="00806F6D"/>
    <w:rsid w:val="0081545F"/>
    <w:rsid w:val="0081657B"/>
    <w:rsid w:val="00822A59"/>
    <w:rsid w:val="00824236"/>
    <w:rsid w:val="00824D9B"/>
    <w:rsid w:val="00825B17"/>
    <w:rsid w:val="00826400"/>
    <w:rsid w:val="00826AF7"/>
    <w:rsid w:val="008415FC"/>
    <w:rsid w:val="008440C7"/>
    <w:rsid w:val="00845653"/>
    <w:rsid w:val="00846A70"/>
    <w:rsid w:val="00853C71"/>
    <w:rsid w:val="00862DA8"/>
    <w:rsid w:val="008631EB"/>
    <w:rsid w:val="00864D04"/>
    <w:rsid w:val="008830BE"/>
    <w:rsid w:val="00884FFB"/>
    <w:rsid w:val="00886AE7"/>
    <w:rsid w:val="008875D5"/>
    <w:rsid w:val="00891F60"/>
    <w:rsid w:val="008923AF"/>
    <w:rsid w:val="00893BB6"/>
    <w:rsid w:val="008A13BA"/>
    <w:rsid w:val="008A51ED"/>
    <w:rsid w:val="008A6DC2"/>
    <w:rsid w:val="008A7B80"/>
    <w:rsid w:val="008A7FA4"/>
    <w:rsid w:val="008B3E9A"/>
    <w:rsid w:val="008B4454"/>
    <w:rsid w:val="008B72D7"/>
    <w:rsid w:val="008C08E4"/>
    <w:rsid w:val="008C5A6A"/>
    <w:rsid w:val="008C5B61"/>
    <w:rsid w:val="008D0E86"/>
    <w:rsid w:val="008D4D31"/>
    <w:rsid w:val="008D7572"/>
    <w:rsid w:val="008D7828"/>
    <w:rsid w:val="008E1B1C"/>
    <w:rsid w:val="008E2A6E"/>
    <w:rsid w:val="008E3CDA"/>
    <w:rsid w:val="008E3F28"/>
    <w:rsid w:val="008E59CF"/>
    <w:rsid w:val="008E5F06"/>
    <w:rsid w:val="008F28F2"/>
    <w:rsid w:val="008F5BDE"/>
    <w:rsid w:val="008F5D09"/>
    <w:rsid w:val="008F6F4E"/>
    <w:rsid w:val="008F7664"/>
    <w:rsid w:val="0090119B"/>
    <w:rsid w:val="00903A15"/>
    <w:rsid w:val="0090430A"/>
    <w:rsid w:val="00907360"/>
    <w:rsid w:val="00910A2A"/>
    <w:rsid w:val="009142AB"/>
    <w:rsid w:val="00916A3D"/>
    <w:rsid w:val="0092295A"/>
    <w:rsid w:val="00924C60"/>
    <w:rsid w:val="00926DB9"/>
    <w:rsid w:val="009273C7"/>
    <w:rsid w:val="00927B0A"/>
    <w:rsid w:val="009336A6"/>
    <w:rsid w:val="00936064"/>
    <w:rsid w:val="00940934"/>
    <w:rsid w:val="00941DFD"/>
    <w:rsid w:val="00941E1D"/>
    <w:rsid w:val="00943797"/>
    <w:rsid w:val="009451B5"/>
    <w:rsid w:val="00945B16"/>
    <w:rsid w:val="00946141"/>
    <w:rsid w:val="00946C4A"/>
    <w:rsid w:val="00950541"/>
    <w:rsid w:val="00951EAD"/>
    <w:rsid w:val="00953663"/>
    <w:rsid w:val="0096116D"/>
    <w:rsid w:val="00962BB6"/>
    <w:rsid w:val="00963957"/>
    <w:rsid w:val="00964A10"/>
    <w:rsid w:val="009662EE"/>
    <w:rsid w:val="00972821"/>
    <w:rsid w:val="00972AAF"/>
    <w:rsid w:val="00974F37"/>
    <w:rsid w:val="00977C37"/>
    <w:rsid w:val="00981DE7"/>
    <w:rsid w:val="0098614B"/>
    <w:rsid w:val="00986A24"/>
    <w:rsid w:val="00986DA6"/>
    <w:rsid w:val="009973CE"/>
    <w:rsid w:val="009A30BC"/>
    <w:rsid w:val="009A323D"/>
    <w:rsid w:val="009A3ED9"/>
    <w:rsid w:val="009A44A5"/>
    <w:rsid w:val="009A4985"/>
    <w:rsid w:val="009A5C66"/>
    <w:rsid w:val="009C08B2"/>
    <w:rsid w:val="009C0947"/>
    <w:rsid w:val="009C2A0F"/>
    <w:rsid w:val="009C5AE6"/>
    <w:rsid w:val="009C783D"/>
    <w:rsid w:val="009D1C15"/>
    <w:rsid w:val="009D2DEA"/>
    <w:rsid w:val="009D3882"/>
    <w:rsid w:val="009D5250"/>
    <w:rsid w:val="009D6590"/>
    <w:rsid w:val="009E00E3"/>
    <w:rsid w:val="009E0CB7"/>
    <w:rsid w:val="009E1C84"/>
    <w:rsid w:val="009E291A"/>
    <w:rsid w:val="009E37BE"/>
    <w:rsid w:val="009E51D3"/>
    <w:rsid w:val="009E7B7E"/>
    <w:rsid w:val="009E7FF5"/>
    <w:rsid w:val="009F0965"/>
    <w:rsid w:val="009F248D"/>
    <w:rsid w:val="009F3C20"/>
    <w:rsid w:val="009F7212"/>
    <w:rsid w:val="00A00DEA"/>
    <w:rsid w:val="00A011D4"/>
    <w:rsid w:val="00A02C17"/>
    <w:rsid w:val="00A10D9E"/>
    <w:rsid w:val="00A112ED"/>
    <w:rsid w:val="00A14957"/>
    <w:rsid w:val="00A155DE"/>
    <w:rsid w:val="00A15C6E"/>
    <w:rsid w:val="00A17932"/>
    <w:rsid w:val="00A219D4"/>
    <w:rsid w:val="00A23C9B"/>
    <w:rsid w:val="00A23E3D"/>
    <w:rsid w:val="00A2403F"/>
    <w:rsid w:val="00A24566"/>
    <w:rsid w:val="00A2695E"/>
    <w:rsid w:val="00A26C7E"/>
    <w:rsid w:val="00A26CE4"/>
    <w:rsid w:val="00A275C6"/>
    <w:rsid w:val="00A30913"/>
    <w:rsid w:val="00A31686"/>
    <w:rsid w:val="00A31A6D"/>
    <w:rsid w:val="00A32890"/>
    <w:rsid w:val="00A32E08"/>
    <w:rsid w:val="00A35946"/>
    <w:rsid w:val="00A36AC4"/>
    <w:rsid w:val="00A42FDA"/>
    <w:rsid w:val="00A45828"/>
    <w:rsid w:val="00A5048A"/>
    <w:rsid w:val="00A51205"/>
    <w:rsid w:val="00A657B6"/>
    <w:rsid w:val="00A71034"/>
    <w:rsid w:val="00A710C6"/>
    <w:rsid w:val="00A7735D"/>
    <w:rsid w:val="00A81135"/>
    <w:rsid w:val="00A812B8"/>
    <w:rsid w:val="00A81E60"/>
    <w:rsid w:val="00A82599"/>
    <w:rsid w:val="00A85DFA"/>
    <w:rsid w:val="00A91B1D"/>
    <w:rsid w:val="00A91F82"/>
    <w:rsid w:val="00A924F9"/>
    <w:rsid w:val="00A93E2D"/>
    <w:rsid w:val="00A95303"/>
    <w:rsid w:val="00A969E9"/>
    <w:rsid w:val="00AA1A7F"/>
    <w:rsid w:val="00AA5D73"/>
    <w:rsid w:val="00AA7863"/>
    <w:rsid w:val="00AB68CA"/>
    <w:rsid w:val="00AC3C74"/>
    <w:rsid w:val="00AC550C"/>
    <w:rsid w:val="00AC6860"/>
    <w:rsid w:val="00AC70C4"/>
    <w:rsid w:val="00AC7AB0"/>
    <w:rsid w:val="00AD1A56"/>
    <w:rsid w:val="00AD2377"/>
    <w:rsid w:val="00AD2B7D"/>
    <w:rsid w:val="00AD4ECE"/>
    <w:rsid w:val="00AD600C"/>
    <w:rsid w:val="00AD6342"/>
    <w:rsid w:val="00AE1207"/>
    <w:rsid w:val="00AE5B1C"/>
    <w:rsid w:val="00AE5E4D"/>
    <w:rsid w:val="00AF2FAE"/>
    <w:rsid w:val="00AF5178"/>
    <w:rsid w:val="00AF5574"/>
    <w:rsid w:val="00AF6631"/>
    <w:rsid w:val="00B00606"/>
    <w:rsid w:val="00B0394C"/>
    <w:rsid w:val="00B03B66"/>
    <w:rsid w:val="00B10627"/>
    <w:rsid w:val="00B12FC3"/>
    <w:rsid w:val="00B13391"/>
    <w:rsid w:val="00B13638"/>
    <w:rsid w:val="00B13D6F"/>
    <w:rsid w:val="00B14DC2"/>
    <w:rsid w:val="00B15820"/>
    <w:rsid w:val="00B25319"/>
    <w:rsid w:val="00B255B5"/>
    <w:rsid w:val="00B25891"/>
    <w:rsid w:val="00B31675"/>
    <w:rsid w:val="00B347E7"/>
    <w:rsid w:val="00B34ADF"/>
    <w:rsid w:val="00B4337C"/>
    <w:rsid w:val="00B454B2"/>
    <w:rsid w:val="00B46DBD"/>
    <w:rsid w:val="00B50F0A"/>
    <w:rsid w:val="00B5140D"/>
    <w:rsid w:val="00B54951"/>
    <w:rsid w:val="00B55FDB"/>
    <w:rsid w:val="00B56837"/>
    <w:rsid w:val="00B573E9"/>
    <w:rsid w:val="00B631B5"/>
    <w:rsid w:val="00B6368C"/>
    <w:rsid w:val="00B64542"/>
    <w:rsid w:val="00B64C9D"/>
    <w:rsid w:val="00B65A2C"/>
    <w:rsid w:val="00B66E93"/>
    <w:rsid w:val="00B67D3E"/>
    <w:rsid w:val="00B70064"/>
    <w:rsid w:val="00B706BF"/>
    <w:rsid w:val="00B70997"/>
    <w:rsid w:val="00B7166F"/>
    <w:rsid w:val="00B71BE4"/>
    <w:rsid w:val="00B8129F"/>
    <w:rsid w:val="00B816EE"/>
    <w:rsid w:val="00B83246"/>
    <w:rsid w:val="00B86704"/>
    <w:rsid w:val="00B907D4"/>
    <w:rsid w:val="00B929EF"/>
    <w:rsid w:val="00B93FC3"/>
    <w:rsid w:val="00B95C2A"/>
    <w:rsid w:val="00B971B9"/>
    <w:rsid w:val="00BA079F"/>
    <w:rsid w:val="00BA0EE1"/>
    <w:rsid w:val="00BA4F32"/>
    <w:rsid w:val="00BA7973"/>
    <w:rsid w:val="00BB6F6A"/>
    <w:rsid w:val="00BC340B"/>
    <w:rsid w:val="00BC449B"/>
    <w:rsid w:val="00BD16AC"/>
    <w:rsid w:val="00BD4B06"/>
    <w:rsid w:val="00BD5F38"/>
    <w:rsid w:val="00BD6D35"/>
    <w:rsid w:val="00BE0F41"/>
    <w:rsid w:val="00BE2BCB"/>
    <w:rsid w:val="00BE46AE"/>
    <w:rsid w:val="00BE4798"/>
    <w:rsid w:val="00BE5FBA"/>
    <w:rsid w:val="00BF5C32"/>
    <w:rsid w:val="00BF66EE"/>
    <w:rsid w:val="00BF7A9C"/>
    <w:rsid w:val="00C01300"/>
    <w:rsid w:val="00C0495B"/>
    <w:rsid w:val="00C07820"/>
    <w:rsid w:val="00C10187"/>
    <w:rsid w:val="00C105F0"/>
    <w:rsid w:val="00C12AF6"/>
    <w:rsid w:val="00C1466E"/>
    <w:rsid w:val="00C149CB"/>
    <w:rsid w:val="00C1503D"/>
    <w:rsid w:val="00C16116"/>
    <w:rsid w:val="00C161C9"/>
    <w:rsid w:val="00C17366"/>
    <w:rsid w:val="00C178D2"/>
    <w:rsid w:val="00C2135B"/>
    <w:rsid w:val="00C21F9A"/>
    <w:rsid w:val="00C229E6"/>
    <w:rsid w:val="00C22F6A"/>
    <w:rsid w:val="00C23E69"/>
    <w:rsid w:val="00C257ED"/>
    <w:rsid w:val="00C34BB9"/>
    <w:rsid w:val="00C3502C"/>
    <w:rsid w:val="00C366DA"/>
    <w:rsid w:val="00C4049C"/>
    <w:rsid w:val="00C42D79"/>
    <w:rsid w:val="00C44C06"/>
    <w:rsid w:val="00C44FBB"/>
    <w:rsid w:val="00C45F93"/>
    <w:rsid w:val="00C46378"/>
    <w:rsid w:val="00C524AF"/>
    <w:rsid w:val="00C5257A"/>
    <w:rsid w:val="00C530F2"/>
    <w:rsid w:val="00C53E19"/>
    <w:rsid w:val="00C56626"/>
    <w:rsid w:val="00C57F00"/>
    <w:rsid w:val="00C60B73"/>
    <w:rsid w:val="00C64A10"/>
    <w:rsid w:val="00C65141"/>
    <w:rsid w:val="00C661B5"/>
    <w:rsid w:val="00C672DB"/>
    <w:rsid w:val="00C7312E"/>
    <w:rsid w:val="00C75175"/>
    <w:rsid w:val="00C82415"/>
    <w:rsid w:val="00C83448"/>
    <w:rsid w:val="00C8567E"/>
    <w:rsid w:val="00C85AFA"/>
    <w:rsid w:val="00C86C74"/>
    <w:rsid w:val="00C907FF"/>
    <w:rsid w:val="00C94F41"/>
    <w:rsid w:val="00C95DAD"/>
    <w:rsid w:val="00C970FD"/>
    <w:rsid w:val="00CA02C7"/>
    <w:rsid w:val="00CA6D1C"/>
    <w:rsid w:val="00CB210F"/>
    <w:rsid w:val="00CB5D65"/>
    <w:rsid w:val="00CB6D31"/>
    <w:rsid w:val="00CC2647"/>
    <w:rsid w:val="00CC420A"/>
    <w:rsid w:val="00CC58B9"/>
    <w:rsid w:val="00CD331A"/>
    <w:rsid w:val="00CE0506"/>
    <w:rsid w:val="00CE149E"/>
    <w:rsid w:val="00CE1C68"/>
    <w:rsid w:val="00CE3944"/>
    <w:rsid w:val="00CE6ABB"/>
    <w:rsid w:val="00CF0A68"/>
    <w:rsid w:val="00CF35C9"/>
    <w:rsid w:val="00CF5C67"/>
    <w:rsid w:val="00CF63E7"/>
    <w:rsid w:val="00CF72BF"/>
    <w:rsid w:val="00CF7785"/>
    <w:rsid w:val="00D011DD"/>
    <w:rsid w:val="00D0681F"/>
    <w:rsid w:val="00D06CC1"/>
    <w:rsid w:val="00D07161"/>
    <w:rsid w:val="00D1089D"/>
    <w:rsid w:val="00D121AA"/>
    <w:rsid w:val="00D13456"/>
    <w:rsid w:val="00D16E50"/>
    <w:rsid w:val="00D2282F"/>
    <w:rsid w:val="00D24037"/>
    <w:rsid w:val="00D31688"/>
    <w:rsid w:val="00D34588"/>
    <w:rsid w:val="00D34BB7"/>
    <w:rsid w:val="00D37BAF"/>
    <w:rsid w:val="00D40D31"/>
    <w:rsid w:val="00D4169F"/>
    <w:rsid w:val="00D52963"/>
    <w:rsid w:val="00D52E8C"/>
    <w:rsid w:val="00D53469"/>
    <w:rsid w:val="00D6005D"/>
    <w:rsid w:val="00D6064C"/>
    <w:rsid w:val="00D6088D"/>
    <w:rsid w:val="00D63504"/>
    <w:rsid w:val="00D65619"/>
    <w:rsid w:val="00D65F8A"/>
    <w:rsid w:val="00D73307"/>
    <w:rsid w:val="00D7379C"/>
    <w:rsid w:val="00D73BA0"/>
    <w:rsid w:val="00D76B69"/>
    <w:rsid w:val="00D801DD"/>
    <w:rsid w:val="00D83B00"/>
    <w:rsid w:val="00D846CA"/>
    <w:rsid w:val="00D86250"/>
    <w:rsid w:val="00D91AFC"/>
    <w:rsid w:val="00D946A0"/>
    <w:rsid w:val="00DA3A22"/>
    <w:rsid w:val="00DA43E7"/>
    <w:rsid w:val="00DA5563"/>
    <w:rsid w:val="00DA5D42"/>
    <w:rsid w:val="00DA77BC"/>
    <w:rsid w:val="00DB0FCC"/>
    <w:rsid w:val="00DB2366"/>
    <w:rsid w:val="00DB4A11"/>
    <w:rsid w:val="00DB4E33"/>
    <w:rsid w:val="00DB62A1"/>
    <w:rsid w:val="00DB6414"/>
    <w:rsid w:val="00DC2BB0"/>
    <w:rsid w:val="00DC6E50"/>
    <w:rsid w:val="00DC762C"/>
    <w:rsid w:val="00DD053E"/>
    <w:rsid w:val="00DD1F57"/>
    <w:rsid w:val="00DD2267"/>
    <w:rsid w:val="00DD35FA"/>
    <w:rsid w:val="00DD671E"/>
    <w:rsid w:val="00DE18F6"/>
    <w:rsid w:val="00DE2737"/>
    <w:rsid w:val="00DE4231"/>
    <w:rsid w:val="00DE6503"/>
    <w:rsid w:val="00DE7B5A"/>
    <w:rsid w:val="00DF43AD"/>
    <w:rsid w:val="00DF5270"/>
    <w:rsid w:val="00E00BE2"/>
    <w:rsid w:val="00E0223D"/>
    <w:rsid w:val="00E026F9"/>
    <w:rsid w:val="00E04D2C"/>
    <w:rsid w:val="00E075F6"/>
    <w:rsid w:val="00E12712"/>
    <w:rsid w:val="00E12F5D"/>
    <w:rsid w:val="00E1693C"/>
    <w:rsid w:val="00E20A89"/>
    <w:rsid w:val="00E251F0"/>
    <w:rsid w:val="00E26ECF"/>
    <w:rsid w:val="00E2708D"/>
    <w:rsid w:val="00E3099F"/>
    <w:rsid w:val="00E32109"/>
    <w:rsid w:val="00E40A3E"/>
    <w:rsid w:val="00E41270"/>
    <w:rsid w:val="00E41FB8"/>
    <w:rsid w:val="00E46BDA"/>
    <w:rsid w:val="00E471CF"/>
    <w:rsid w:val="00E53307"/>
    <w:rsid w:val="00E56E08"/>
    <w:rsid w:val="00E60CCF"/>
    <w:rsid w:val="00E61BC1"/>
    <w:rsid w:val="00E75BDA"/>
    <w:rsid w:val="00E76567"/>
    <w:rsid w:val="00E77CD5"/>
    <w:rsid w:val="00E83063"/>
    <w:rsid w:val="00E84983"/>
    <w:rsid w:val="00E85093"/>
    <w:rsid w:val="00E91F66"/>
    <w:rsid w:val="00E95E34"/>
    <w:rsid w:val="00E96B4F"/>
    <w:rsid w:val="00E97612"/>
    <w:rsid w:val="00E97BEF"/>
    <w:rsid w:val="00EA0041"/>
    <w:rsid w:val="00EA2280"/>
    <w:rsid w:val="00EA469D"/>
    <w:rsid w:val="00EA5795"/>
    <w:rsid w:val="00EA5C41"/>
    <w:rsid w:val="00EA5FB6"/>
    <w:rsid w:val="00EA6167"/>
    <w:rsid w:val="00EB112F"/>
    <w:rsid w:val="00EC0280"/>
    <w:rsid w:val="00EC07D3"/>
    <w:rsid w:val="00EC0B14"/>
    <w:rsid w:val="00EC0EEE"/>
    <w:rsid w:val="00EC1979"/>
    <w:rsid w:val="00EC253D"/>
    <w:rsid w:val="00EC4D00"/>
    <w:rsid w:val="00EC55C2"/>
    <w:rsid w:val="00EC783C"/>
    <w:rsid w:val="00EC7CE7"/>
    <w:rsid w:val="00ED28DD"/>
    <w:rsid w:val="00ED332B"/>
    <w:rsid w:val="00ED6924"/>
    <w:rsid w:val="00EE11FA"/>
    <w:rsid w:val="00EE17F9"/>
    <w:rsid w:val="00EE4EC1"/>
    <w:rsid w:val="00EE681F"/>
    <w:rsid w:val="00EF0C48"/>
    <w:rsid w:val="00EF2988"/>
    <w:rsid w:val="00EF785D"/>
    <w:rsid w:val="00F00FD8"/>
    <w:rsid w:val="00F019F6"/>
    <w:rsid w:val="00F01D6B"/>
    <w:rsid w:val="00F02D59"/>
    <w:rsid w:val="00F02E57"/>
    <w:rsid w:val="00F036FE"/>
    <w:rsid w:val="00F03740"/>
    <w:rsid w:val="00F03D07"/>
    <w:rsid w:val="00F045B4"/>
    <w:rsid w:val="00F05BF2"/>
    <w:rsid w:val="00F05DFB"/>
    <w:rsid w:val="00F0766F"/>
    <w:rsid w:val="00F07682"/>
    <w:rsid w:val="00F12CA7"/>
    <w:rsid w:val="00F138C0"/>
    <w:rsid w:val="00F14DF9"/>
    <w:rsid w:val="00F16245"/>
    <w:rsid w:val="00F16A82"/>
    <w:rsid w:val="00F2234D"/>
    <w:rsid w:val="00F22D97"/>
    <w:rsid w:val="00F23C6E"/>
    <w:rsid w:val="00F24E72"/>
    <w:rsid w:val="00F2746F"/>
    <w:rsid w:val="00F27B07"/>
    <w:rsid w:val="00F3133C"/>
    <w:rsid w:val="00F321DD"/>
    <w:rsid w:val="00F326FE"/>
    <w:rsid w:val="00F36ADC"/>
    <w:rsid w:val="00F40B0A"/>
    <w:rsid w:val="00F41DD3"/>
    <w:rsid w:val="00F44A21"/>
    <w:rsid w:val="00F452CD"/>
    <w:rsid w:val="00F45C84"/>
    <w:rsid w:val="00F4610D"/>
    <w:rsid w:val="00F52935"/>
    <w:rsid w:val="00F638F5"/>
    <w:rsid w:val="00F65784"/>
    <w:rsid w:val="00F6625A"/>
    <w:rsid w:val="00F6644A"/>
    <w:rsid w:val="00F66B4A"/>
    <w:rsid w:val="00F71E27"/>
    <w:rsid w:val="00F72670"/>
    <w:rsid w:val="00F726FA"/>
    <w:rsid w:val="00F7636A"/>
    <w:rsid w:val="00F76A80"/>
    <w:rsid w:val="00F7794C"/>
    <w:rsid w:val="00F81AFA"/>
    <w:rsid w:val="00F81F4C"/>
    <w:rsid w:val="00F826FB"/>
    <w:rsid w:val="00F827DB"/>
    <w:rsid w:val="00F843B8"/>
    <w:rsid w:val="00F90BD2"/>
    <w:rsid w:val="00F93870"/>
    <w:rsid w:val="00F94C66"/>
    <w:rsid w:val="00FA3850"/>
    <w:rsid w:val="00FA5E79"/>
    <w:rsid w:val="00FA6087"/>
    <w:rsid w:val="00FA7975"/>
    <w:rsid w:val="00FB54BC"/>
    <w:rsid w:val="00FC0A83"/>
    <w:rsid w:val="00FC102A"/>
    <w:rsid w:val="00FC2CC8"/>
    <w:rsid w:val="00FC34A0"/>
    <w:rsid w:val="00FC3AD7"/>
    <w:rsid w:val="00FC65C6"/>
    <w:rsid w:val="00FD1D3F"/>
    <w:rsid w:val="00FD203B"/>
    <w:rsid w:val="00FD2D89"/>
    <w:rsid w:val="00FD327E"/>
    <w:rsid w:val="00FD36D6"/>
    <w:rsid w:val="00FD48E0"/>
    <w:rsid w:val="00FD4BC6"/>
    <w:rsid w:val="00FD6488"/>
    <w:rsid w:val="00FE1EDC"/>
    <w:rsid w:val="00FF7EC5"/>
    <w:rsid w:val="0132F5AE"/>
    <w:rsid w:val="01865CF9"/>
    <w:rsid w:val="05D1DDDD"/>
    <w:rsid w:val="06FEC464"/>
    <w:rsid w:val="070F0618"/>
    <w:rsid w:val="07118071"/>
    <w:rsid w:val="082AEC8E"/>
    <w:rsid w:val="0938717D"/>
    <w:rsid w:val="099FED5F"/>
    <w:rsid w:val="09A16FA3"/>
    <w:rsid w:val="0AB18CC5"/>
    <w:rsid w:val="0BF2EEED"/>
    <w:rsid w:val="0C150D5F"/>
    <w:rsid w:val="0FA8465B"/>
    <w:rsid w:val="0FCBEC5A"/>
    <w:rsid w:val="10CDD2C9"/>
    <w:rsid w:val="10DA6348"/>
    <w:rsid w:val="11593744"/>
    <w:rsid w:val="12ECD60F"/>
    <w:rsid w:val="136070B7"/>
    <w:rsid w:val="158C60C8"/>
    <w:rsid w:val="1960117B"/>
    <w:rsid w:val="1ADBC74D"/>
    <w:rsid w:val="1F23281B"/>
    <w:rsid w:val="201ED1EE"/>
    <w:rsid w:val="2186EA50"/>
    <w:rsid w:val="21E68BAB"/>
    <w:rsid w:val="22AC49AE"/>
    <w:rsid w:val="22FF926A"/>
    <w:rsid w:val="24B18F5A"/>
    <w:rsid w:val="26CEACB6"/>
    <w:rsid w:val="26ECD39C"/>
    <w:rsid w:val="28E98439"/>
    <w:rsid w:val="2CE80C4C"/>
    <w:rsid w:val="2CEFB1DC"/>
    <w:rsid w:val="2CF55A7B"/>
    <w:rsid w:val="2DBD5DEC"/>
    <w:rsid w:val="2E8B61EF"/>
    <w:rsid w:val="2FAA1318"/>
    <w:rsid w:val="2FB2671A"/>
    <w:rsid w:val="300D8DBE"/>
    <w:rsid w:val="35530A1F"/>
    <w:rsid w:val="3587FDEE"/>
    <w:rsid w:val="37CA16E9"/>
    <w:rsid w:val="3C2191EA"/>
    <w:rsid w:val="3C3302BF"/>
    <w:rsid w:val="3CC0BEE7"/>
    <w:rsid w:val="3D64D2C6"/>
    <w:rsid w:val="40343325"/>
    <w:rsid w:val="40711189"/>
    <w:rsid w:val="42ADE2BA"/>
    <w:rsid w:val="44517310"/>
    <w:rsid w:val="45DA84AE"/>
    <w:rsid w:val="46EE9D97"/>
    <w:rsid w:val="472960DF"/>
    <w:rsid w:val="47DEC600"/>
    <w:rsid w:val="4818776A"/>
    <w:rsid w:val="4909CCC5"/>
    <w:rsid w:val="49B6E452"/>
    <w:rsid w:val="4C1185C4"/>
    <w:rsid w:val="4C4EC4A9"/>
    <w:rsid w:val="4D332DD2"/>
    <w:rsid w:val="4F7D4F9B"/>
    <w:rsid w:val="5028F96C"/>
    <w:rsid w:val="51CC0504"/>
    <w:rsid w:val="522BCECF"/>
    <w:rsid w:val="559EBD3B"/>
    <w:rsid w:val="55F6A4E0"/>
    <w:rsid w:val="5816BBAE"/>
    <w:rsid w:val="58288C1C"/>
    <w:rsid w:val="58B1E82A"/>
    <w:rsid w:val="5ACB7BDA"/>
    <w:rsid w:val="5E46E507"/>
    <w:rsid w:val="5FA8CCE9"/>
    <w:rsid w:val="609C6F23"/>
    <w:rsid w:val="610B8EF8"/>
    <w:rsid w:val="62B5D6FF"/>
    <w:rsid w:val="6423E46B"/>
    <w:rsid w:val="652BA800"/>
    <w:rsid w:val="656D29E2"/>
    <w:rsid w:val="65AB8041"/>
    <w:rsid w:val="66EA82FF"/>
    <w:rsid w:val="6878B6B2"/>
    <w:rsid w:val="689398D1"/>
    <w:rsid w:val="68FF80C7"/>
    <w:rsid w:val="71B395FE"/>
    <w:rsid w:val="7231CED4"/>
    <w:rsid w:val="72330EB6"/>
    <w:rsid w:val="72E442E7"/>
    <w:rsid w:val="741BE432"/>
    <w:rsid w:val="74FA4DA3"/>
    <w:rsid w:val="76382B9A"/>
    <w:rsid w:val="777BA3D4"/>
    <w:rsid w:val="78878A68"/>
    <w:rsid w:val="78C04D32"/>
    <w:rsid w:val="79EE1A94"/>
    <w:rsid w:val="7DD45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FA5B00A"/>
  <w15:docId w15:val="{2048428B-5111-4E8E-A051-197B25856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06F"/>
    <w:rPr>
      <w:rFonts w:ascii="Arial" w:hAnsi="Arial"/>
      <w:sz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3FE5"/>
    <w:pPr>
      <w:keepNext/>
      <w:keepLines/>
      <w:spacing w:before="480" w:line="600" w:lineRule="exact"/>
      <w:outlineLvl w:val="0"/>
    </w:pPr>
    <w:rPr>
      <w:rFonts w:ascii="Arial Bold" w:eastAsiaTheme="majorEastAsia" w:hAnsi="Arial Bold" w:cstheme="majorBidi"/>
      <w:bCs/>
      <w:color w:val="1F497D" w:themeColor="text2"/>
      <w:kern w:val="40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FE5"/>
    <w:pPr>
      <w:keepNext/>
      <w:keepLines/>
      <w:spacing w:before="360" w:line="450" w:lineRule="exact"/>
      <w:outlineLvl w:val="1"/>
    </w:pPr>
    <w:rPr>
      <w:rFonts w:ascii="Arial Bold" w:eastAsiaTheme="majorEastAsia" w:hAnsi="Arial Bold" w:cstheme="majorBidi"/>
      <w:color w:val="1F497D" w:themeColor="text2"/>
      <w:kern w:val="28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5AFA"/>
    <w:pPr>
      <w:keepNext/>
      <w:keepLines/>
      <w:spacing w:before="240"/>
      <w:outlineLvl w:val="2"/>
    </w:pPr>
    <w:rPr>
      <w:rFonts w:ascii="Arial Bold" w:eastAsiaTheme="majorEastAsia" w:hAnsi="Arial Bold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2247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ParagraphStyle">
    <w:name w:val="NormalParagraphStyle"/>
    <w:basedOn w:val="Normal"/>
    <w:rsid w:val="00282D92"/>
    <w:rPr>
      <w:rFonts w:ascii="Minion Pro" w:hAnsi="Minion Pro" w:cs="Minion Pro"/>
      <w:color w:val="231F20"/>
      <w:szCs w:val="24"/>
      <w:u w:color="000000"/>
    </w:rPr>
  </w:style>
  <w:style w:type="paragraph" w:customStyle="1" w:styleId="FeatureText">
    <w:name w:val="Feature Text"/>
    <w:basedOn w:val="Normal"/>
    <w:qFormat/>
    <w:rsid w:val="000C0A95"/>
    <w:pPr>
      <w:spacing w:line="400" w:lineRule="exact"/>
    </w:pPr>
    <w:rPr>
      <w:rFonts w:cs="Arial"/>
      <w:color w:val="00427A"/>
      <w:sz w:val="32"/>
      <w:szCs w:val="28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846A7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6A70"/>
  </w:style>
  <w:style w:type="paragraph" w:styleId="Footer">
    <w:name w:val="footer"/>
    <w:basedOn w:val="Normal"/>
    <w:link w:val="FooterChar"/>
    <w:uiPriority w:val="99"/>
    <w:unhideWhenUsed/>
    <w:rsid w:val="00846A7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6A70"/>
  </w:style>
  <w:style w:type="paragraph" w:styleId="BalloonText">
    <w:name w:val="Balloon Text"/>
    <w:basedOn w:val="Normal"/>
    <w:link w:val="BalloonTextChar"/>
    <w:uiPriority w:val="99"/>
    <w:semiHidden/>
    <w:unhideWhenUsed/>
    <w:rsid w:val="000A09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090C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39"/>
    <w:rsid w:val="008154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CC2647"/>
  </w:style>
  <w:style w:type="paragraph" w:styleId="Title">
    <w:name w:val="Title"/>
    <w:basedOn w:val="Normal"/>
    <w:next w:val="Normal"/>
    <w:link w:val="TitleChar"/>
    <w:uiPriority w:val="10"/>
    <w:qFormat/>
    <w:rsid w:val="005E7E6B"/>
    <w:pPr>
      <w:spacing w:line="840" w:lineRule="exact"/>
    </w:pPr>
    <w:rPr>
      <w:rFonts w:ascii="Arial Bold" w:eastAsiaTheme="majorEastAsia" w:hAnsi="Arial Bold" w:cstheme="majorBidi"/>
      <w:bCs/>
      <w:color w:val="FFFFFF" w:themeColor="background1"/>
      <w:kern w:val="28"/>
      <w:sz w:val="84"/>
      <w:szCs w:val="84"/>
    </w:rPr>
  </w:style>
  <w:style w:type="character" w:customStyle="1" w:styleId="TitleChar">
    <w:name w:val="Title Char"/>
    <w:basedOn w:val="DefaultParagraphFont"/>
    <w:link w:val="Title"/>
    <w:uiPriority w:val="10"/>
    <w:rsid w:val="005E7E6B"/>
    <w:rPr>
      <w:rFonts w:ascii="Arial Bold" w:eastAsiaTheme="majorEastAsia" w:hAnsi="Arial Bold" w:cstheme="majorBidi"/>
      <w:bCs/>
      <w:color w:val="FFFFFF" w:themeColor="background1"/>
      <w:kern w:val="28"/>
      <w:sz w:val="84"/>
      <w:szCs w:val="84"/>
    </w:rPr>
  </w:style>
  <w:style w:type="paragraph" w:styleId="BodyText">
    <w:name w:val="Body Text"/>
    <w:basedOn w:val="Normal"/>
    <w:link w:val="BodyTextChar"/>
    <w:uiPriority w:val="99"/>
    <w:unhideWhenUsed/>
    <w:qFormat/>
    <w:rsid w:val="000E2DA9"/>
    <w:pPr>
      <w:spacing w:before="240" w:line="300" w:lineRule="exact"/>
    </w:pPr>
    <w:rPr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0E2DA9"/>
    <w:rPr>
      <w:rFonts w:ascii="Arial" w:hAnsi="Arial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03FE5"/>
    <w:rPr>
      <w:rFonts w:ascii="Arial Bold" w:eastAsiaTheme="majorEastAsia" w:hAnsi="Arial Bold" w:cstheme="majorBidi"/>
      <w:bCs/>
      <w:color w:val="1F497D" w:themeColor="text2"/>
      <w:kern w:val="40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FE5"/>
    <w:rPr>
      <w:rFonts w:ascii="Arial Bold" w:eastAsiaTheme="majorEastAsia" w:hAnsi="Arial Bold" w:cstheme="majorBidi"/>
      <w:color w:val="1F497D" w:themeColor="text2"/>
      <w:kern w:val="28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55AFA"/>
    <w:rPr>
      <w:rFonts w:ascii="Arial Bold" w:eastAsiaTheme="majorEastAsia" w:hAnsi="Arial Bold" w:cstheme="majorBidi"/>
      <w:bCs/>
      <w:sz w:val="24"/>
    </w:rPr>
  </w:style>
  <w:style w:type="paragraph" w:styleId="ListBullet">
    <w:name w:val="List Bullet"/>
    <w:basedOn w:val="BodyText"/>
    <w:uiPriority w:val="99"/>
    <w:unhideWhenUsed/>
    <w:qFormat/>
    <w:rsid w:val="00F36ADC"/>
    <w:pPr>
      <w:numPr>
        <w:numId w:val="1"/>
      </w:numPr>
      <w:spacing w:before="120"/>
      <w:ind w:left="357" w:hanging="357"/>
    </w:pPr>
  </w:style>
  <w:style w:type="paragraph" w:customStyle="1" w:styleId="MediaRegular">
    <w:name w:val="Media Regular"/>
    <w:uiPriority w:val="99"/>
    <w:qFormat/>
    <w:rsid w:val="00D52E8C"/>
    <w:pPr>
      <w:spacing w:after="200" w:line="300" w:lineRule="exact"/>
    </w:pPr>
    <w:rPr>
      <w:rFonts w:ascii="Arial Narrow" w:eastAsia="MS Mincho" w:hAnsi="Arial Narrow" w:cs="Times New Roman"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1A66A4"/>
    <w:pPr>
      <w:spacing w:before="180" w:line="300" w:lineRule="exact"/>
      <w:ind w:left="720"/>
      <w:contextualSpacing/>
    </w:pPr>
    <w:rPr>
      <w:rFonts w:ascii="Arial Narrow" w:eastAsia="MS Mincho" w:hAnsi="Arial Narrow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1A66A4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EC07D3"/>
    <w:pPr>
      <w:widowControl w:val="0"/>
      <w:autoSpaceDE w:val="0"/>
      <w:autoSpaceDN w:val="0"/>
      <w:ind w:left="165"/>
    </w:pPr>
    <w:rPr>
      <w:rFonts w:eastAsia="Arial" w:cs="Arial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B5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561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561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56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561C"/>
    <w:rPr>
      <w:rFonts w:ascii="Arial" w:hAnsi="Arial"/>
      <w:b/>
      <w:bCs/>
    </w:rPr>
  </w:style>
  <w:style w:type="table" w:styleId="GridTable4-Accent3">
    <w:name w:val="Grid Table 4 Accent 3"/>
    <w:basedOn w:val="TableNormal"/>
    <w:uiPriority w:val="49"/>
    <w:rsid w:val="00BD6D35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Revision">
    <w:name w:val="Revision"/>
    <w:hidden/>
    <w:uiPriority w:val="99"/>
    <w:semiHidden/>
    <w:rsid w:val="008923AF"/>
    <w:rPr>
      <w:rFonts w:ascii="Arial" w:hAnsi="Arial"/>
      <w:sz w:val="24"/>
    </w:rPr>
  </w:style>
  <w:style w:type="table" w:customStyle="1" w:styleId="TableGrid1">
    <w:name w:val="Table Grid1"/>
    <w:basedOn w:val="TableNormal"/>
    <w:next w:val="TableGrid"/>
    <w:uiPriority w:val="39"/>
    <w:rsid w:val="00696FF4"/>
    <w:rPr>
      <w:sz w:val="22"/>
      <w:szCs w:val="22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405742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western1">
    <w:name w:val="western1"/>
    <w:basedOn w:val="Normal"/>
    <w:rsid w:val="00312FAC"/>
    <w:pPr>
      <w:spacing w:before="100" w:beforeAutospacing="1" w:after="198" w:line="301" w:lineRule="atLeast"/>
    </w:pPr>
    <w:rPr>
      <w:rFonts w:ascii="Arial Narrow" w:eastAsia="Times New Roman" w:hAnsi="Arial Narrow" w:cs="Times New Roman"/>
      <w:b/>
      <w:bCs/>
      <w:i/>
      <w:iCs/>
      <w:color w:val="008000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C44FBB"/>
    <w:pPr>
      <w:spacing w:after="240" w:line="300" w:lineRule="atLeast"/>
    </w:pPr>
    <w:rPr>
      <w:rFonts w:ascii="Roboto" w:eastAsia="Times New Roman" w:hAnsi="Roboto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C44FBB"/>
    <w:rPr>
      <w:b w:val="0"/>
      <w:bCs w:val="0"/>
    </w:rPr>
  </w:style>
  <w:style w:type="paragraph" w:styleId="NoSpacing">
    <w:name w:val="No Spacing"/>
    <w:uiPriority w:val="1"/>
    <w:qFormat/>
    <w:rsid w:val="00926DB9"/>
    <w:rPr>
      <w:rFonts w:ascii="Arial" w:hAnsi="Arial"/>
      <w:sz w:val="22"/>
    </w:rPr>
  </w:style>
  <w:style w:type="character" w:customStyle="1" w:styleId="normaltextrun">
    <w:name w:val="normaltextrun"/>
    <w:basedOn w:val="DefaultParagraphFont"/>
    <w:rsid w:val="00943797"/>
  </w:style>
  <w:style w:type="character" w:customStyle="1" w:styleId="eop">
    <w:name w:val="eop"/>
    <w:basedOn w:val="DefaultParagraphFont"/>
    <w:rsid w:val="00943797"/>
  </w:style>
  <w:style w:type="paragraph" w:customStyle="1" w:styleId="paragraph">
    <w:name w:val="paragraph"/>
    <w:basedOn w:val="Normal"/>
    <w:rsid w:val="0059158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8A13BA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2247A"/>
    <w:rPr>
      <w:rFonts w:asciiTheme="majorHAnsi" w:eastAsiaTheme="majorEastAsia" w:hAnsiTheme="majorHAnsi" w:cstheme="majorBidi"/>
      <w:i/>
      <w:iCs/>
      <w:color w:val="365F91" w:themeColor="accent1" w:themeShade="BF"/>
      <w:sz w:val="22"/>
      <w:lang w:val="en-AU"/>
    </w:rPr>
  </w:style>
  <w:style w:type="character" w:styleId="PlaceholderText">
    <w:name w:val="Placeholder Text"/>
    <w:basedOn w:val="DefaultParagraphFont"/>
    <w:uiPriority w:val="99"/>
    <w:semiHidden/>
    <w:rsid w:val="001D6C3C"/>
    <w:rPr>
      <w:color w:val="666666"/>
    </w:rPr>
  </w:style>
  <w:style w:type="character" w:styleId="Mention">
    <w:name w:val="Mention"/>
    <w:basedOn w:val="DefaultParagraphFont"/>
    <w:uiPriority w:val="99"/>
    <w:unhideWhenUsed/>
    <w:rsid w:val="00DD1F5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19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4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1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3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4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0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99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0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0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14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98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044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05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1978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82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181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85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1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09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44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0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7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8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95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7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98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04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1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3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3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1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2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agriculture.gov.au/agriculture-land/farm-food-drought/natural-resources/soils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pir.sa.gov.au/regions-and-support/apply-for-fundin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pirsa.grantsenquiries@sa.gov.au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mailto:pirsa.sasoilnetwork@sa.gov.au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metadata xmlns="http://www.objective.com/ecm/document/metadata/3D2A87C8A9941445E0533AF0780A13BC" version="1.0.0">
  <systemFields>
    <field name="Objective-Id">
      <value order="0">A6213780</value>
    </field>
    <field name="Objective-Title">
      <value order="0">2024 Business Establishment Grant Application form - Draft</value>
    </field>
    <field name="Objective-Description">
      <value order="0"/>
    </field>
    <field name="Objective-CreationStamp">
      <value order="0">2024-03-27T01:37:38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24-11-06T00:21:18Z</value>
    </field>
    <field name="Objective-Owner">
      <value order="0">Emes, Jackie</value>
    </field>
    <field name="Objective-Path">
      <value order="0">Global Folder:Classified Object:Major Programs Operations:Program Operations:Recovery and Resilience:Grant Management:MAJOR PROGRAMS OPERATIONS - Program Operations - Recovery and Resilience - 2. Grants Programs:A. Program Development:Program assistance:2024 Biosecurity Business Establishment Grant - weed contracting</value>
    </field>
    <field name="Objective-Parent">
      <value order="0">2024 Biosecurity Business Establishment Grant - weed contracting</value>
    </field>
    <field name="Objective-State">
      <value order="0">Being Edited</value>
    </field>
    <field name="Objective-VersionId">
      <value order="0">vA10765499</value>
    </field>
    <field name="Objective-Version">
      <value order="0">10.2</value>
    </field>
    <field name="Objective-VersionNumber">
      <value order="0">17</value>
    </field>
    <field name="Objective-VersionComment">
      <value order="0"/>
    </field>
    <field name="Objective-FileNumber">
      <value order="0">MP F2022/000003</value>
    </field>
    <field name="Objective-Classification">
      <value order="0"/>
    </field>
    <field name="Objective-Caveats">
      <value order="0"/>
    </field>
  </systemFields>
  <catalogues>
    <catalogue name="Electronic Document Type Catalogue" type="type" ori="id:cA6">
      <field name="Objective-Agency">
        <value order="0">Primary Industries and Regions SA</value>
      </field>
      <field name="Objective-Business Division">
        <value order="0">Major Programs MP</value>
      </field>
      <field name="Objective-Workgroup">
        <value order="0">MP Recovery &amp; Resilience Grants</value>
      </field>
      <field name="Objective-Section">
        <value order="0"/>
      </field>
      <field name="Objective-Document Type">
        <value order="0">Other</value>
      </field>
      <field name="Objective-Security Classification">
        <value order="0">02 Official</value>
      </field>
      <field name="Objective-Access Use Conditions">
        <value order="0"/>
      </field>
      <field name="Objective-Connect Creator">
        <value order="0"/>
      </field>
      <field name="Objective-Customer Person">
        <value order="0"/>
      </field>
      <field name="Objective-Customer Organisation">
        <value order="0"/>
      </field>
      <field name="Objective-Transaction Reference">
        <value order="0"/>
      </field>
      <field name="Objective-Place Name">
        <value order="0"/>
      </field>
      <field name="Objective-Description or Summary">
        <value order="0"/>
      </field>
      <field name="Objective-Date Document Created">
        <value order="0"/>
      </field>
      <field name="Objective-Document Created By">
        <value order="0"/>
      </field>
      <field name="Objective-Date Source Document Scanned">
        <value order="0"/>
      </field>
      <field name="Objective-Source Document Disposal Status">
        <value order="0"/>
      </field>
      <field name="Objective-Date Temporary Value Source Document Destroyed">
        <value order="0"/>
      </field>
      <field name="Objective-Date Received">
        <value order="0"/>
      </field>
      <field name="Objective-Action Delegator">
        <value order="0"/>
      </field>
      <field name="Objective-Action Officer">
        <value order="0"/>
      </field>
      <field name="Objective-Action Required">
        <value order="0"/>
      </field>
      <field name="Objective-Date Action Due By">
        <value order="0"/>
      </field>
      <field name="Objective-Date Action Assigned">
        <value order="0"/>
      </field>
      <field name="Objective-Action Approved by">
        <value order="0"/>
      </field>
      <field name="Objective-Date Action Approved">
        <value order="0"/>
      </field>
      <field name="Objective-Date Interim Reply Sent">
        <value order="0"/>
      </field>
      <field name="Objective-Date Final Reply Sent">
        <value order="0"/>
      </field>
      <field name="Objective-Date_Completed_On">
        <value order="0"/>
      </field>
      <field name="Objective-Intranet_Publishing_Requestor">
        <value order="0"/>
      </field>
      <field name="Objective-Intranet_Publishing_Requestor_Email">
        <value order="0"/>
      </field>
      <field name="Objective-Intranet Publisher">
        <value order="0">CORP ICT Intranet Publishing General Document Workflow Group</value>
      </field>
      <field name="Objective-Intranet_Publisher_Contact">
        <value order="0"/>
      </field>
      <field name="Objective-Intranet_Publisher_Email">
        <value order="0"/>
      </field>
      <field name="Objective-Intranet_Display_Name">
        <value order="0"/>
      </field>
      <field name="Objective-Free Text Subjects">
        <value order="0"/>
      </field>
      <field name="Objective-Intranet_Publishing_Requirement">
        <value order="0"/>
      </field>
      <field name="Objective-Intranet_Publishing_Instructions">
        <value order="0"/>
      </field>
      <field name="Objective-Document Published Version URL Link">
        <value order="0">https://objectivesag.pirsa.sa.gov.au/id:A6213780/document/versions/published</value>
      </field>
      <field name="Objective-Intranet URL Keyword">
        <value order="0">%globals_asset_metadata_PublishedURL%</value>
      </field>
      <field name="Objective-Intranet Short Name">
        <value order="0">A6213780</value>
      </field>
      <field name="Objective-Intranet_Publishing_Metadata_Schema">
        <value order="0">73217</value>
      </field>
      <field name="Objective-Intranet_Publishing_CSV_File_Operation">
        <value order="0">E</value>
      </field>
      <field name="Objective-Intranet_Asset_ID">
        <value order="0"/>
      </field>
      <field name="Objective-Date_Intranet_Link_Published">
        <value order="0"/>
      </field>
      <field name="Objective-Date_Intranet_Link_Next_Review_Due">
        <value order="0"/>
      </field>
      <field name="Objective-Date_Intranet_Link_Removed">
        <value order="0"/>
      </field>
      <field name="Objective-Internet Publishing Requestor">
        <value order="0"/>
      </field>
      <field name="Objective-Internet Publishing Requestor Email">
        <value order="0"/>
      </field>
      <field name="Objective-Internet Publisher Group">
        <value order="0">CORP ICT Internet Website Publishing Workflow Group</value>
      </field>
      <field name="Objective-Internet Publisher Contact">
        <value order="0">Intranet, Web Publisher</value>
      </field>
      <field name="Objective-Internet Publisher Email">
        <value order="0">PIRSA.Webpublish@sa.gov.au</value>
      </field>
      <field name="Objective-Internet Friendly Name">
        <value order="0"/>
      </field>
      <field name="Objective-Internet Document Type">
        <value order="0"/>
      </field>
      <field name="Objective-Internet Publishing Requirement">
        <value order="0"/>
      </field>
      <field name="Objective-Internet Publishing Instructions or Page URI">
        <value order="0"/>
      </field>
      <field name="Objective-Date Document Released">
        <value order="0"/>
      </field>
      <field name="Objective-Abstract">
        <value order="0"/>
      </field>
      <field name="Objective-External Link">
        <value order="0"/>
      </field>
      <field name="Objective-Publish Metadata Only">
        <value order="0">No</value>
      </field>
      <field name="Objective-Generate PDF Rendition">
        <value order="0">No</value>
      </field>
      <field name="Objective-Rendition Object ID">
        <value order="0"/>
      </field>
      <field name="Objective-Rendition Document Extension">
        <value order="0"/>
      </field>
      <field name="Objective-Accessibility Reviewed">
        <value order="0"/>
      </field>
      <field name="Objective-Accessibility Review Notes">
        <value order="0"/>
      </field>
      <field name="Objective-Collection or Program Title">
        <value order="0"/>
      </field>
      <field name="Objective-Sub Collection or Item ID">
        <value order="0"/>
      </field>
      <field name="Objective-Date Internet Document &amp; CSV File Published on Website">
        <value order="0"/>
      </field>
      <field name="Objective-Date Internet Document &amp; CSV File Next Review Due">
        <value order="0"/>
      </field>
      <field name="Objective-Date Internet Document &amp; CSV File Removed from Website">
        <value order="0"/>
      </field>
      <field name="Objective-Internet Publishing CSV File Operation">
        <value order="0">A</value>
      </field>
      <field name="Objective-Covers Period From">
        <value order="0"/>
      </field>
      <field name="Objective-Covers Period To">
        <value order="0"/>
      </field>
      <field name="Objective-Access Rights">
        <value order="0">Closed</value>
      </field>
      <field name="Objective-Vital_Record_Indicator">
        <value order="0">No</value>
      </field>
      <field name="Objective-Access Security Review Due Date">
        <value order="0"/>
      </field>
      <field name="Objective-Vital Records Review Due Date">
        <value order="0"/>
      </field>
      <field name="Objective-Internal Reference">
        <value order="0"/>
      </field>
      <field name="Objective-Media_Storage_Format">
        <value order="0">Text</value>
      </field>
      <field name="Objective-Jurisdiction">
        <value order="0">SA</value>
      </field>
      <field name="Objective-Language">
        <value order="0">English (en)</value>
      </field>
      <field name="Objective-Intellectual_Property_Rights">
        <value order="0">SA Government</value>
      </field>
      <field name="Objective-Date Emailed to DPC">
        <value order="0"/>
      </field>
      <field name="Objective-Date Emailed to DTF">
        <value order="0"/>
      </field>
      <field name="Objective-Date Emailed to Ministers Office">
        <value order="0"/>
      </field>
      <field name="Objective-Disposal Reasons">
        <value order="0"/>
      </field>
      <field name="Objective-Date to be Exported">
        <value order="0"/>
      </field>
      <field name="Objective-Used By System Admin Only">
        <value order="0"/>
      </field>
      <field name="Objective-Old Agency">
        <value order="0"/>
      </field>
      <field name="Objective-Old Business Division">
        <value order="0"/>
      </field>
      <field name="Objective-Old Workgroup">
        <value order="0"/>
      </field>
      <field name="Objective-Old Section">
        <value order="0"/>
      </field>
    </catalogue>
  </catalogues>
</meta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CBB82E01A8F94B8FB9CA37C9505A40" ma:contentTypeVersion="13" ma:contentTypeDescription="Create a new document." ma:contentTypeScope="" ma:versionID="38678fbc5b1f79bd466459af273e8a5a">
  <xsd:schema xmlns:xsd="http://www.w3.org/2001/XMLSchema" xmlns:xs="http://www.w3.org/2001/XMLSchema" xmlns:p="http://schemas.microsoft.com/office/2006/metadata/properties" xmlns:ns2="814fcecb-c372-4c76-9b51-b60dabad14b6" xmlns:ns3="ce843b1b-c321-46f9-921e-f237025fe4ca" targetNamespace="http://schemas.microsoft.com/office/2006/metadata/properties" ma:root="true" ma:fieldsID="f48bff0c348b7f0a07b6161084cf5607" ns2:_="" ns3:_="">
    <xsd:import namespace="814fcecb-c372-4c76-9b51-b60dabad14b6"/>
    <xsd:import namespace="ce843b1b-c321-46f9-921e-f237025fe4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4fcecb-c372-4c76-9b51-b60dabad14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e6689ef-ec6c-48c7-abc7-2160df37b9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843b1b-c321-46f9-921e-f237025fe4ca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a67a5c1-25f0-42d2-8460-c885f3f6b6e7}" ma:internalName="TaxCatchAll" ma:showField="CatchAllData" ma:web="ce843b1b-c321-46f9-921e-f237025fe4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14fcecb-c372-4c76-9b51-b60dabad14b6">
      <Terms xmlns="http://schemas.microsoft.com/office/infopath/2007/PartnerControls"/>
    </lcf76f155ced4ddcb4097134ff3c332f>
    <TaxCatchAll xmlns="ce843b1b-c321-46f9-921e-f237025fe4ca" xsi:nil="true"/>
  </documentManagement>
</p:properties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3D2A87C8A9941445E0533AF0780A13BC"/>
  </ds:schemaRefs>
</ds:datastoreItem>
</file>

<file path=customXml/itemProps2.xml><?xml version="1.0" encoding="utf-8"?>
<ds:datastoreItem xmlns:ds="http://schemas.openxmlformats.org/officeDocument/2006/customXml" ds:itemID="{2903EA87-CBC2-4AD6-9AA5-2031633294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4fcecb-c372-4c76-9b51-b60dabad14b6"/>
    <ds:schemaRef ds:uri="ce843b1b-c321-46f9-921e-f237025fe4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9EF882-CB95-4B4F-83EA-B79338CAFC5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97DF278-C5C2-40B3-9AF4-4644876BAFF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CB377A0-9E81-4D67-BBB2-96E3F58247B1}">
  <ds:schemaRefs>
    <ds:schemaRef ds:uri="http://schemas.microsoft.com/office/2006/metadata/properties"/>
    <ds:schemaRef ds:uri="http://schemas.microsoft.com/office/infopath/2007/PartnerControls"/>
    <ds:schemaRef ds:uri="814fcecb-c372-4c76-9b51-b60dabad14b6"/>
    <ds:schemaRef ds:uri="ce843b1b-c321-46f9-921e-f237025fe4ca"/>
  </ds:schemaRefs>
</ds:datastoreItem>
</file>

<file path=docMetadata/LabelInfo.xml><?xml version="1.0" encoding="utf-8"?>
<clbl:labelList xmlns:clbl="http://schemas.microsoft.com/office/2020/mipLabelMetadata">
  <clbl:label id="{ecf00fa0-74e1-4757-91bb-dfa2825f8d15}" enabled="1" method="Privileged" siteId="{bda528f7-fca9-432f-bc98-bd7e90d4090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764</Words>
  <Characters>4357</Characters>
  <Application>Microsoft Office Word</Application>
  <DocSecurity>0</DocSecurity>
  <Lines>36</Lines>
  <Paragraphs>10</Paragraphs>
  <ScaleCrop>false</ScaleCrop>
  <Company/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edith Robinson</dc:creator>
  <cp:keywords/>
  <cp:lastModifiedBy>Schapel, Amanda (PIRSA)</cp:lastModifiedBy>
  <cp:revision>9</cp:revision>
  <cp:lastPrinted>2022-03-03T10:08:00Z</cp:lastPrinted>
  <dcterms:created xsi:type="dcterms:W3CDTF">2026-06-29T02:51:00Z</dcterms:created>
  <dcterms:modified xsi:type="dcterms:W3CDTF">2026-06-29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6213780</vt:lpwstr>
  </property>
  <property fmtid="{D5CDD505-2E9C-101B-9397-08002B2CF9AE}" pid="4" name="Objective-Title">
    <vt:lpwstr>2024 Business Establishment Grant Application form - Draft</vt:lpwstr>
  </property>
  <property fmtid="{D5CDD505-2E9C-101B-9397-08002B2CF9AE}" pid="5" name="Objective-Description">
    <vt:lpwstr/>
  </property>
  <property fmtid="{D5CDD505-2E9C-101B-9397-08002B2CF9AE}" pid="6" name="Objective-CreationStamp">
    <vt:filetime>2024-03-27T01:38:31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24-11-06T00:21:18Z</vt:filetime>
  </property>
  <property fmtid="{D5CDD505-2E9C-101B-9397-08002B2CF9AE}" pid="11" name="Objective-Owner">
    <vt:lpwstr>Emes, Jackie</vt:lpwstr>
  </property>
  <property fmtid="{D5CDD505-2E9C-101B-9397-08002B2CF9AE}" pid="12" name="Objective-Path">
    <vt:lpwstr>Major Programs Operations:Program Operations:Recovery and Resilience:Grant Management:MAJOR PROGRAMS OPERATIONS - Program Operations - Recovery and Resilience - 2. Grants Programs:A. Program Development:Program assistance:2024 Biosecurity Business Establishment Grant - weed contracting:</vt:lpwstr>
  </property>
  <property fmtid="{D5CDD505-2E9C-101B-9397-08002B2CF9AE}" pid="13" name="Objective-Parent">
    <vt:lpwstr>2024 Biosecurity Business Establishment Grant - weed contracting</vt:lpwstr>
  </property>
  <property fmtid="{D5CDD505-2E9C-101B-9397-08002B2CF9AE}" pid="14" name="Objective-State">
    <vt:lpwstr>Being Edited</vt:lpwstr>
  </property>
  <property fmtid="{D5CDD505-2E9C-101B-9397-08002B2CF9AE}" pid="15" name="Objective-VersionId">
    <vt:lpwstr>vA10765499</vt:lpwstr>
  </property>
  <property fmtid="{D5CDD505-2E9C-101B-9397-08002B2CF9AE}" pid="16" name="Objective-Version">
    <vt:lpwstr>10.2</vt:lpwstr>
  </property>
  <property fmtid="{D5CDD505-2E9C-101B-9397-08002B2CF9AE}" pid="17" name="Objective-VersionNumber">
    <vt:r8>17</vt:r8>
  </property>
  <property fmtid="{D5CDD505-2E9C-101B-9397-08002B2CF9AE}" pid="18" name="Objective-VersionComment">
    <vt:lpwstr/>
  </property>
  <property fmtid="{D5CDD505-2E9C-101B-9397-08002B2CF9AE}" pid="19" name="Objective-FileNumber">
    <vt:lpwstr>MP F2022/000003</vt:lpwstr>
  </property>
  <property fmtid="{D5CDD505-2E9C-101B-9397-08002B2CF9AE}" pid="20" name="Objective-Classification">
    <vt:lpwstr>[Inherited - none]</vt:lpwstr>
  </property>
  <property fmtid="{D5CDD505-2E9C-101B-9397-08002B2CF9AE}" pid="21" name="Objective-Caveats">
    <vt:lpwstr/>
  </property>
  <property fmtid="{D5CDD505-2E9C-101B-9397-08002B2CF9AE}" pid="22" name="Objective-Agency">
    <vt:lpwstr>Primary Industries and Regions SA</vt:lpwstr>
  </property>
  <property fmtid="{D5CDD505-2E9C-101B-9397-08002B2CF9AE}" pid="23" name="Objective-Business Division">
    <vt:lpwstr>Major Programs MP</vt:lpwstr>
  </property>
  <property fmtid="{D5CDD505-2E9C-101B-9397-08002B2CF9AE}" pid="24" name="Objective-Workgroup">
    <vt:lpwstr>MP Recovery &amp; Resilience Grants</vt:lpwstr>
  </property>
  <property fmtid="{D5CDD505-2E9C-101B-9397-08002B2CF9AE}" pid="25" name="Objective-Section">
    <vt:lpwstr/>
  </property>
  <property fmtid="{D5CDD505-2E9C-101B-9397-08002B2CF9AE}" pid="26" name="Objective-Document Type">
    <vt:lpwstr>Other</vt:lpwstr>
  </property>
  <property fmtid="{D5CDD505-2E9C-101B-9397-08002B2CF9AE}" pid="27" name="Objective-Security Classification">
    <vt:lpwstr>02 Official</vt:lpwstr>
  </property>
  <property fmtid="{D5CDD505-2E9C-101B-9397-08002B2CF9AE}" pid="28" name="Objective-Access Use Conditions">
    <vt:lpwstr/>
  </property>
  <property fmtid="{D5CDD505-2E9C-101B-9397-08002B2CF9AE}" pid="29" name="Objective-Connect Creator">
    <vt:lpwstr/>
  </property>
  <property fmtid="{D5CDD505-2E9C-101B-9397-08002B2CF9AE}" pid="30" name="Objective-Customer Person">
    <vt:lpwstr/>
  </property>
  <property fmtid="{D5CDD505-2E9C-101B-9397-08002B2CF9AE}" pid="31" name="Objective-Customer Organisation">
    <vt:lpwstr/>
  </property>
  <property fmtid="{D5CDD505-2E9C-101B-9397-08002B2CF9AE}" pid="32" name="Objective-Transaction Reference">
    <vt:lpwstr/>
  </property>
  <property fmtid="{D5CDD505-2E9C-101B-9397-08002B2CF9AE}" pid="33" name="Objective-Place Name">
    <vt:lpwstr/>
  </property>
  <property fmtid="{D5CDD505-2E9C-101B-9397-08002B2CF9AE}" pid="34" name="Objective-Description or Summary">
    <vt:lpwstr/>
  </property>
  <property fmtid="{D5CDD505-2E9C-101B-9397-08002B2CF9AE}" pid="35" name="Objective-Date Document Created">
    <vt:lpwstr/>
  </property>
  <property fmtid="{D5CDD505-2E9C-101B-9397-08002B2CF9AE}" pid="36" name="Objective-Document Created By">
    <vt:lpwstr/>
  </property>
  <property fmtid="{D5CDD505-2E9C-101B-9397-08002B2CF9AE}" pid="37" name="Objective-Date Source Document Scanned">
    <vt:lpwstr/>
  </property>
  <property fmtid="{D5CDD505-2E9C-101B-9397-08002B2CF9AE}" pid="38" name="Objective-Source Document Disposal Status">
    <vt:lpwstr/>
  </property>
  <property fmtid="{D5CDD505-2E9C-101B-9397-08002B2CF9AE}" pid="39" name="Objective-Date Temporary Value Source Document Destroyed">
    <vt:lpwstr/>
  </property>
  <property fmtid="{D5CDD505-2E9C-101B-9397-08002B2CF9AE}" pid="40" name="Objective-Date Received">
    <vt:lpwstr/>
  </property>
  <property fmtid="{D5CDD505-2E9C-101B-9397-08002B2CF9AE}" pid="41" name="Objective-Action Delegator">
    <vt:lpwstr/>
  </property>
  <property fmtid="{D5CDD505-2E9C-101B-9397-08002B2CF9AE}" pid="42" name="Objective-Action Officer">
    <vt:lpwstr/>
  </property>
  <property fmtid="{D5CDD505-2E9C-101B-9397-08002B2CF9AE}" pid="43" name="Objective-Action Required">
    <vt:lpwstr/>
  </property>
  <property fmtid="{D5CDD505-2E9C-101B-9397-08002B2CF9AE}" pid="44" name="Objective-Date Action Due By">
    <vt:lpwstr/>
  </property>
  <property fmtid="{D5CDD505-2E9C-101B-9397-08002B2CF9AE}" pid="45" name="Objective-Date Action Assigned">
    <vt:lpwstr/>
  </property>
  <property fmtid="{D5CDD505-2E9C-101B-9397-08002B2CF9AE}" pid="46" name="Objective-Action Approved by">
    <vt:lpwstr/>
  </property>
  <property fmtid="{D5CDD505-2E9C-101B-9397-08002B2CF9AE}" pid="47" name="Objective-Date Action Approved">
    <vt:lpwstr/>
  </property>
  <property fmtid="{D5CDD505-2E9C-101B-9397-08002B2CF9AE}" pid="48" name="Objective-Date Interim Reply Sent">
    <vt:lpwstr/>
  </property>
  <property fmtid="{D5CDD505-2E9C-101B-9397-08002B2CF9AE}" pid="49" name="Objective-Date Final Reply Sent">
    <vt:lpwstr/>
  </property>
  <property fmtid="{D5CDD505-2E9C-101B-9397-08002B2CF9AE}" pid="50" name="Objective-Date_Completed_On">
    <vt:lpwstr/>
  </property>
  <property fmtid="{D5CDD505-2E9C-101B-9397-08002B2CF9AE}" pid="51" name="Objective-Intranet_Publishing_Requestor">
    <vt:lpwstr/>
  </property>
  <property fmtid="{D5CDD505-2E9C-101B-9397-08002B2CF9AE}" pid="52" name="Objective-Intranet_Publishing_Requestor_Email">
    <vt:lpwstr/>
  </property>
  <property fmtid="{D5CDD505-2E9C-101B-9397-08002B2CF9AE}" pid="53" name="Objective-Intranet Publisher">
    <vt:lpwstr>CORP ICT Intranet Publishing General Document Workflow Group</vt:lpwstr>
  </property>
  <property fmtid="{D5CDD505-2E9C-101B-9397-08002B2CF9AE}" pid="54" name="Objective-Intranet_Publisher_Contact">
    <vt:lpwstr/>
  </property>
  <property fmtid="{D5CDD505-2E9C-101B-9397-08002B2CF9AE}" pid="55" name="Objective-Intranet_Publisher_Email">
    <vt:lpwstr/>
  </property>
  <property fmtid="{D5CDD505-2E9C-101B-9397-08002B2CF9AE}" pid="56" name="Objective-Intranet_Display_Name">
    <vt:lpwstr/>
  </property>
  <property fmtid="{D5CDD505-2E9C-101B-9397-08002B2CF9AE}" pid="57" name="Objective-Free Text Subjects">
    <vt:lpwstr/>
  </property>
  <property fmtid="{D5CDD505-2E9C-101B-9397-08002B2CF9AE}" pid="58" name="Objective-Intranet_Publishing_Requirement">
    <vt:lpwstr/>
  </property>
  <property fmtid="{D5CDD505-2E9C-101B-9397-08002B2CF9AE}" pid="59" name="Objective-Intranet_Publishing_Instructions">
    <vt:lpwstr/>
  </property>
  <property fmtid="{D5CDD505-2E9C-101B-9397-08002B2CF9AE}" pid="60" name="Objective-Document Published Version URL Link">
    <vt:lpwstr>https://objectivesag.pirsa.sa.gov.au/id:A6213780/document/versions/published</vt:lpwstr>
  </property>
  <property fmtid="{D5CDD505-2E9C-101B-9397-08002B2CF9AE}" pid="61" name="Objective-Intranet URL Keyword">
    <vt:lpwstr>%globals_asset_metadata_PublishedURL%</vt:lpwstr>
  </property>
  <property fmtid="{D5CDD505-2E9C-101B-9397-08002B2CF9AE}" pid="62" name="Objective-Intranet Short Name">
    <vt:lpwstr>A6213780</vt:lpwstr>
  </property>
  <property fmtid="{D5CDD505-2E9C-101B-9397-08002B2CF9AE}" pid="63" name="Objective-Intranet_Publishing_Metadata_Schema">
    <vt:lpwstr>73217</vt:lpwstr>
  </property>
  <property fmtid="{D5CDD505-2E9C-101B-9397-08002B2CF9AE}" pid="64" name="Objective-Intranet_Publishing_CSV_File_Operation">
    <vt:lpwstr>E</vt:lpwstr>
  </property>
  <property fmtid="{D5CDD505-2E9C-101B-9397-08002B2CF9AE}" pid="65" name="Objective-Intranet_Asset_ID">
    <vt:lpwstr/>
  </property>
  <property fmtid="{D5CDD505-2E9C-101B-9397-08002B2CF9AE}" pid="66" name="Objective-Date_Intranet_Link_Published">
    <vt:lpwstr/>
  </property>
  <property fmtid="{D5CDD505-2E9C-101B-9397-08002B2CF9AE}" pid="67" name="Objective-Date_Intranet_Link_Next_Review_Due">
    <vt:lpwstr/>
  </property>
  <property fmtid="{D5CDD505-2E9C-101B-9397-08002B2CF9AE}" pid="68" name="Objective-Date_Intranet_Link_Removed">
    <vt:lpwstr/>
  </property>
  <property fmtid="{D5CDD505-2E9C-101B-9397-08002B2CF9AE}" pid="69" name="Objective-Internet Publishing Requestor">
    <vt:lpwstr/>
  </property>
  <property fmtid="{D5CDD505-2E9C-101B-9397-08002B2CF9AE}" pid="70" name="Objective-Internet Publishing Requestor Email">
    <vt:lpwstr/>
  </property>
  <property fmtid="{D5CDD505-2E9C-101B-9397-08002B2CF9AE}" pid="71" name="Objective-Internet Publisher Group">
    <vt:lpwstr>CORP ICT Internet Website Publishing Workflow Group</vt:lpwstr>
  </property>
  <property fmtid="{D5CDD505-2E9C-101B-9397-08002B2CF9AE}" pid="72" name="Objective-Internet Publisher Contact">
    <vt:lpwstr>Intranet, Web Publisher</vt:lpwstr>
  </property>
  <property fmtid="{D5CDD505-2E9C-101B-9397-08002B2CF9AE}" pid="73" name="Objective-Internet Publisher Email">
    <vt:lpwstr>PIRSA.Webpublish@sa.gov.au</vt:lpwstr>
  </property>
  <property fmtid="{D5CDD505-2E9C-101B-9397-08002B2CF9AE}" pid="74" name="Objective-Internet Friendly Name">
    <vt:lpwstr/>
  </property>
  <property fmtid="{D5CDD505-2E9C-101B-9397-08002B2CF9AE}" pid="75" name="Objective-Internet Document Type">
    <vt:lpwstr/>
  </property>
  <property fmtid="{D5CDD505-2E9C-101B-9397-08002B2CF9AE}" pid="76" name="Objective-Internet Publishing Requirement">
    <vt:lpwstr/>
  </property>
  <property fmtid="{D5CDD505-2E9C-101B-9397-08002B2CF9AE}" pid="77" name="Objective-Internet Publishing Instructions or Page URI">
    <vt:lpwstr/>
  </property>
  <property fmtid="{D5CDD505-2E9C-101B-9397-08002B2CF9AE}" pid="78" name="Objective-Date Document Released">
    <vt:lpwstr/>
  </property>
  <property fmtid="{D5CDD505-2E9C-101B-9397-08002B2CF9AE}" pid="79" name="Objective-Abstract">
    <vt:lpwstr/>
  </property>
  <property fmtid="{D5CDD505-2E9C-101B-9397-08002B2CF9AE}" pid="80" name="Objective-External Link">
    <vt:lpwstr/>
  </property>
  <property fmtid="{D5CDD505-2E9C-101B-9397-08002B2CF9AE}" pid="81" name="Objective-Publish Metadata Only">
    <vt:lpwstr>No</vt:lpwstr>
  </property>
  <property fmtid="{D5CDD505-2E9C-101B-9397-08002B2CF9AE}" pid="82" name="Objective-Generate PDF Rendition">
    <vt:lpwstr>No</vt:lpwstr>
  </property>
  <property fmtid="{D5CDD505-2E9C-101B-9397-08002B2CF9AE}" pid="83" name="Objective-Rendition Object ID">
    <vt:lpwstr/>
  </property>
  <property fmtid="{D5CDD505-2E9C-101B-9397-08002B2CF9AE}" pid="84" name="Objective-Rendition Document Extension">
    <vt:lpwstr/>
  </property>
  <property fmtid="{D5CDD505-2E9C-101B-9397-08002B2CF9AE}" pid="85" name="Objective-Accessibility Reviewed">
    <vt:lpwstr/>
  </property>
  <property fmtid="{D5CDD505-2E9C-101B-9397-08002B2CF9AE}" pid="86" name="Objective-Accessibility Review Notes">
    <vt:lpwstr/>
  </property>
  <property fmtid="{D5CDD505-2E9C-101B-9397-08002B2CF9AE}" pid="87" name="Objective-Collection or Program Title">
    <vt:lpwstr/>
  </property>
  <property fmtid="{D5CDD505-2E9C-101B-9397-08002B2CF9AE}" pid="88" name="Objective-Sub Collection or Item ID">
    <vt:lpwstr/>
  </property>
  <property fmtid="{D5CDD505-2E9C-101B-9397-08002B2CF9AE}" pid="89" name="Objective-Date Internet Document &amp; CSV File Published on Website">
    <vt:lpwstr/>
  </property>
  <property fmtid="{D5CDD505-2E9C-101B-9397-08002B2CF9AE}" pid="90" name="Objective-Date Internet Document &amp; CSV File Next Review Due">
    <vt:lpwstr/>
  </property>
  <property fmtid="{D5CDD505-2E9C-101B-9397-08002B2CF9AE}" pid="91" name="Objective-Date Internet Document &amp; CSV File Removed from Website">
    <vt:lpwstr/>
  </property>
  <property fmtid="{D5CDD505-2E9C-101B-9397-08002B2CF9AE}" pid="92" name="Objective-Internet Publishing CSV File Operation">
    <vt:lpwstr>A</vt:lpwstr>
  </property>
  <property fmtid="{D5CDD505-2E9C-101B-9397-08002B2CF9AE}" pid="93" name="Objective-Covers Period From">
    <vt:lpwstr/>
  </property>
  <property fmtid="{D5CDD505-2E9C-101B-9397-08002B2CF9AE}" pid="94" name="Objective-Covers Period To">
    <vt:lpwstr/>
  </property>
  <property fmtid="{D5CDD505-2E9C-101B-9397-08002B2CF9AE}" pid="95" name="Objective-Access Rights">
    <vt:lpwstr>Closed</vt:lpwstr>
  </property>
  <property fmtid="{D5CDD505-2E9C-101B-9397-08002B2CF9AE}" pid="96" name="Objective-Vital_Record_Indicator">
    <vt:lpwstr>No</vt:lpwstr>
  </property>
  <property fmtid="{D5CDD505-2E9C-101B-9397-08002B2CF9AE}" pid="97" name="Objective-Access Security Review Due Date">
    <vt:lpwstr/>
  </property>
  <property fmtid="{D5CDD505-2E9C-101B-9397-08002B2CF9AE}" pid="98" name="Objective-Vital Records Review Due Date">
    <vt:lpwstr/>
  </property>
  <property fmtid="{D5CDD505-2E9C-101B-9397-08002B2CF9AE}" pid="99" name="Objective-Internal Reference">
    <vt:lpwstr/>
  </property>
  <property fmtid="{D5CDD505-2E9C-101B-9397-08002B2CF9AE}" pid="100" name="Objective-Media_Storage_Format">
    <vt:lpwstr>Text</vt:lpwstr>
  </property>
  <property fmtid="{D5CDD505-2E9C-101B-9397-08002B2CF9AE}" pid="101" name="Objective-Jurisdiction">
    <vt:lpwstr>SA</vt:lpwstr>
  </property>
  <property fmtid="{D5CDD505-2E9C-101B-9397-08002B2CF9AE}" pid="102" name="Objective-Language">
    <vt:lpwstr>English (en)</vt:lpwstr>
  </property>
  <property fmtid="{D5CDD505-2E9C-101B-9397-08002B2CF9AE}" pid="103" name="Objective-Intellectual_Property_Rights">
    <vt:lpwstr>SA Government</vt:lpwstr>
  </property>
  <property fmtid="{D5CDD505-2E9C-101B-9397-08002B2CF9AE}" pid="104" name="Objective-Date Emailed to DPC">
    <vt:lpwstr/>
  </property>
  <property fmtid="{D5CDD505-2E9C-101B-9397-08002B2CF9AE}" pid="105" name="Objective-Date Emailed to DTF">
    <vt:lpwstr/>
  </property>
  <property fmtid="{D5CDD505-2E9C-101B-9397-08002B2CF9AE}" pid="106" name="Objective-Date Emailed to Ministers Office">
    <vt:lpwstr/>
  </property>
  <property fmtid="{D5CDD505-2E9C-101B-9397-08002B2CF9AE}" pid="107" name="Objective-Disposal Reasons">
    <vt:lpwstr/>
  </property>
  <property fmtid="{D5CDD505-2E9C-101B-9397-08002B2CF9AE}" pid="108" name="Objective-Date to be Exported">
    <vt:lpwstr/>
  </property>
  <property fmtid="{D5CDD505-2E9C-101B-9397-08002B2CF9AE}" pid="109" name="Objective-Used By System Admin Only">
    <vt:lpwstr/>
  </property>
  <property fmtid="{D5CDD505-2E9C-101B-9397-08002B2CF9AE}" pid="110" name="Objective-Old Agency">
    <vt:lpwstr/>
  </property>
  <property fmtid="{D5CDD505-2E9C-101B-9397-08002B2CF9AE}" pid="111" name="Objective-Old Business Division">
    <vt:lpwstr/>
  </property>
  <property fmtid="{D5CDD505-2E9C-101B-9397-08002B2CF9AE}" pid="112" name="Objective-Old Workgroup">
    <vt:lpwstr/>
  </property>
  <property fmtid="{D5CDD505-2E9C-101B-9397-08002B2CF9AE}" pid="113" name="Objective-Old Section">
    <vt:lpwstr/>
  </property>
  <property fmtid="{D5CDD505-2E9C-101B-9397-08002B2CF9AE}" pid="114" name="Objective-Comment">
    <vt:lpwstr/>
  </property>
  <property fmtid="{D5CDD505-2E9C-101B-9397-08002B2CF9AE}" pid="115" name="Objective-Agency [system]">
    <vt:lpwstr>Primary Industries and Regions SA</vt:lpwstr>
  </property>
  <property fmtid="{D5CDD505-2E9C-101B-9397-08002B2CF9AE}" pid="116" name="Objective-Business Division [system]">
    <vt:lpwstr>Rural Solutions SA RSSA</vt:lpwstr>
  </property>
  <property fmtid="{D5CDD505-2E9C-101B-9397-08002B2CF9AE}" pid="117" name="Objective-Workgroup [system]">
    <vt:lpwstr>RSSA Major Programs</vt:lpwstr>
  </property>
  <property fmtid="{D5CDD505-2E9C-101B-9397-08002B2CF9AE}" pid="118" name="Objective-Section [system]">
    <vt:lpwstr/>
  </property>
  <property fmtid="{D5CDD505-2E9C-101B-9397-08002B2CF9AE}" pid="119" name="Objective-Document Type [system]">
    <vt:lpwstr>Application Form</vt:lpwstr>
  </property>
  <property fmtid="{D5CDD505-2E9C-101B-9397-08002B2CF9AE}" pid="120" name="Objective-Security Classification [system]">
    <vt:lpwstr>02 Official</vt:lpwstr>
  </property>
  <property fmtid="{D5CDD505-2E9C-101B-9397-08002B2CF9AE}" pid="121" name="Objective-Access Use Conditions [system]">
    <vt:lpwstr/>
  </property>
  <property fmtid="{D5CDD505-2E9C-101B-9397-08002B2CF9AE}" pid="122" name="Objective-Connect Creator [system]">
    <vt:lpwstr/>
  </property>
  <property fmtid="{D5CDD505-2E9C-101B-9397-08002B2CF9AE}" pid="123" name="Objective-Customer Person [system]">
    <vt:lpwstr/>
  </property>
  <property fmtid="{D5CDD505-2E9C-101B-9397-08002B2CF9AE}" pid="124" name="Objective-Customer Organisation [system]">
    <vt:lpwstr/>
  </property>
  <property fmtid="{D5CDD505-2E9C-101B-9397-08002B2CF9AE}" pid="125" name="Objective-Transaction Reference [system]">
    <vt:lpwstr/>
  </property>
  <property fmtid="{D5CDD505-2E9C-101B-9397-08002B2CF9AE}" pid="126" name="Objective-Place Name [system]">
    <vt:lpwstr/>
  </property>
  <property fmtid="{D5CDD505-2E9C-101B-9397-08002B2CF9AE}" pid="127" name="Objective-Description or Summary [system]">
    <vt:lpwstr/>
  </property>
  <property fmtid="{D5CDD505-2E9C-101B-9397-08002B2CF9AE}" pid="128" name="Objective-Date Document Created [system]">
    <vt:lpwstr/>
  </property>
  <property fmtid="{D5CDD505-2E9C-101B-9397-08002B2CF9AE}" pid="129" name="Objective-Document Created By [system]">
    <vt:lpwstr/>
  </property>
  <property fmtid="{D5CDD505-2E9C-101B-9397-08002B2CF9AE}" pid="130" name="Objective-Date Source Document Scanned [system]">
    <vt:lpwstr/>
  </property>
  <property fmtid="{D5CDD505-2E9C-101B-9397-08002B2CF9AE}" pid="131" name="Objective-Source Document Disposal Status [system]">
    <vt:lpwstr/>
  </property>
  <property fmtid="{D5CDD505-2E9C-101B-9397-08002B2CF9AE}" pid="132" name="Objective-Date Temporary Value Source Document Destroyed [system]">
    <vt:lpwstr/>
  </property>
  <property fmtid="{D5CDD505-2E9C-101B-9397-08002B2CF9AE}" pid="133" name="Objective-Date Received [system]">
    <vt:lpwstr/>
  </property>
  <property fmtid="{D5CDD505-2E9C-101B-9397-08002B2CF9AE}" pid="134" name="Objective-Action Delegator [system]">
    <vt:lpwstr/>
  </property>
  <property fmtid="{D5CDD505-2E9C-101B-9397-08002B2CF9AE}" pid="135" name="Objective-Action Officer [system]">
    <vt:lpwstr/>
  </property>
  <property fmtid="{D5CDD505-2E9C-101B-9397-08002B2CF9AE}" pid="136" name="Objective-Action Required [system]">
    <vt:lpwstr/>
  </property>
  <property fmtid="{D5CDD505-2E9C-101B-9397-08002B2CF9AE}" pid="137" name="Objective-Date Action Due By [system]">
    <vt:lpwstr/>
  </property>
  <property fmtid="{D5CDD505-2E9C-101B-9397-08002B2CF9AE}" pid="138" name="Objective-Date Action Assigned [system]">
    <vt:lpwstr/>
  </property>
  <property fmtid="{D5CDD505-2E9C-101B-9397-08002B2CF9AE}" pid="139" name="Objective-Action Approved by [system]">
    <vt:lpwstr/>
  </property>
  <property fmtid="{D5CDD505-2E9C-101B-9397-08002B2CF9AE}" pid="140" name="Objective-Date Action Approved [system]">
    <vt:lpwstr/>
  </property>
  <property fmtid="{D5CDD505-2E9C-101B-9397-08002B2CF9AE}" pid="141" name="Objective-Date Interim Reply Sent [system]">
    <vt:lpwstr/>
  </property>
  <property fmtid="{D5CDD505-2E9C-101B-9397-08002B2CF9AE}" pid="142" name="Objective-Date Final Reply Sent [system]">
    <vt:lpwstr/>
  </property>
  <property fmtid="{D5CDD505-2E9C-101B-9397-08002B2CF9AE}" pid="143" name="Objective-Date_Completed_On [system]">
    <vt:lpwstr/>
  </property>
  <property fmtid="{D5CDD505-2E9C-101B-9397-08002B2CF9AE}" pid="144" name="Objective-Intranet_Publishing_Requestor [system]">
    <vt:lpwstr/>
  </property>
  <property fmtid="{D5CDD505-2E9C-101B-9397-08002B2CF9AE}" pid="145" name="Objective-Intranet_Publishing_Requestor_Email [system]">
    <vt:lpwstr/>
  </property>
  <property fmtid="{D5CDD505-2E9C-101B-9397-08002B2CF9AE}" pid="146" name="Objective-Intranet Publisher [system]">
    <vt:lpwstr>CORP ICT Intranet Publishing General Document Workflow Group</vt:lpwstr>
  </property>
  <property fmtid="{D5CDD505-2E9C-101B-9397-08002B2CF9AE}" pid="147" name="Objective-Intranet_Publisher_Contact [system]">
    <vt:lpwstr/>
  </property>
  <property fmtid="{D5CDD505-2E9C-101B-9397-08002B2CF9AE}" pid="148" name="Objective-Intranet_Publisher_Email [system]">
    <vt:lpwstr/>
  </property>
  <property fmtid="{D5CDD505-2E9C-101B-9397-08002B2CF9AE}" pid="149" name="Objective-Intranet_Display_Name [system]">
    <vt:lpwstr/>
  </property>
  <property fmtid="{D5CDD505-2E9C-101B-9397-08002B2CF9AE}" pid="150" name="Objective-Free Text Subjects [system]">
    <vt:lpwstr/>
  </property>
  <property fmtid="{D5CDD505-2E9C-101B-9397-08002B2CF9AE}" pid="151" name="Objective-Intranet_Publishing_Requirement [system]">
    <vt:lpwstr/>
  </property>
  <property fmtid="{D5CDD505-2E9C-101B-9397-08002B2CF9AE}" pid="152" name="Objective-Intranet_Publishing_Instructions [system]">
    <vt:lpwstr/>
  </property>
  <property fmtid="{D5CDD505-2E9C-101B-9397-08002B2CF9AE}" pid="153" name="Objective-Document Published Version URL Link [system]">
    <vt:lpwstr>https://objectivesag.pirsa.sa.gov.au/id:A4505774/document/versions/published</vt:lpwstr>
  </property>
  <property fmtid="{D5CDD505-2E9C-101B-9397-08002B2CF9AE}" pid="154" name="Objective-Intranet URL Keyword [system]">
    <vt:lpwstr>%globals_asset_metadata_PublishedURL%</vt:lpwstr>
  </property>
  <property fmtid="{D5CDD505-2E9C-101B-9397-08002B2CF9AE}" pid="155" name="Objective-Intranet Short Name [system]">
    <vt:lpwstr>A4505774</vt:lpwstr>
  </property>
  <property fmtid="{D5CDD505-2E9C-101B-9397-08002B2CF9AE}" pid="156" name="Objective-Intranet_Publishing_Metadata_Schema [system]">
    <vt:lpwstr>73217</vt:lpwstr>
  </property>
  <property fmtid="{D5CDD505-2E9C-101B-9397-08002B2CF9AE}" pid="157" name="Objective-Intranet_Publishing_CSV_File_Operation [system]">
    <vt:lpwstr>E</vt:lpwstr>
  </property>
  <property fmtid="{D5CDD505-2E9C-101B-9397-08002B2CF9AE}" pid="158" name="Objective-Intranet_Asset_ID [system]">
    <vt:lpwstr/>
  </property>
  <property fmtid="{D5CDD505-2E9C-101B-9397-08002B2CF9AE}" pid="159" name="Objective-Date_Intranet_Link_Published [system]">
    <vt:lpwstr/>
  </property>
  <property fmtid="{D5CDD505-2E9C-101B-9397-08002B2CF9AE}" pid="160" name="Objective-Date_Intranet_Link_Next_Review_Due [system]">
    <vt:lpwstr/>
  </property>
  <property fmtid="{D5CDD505-2E9C-101B-9397-08002B2CF9AE}" pid="161" name="Objective-Date_Intranet_Link_Removed [system]">
    <vt:lpwstr/>
  </property>
  <property fmtid="{D5CDD505-2E9C-101B-9397-08002B2CF9AE}" pid="162" name="Objective-Internet Publishing Requestor [system]">
    <vt:lpwstr/>
  </property>
  <property fmtid="{D5CDD505-2E9C-101B-9397-08002B2CF9AE}" pid="163" name="Objective-Internet Publishing Requestor Email [system]">
    <vt:lpwstr/>
  </property>
  <property fmtid="{D5CDD505-2E9C-101B-9397-08002B2CF9AE}" pid="164" name="Objective-Internet Publisher Group [system]">
    <vt:lpwstr>CORP ICT Internet Website Publishing Workflow Group</vt:lpwstr>
  </property>
  <property fmtid="{D5CDD505-2E9C-101B-9397-08002B2CF9AE}" pid="165" name="Objective-Internet Publisher Contact [system]">
    <vt:lpwstr>publish, webpublish</vt:lpwstr>
  </property>
  <property fmtid="{D5CDD505-2E9C-101B-9397-08002B2CF9AE}" pid="166" name="Objective-Internet Publisher Email [system]">
    <vt:lpwstr>PIRSA.Webpublish@sa.gov.au</vt:lpwstr>
  </property>
  <property fmtid="{D5CDD505-2E9C-101B-9397-08002B2CF9AE}" pid="167" name="Objective-Internet Friendly Name [system]">
    <vt:lpwstr/>
  </property>
  <property fmtid="{D5CDD505-2E9C-101B-9397-08002B2CF9AE}" pid="168" name="Objective-Internet Document Type [system]">
    <vt:lpwstr/>
  </property>
  <property fmtid="{D5CDD505-2E9C-101B-9397-08002B2CF9AE}" pid="169" name="Objective-Internet Publishing Requirement [system]">
    <vt:lpwstr/>
  </property>
  <property fmtid="{D5CDD505-2E9C-101B-9397-08002B2CF9AE}" pid="170" name="Objective-Internet Publishing Instructions or Page URI [system]">
    <vt:lpwstr/>
  </property>
  <property fmtid="{D5CDD505-2E9C-101B-9397-08002B2CF9AE}" pid="171" name="Objective-Date Document Released [system]">
    <vt:lpwstr/>
  </property>
  <property fmtid="{D5CDD505-2E9C-101B-9397-08002B2CF9AE}" pid="172" name="Objective-Abstract [system]">
    <vt:lpwstr/>
  </property>
  <property fmtid="{D5CDD505-2E9C-101B-9397-08002B2CF9AE}" pid="173" name="Objective-External Link [system]">
    <vt:lpwstr/>
  </property>
  <property fmtid="{D5CDD505-2E9C-101B-9397-08002B2CF9AE}" pid="174" name="Objective-Publish Metadata Only [system]">
    <vt:lpwstr>No</vt:lpwstr>
  </property>
  <property fmtid="{D5CDD505-2E9C-101B-9397-08002B2CF9AE}" pid="175" name="Objective-Generate PDF Rendition [system]">
    <vt:lpwstr>No</vt:lpwstr>
  </property>
  <property fmtid="{D5CDD505-2E9C-101B-9397-08002B2CF9AE}" pid="176" name="Objective-Rendition Object ID [system]">
    <vt:lpwstr/>
  </property>
  <property fmtid="{D5CDD505-2E9C-101B-9397-08002B2CF9AE}" pid="177" name="Objective-Rendition Document Extension [system]">
    <vt:lpwstr/>
  </property>
  <property fmtid="{D5CDD505-2E9C-101B-9397-08002B2CF9AE}" pid="178" name="Objective-Accessibility Reviewed [system]">
    <vt:lpwstr/>
  </property>
  <property fmtid="{D5CDD505-2E9C-101B-9397-08002B2CF9AE}" pid="179" name="Objective-Accessibility Review Notes [system]">
    <vt:lpwstr/>
  </property>
  <property fmtid="{D5CDD505-2E9C-101B-9397-08002B2CF9AE}" pid="180" name="Objective-Collection or Program Title [system]">
    <vt:lpwstr/>
  </property>
  <property fmtid="{D5CDD505-2E9C-101B-9397-08002B2CF9AE}" pid="181" name="Objective-Sub Collection or Item ID [system]">
    <vt:lpwstr/>
  </property>
  <property fmtid="{D5CDD505-2E9C-101B-9397-08002B2CF9AE}" pid="182" name="Objective-Date Internet Document &amp; CSV File Published on Website [system]">
    <vt:lpwstr/>
  </property>
  <property fmtid="{D5CDD505-2E9C-101B-9397-08002B2CF9AE}" pid="183" name="Objective-Date Internet Document &amp; CSV File Next Review Due [system]">
    <vt:lpwstr/>
  </property>
  <property fmtid="{D5CDD505-2E9C-101B-9397-08002B2CF9AE}" pid="184" name="Objective-Date Internet Document &amp; CSV File Removed from Website [system]">
    <vt:lpwstr/>
  </property>
  <property fmtid="{D5CDD505-2E9C-101B-9397-08002B2CF9AE}" pid="185" name="Objective-Internet Publishing CSV File Operation [system]">
    <vt:lpwstr>A</vt:lpwstr>
  </property>
  <property fmtid="{D5CDD505-2E9C-101B-9397-08002B2CF9AE}" pid="186" name="Objective-Covers Period From [system]">
    <vt:lpwstr/>
  </property>
  <property fmtid="{D5CDD505-2E9C-101B-9397-08002B2CF9AE}" pid="187" name="Objective-Covers Period To [system]">
    <vt:lpwstr/>
  </property>
  <property fmtid="{D5CDD505-2E9C-101B-9397-08002B2CF9AE}" pid="188" name="Objective-Access Rights [system]">
    <vt:lpwstr>Closed</vt:lpwstr>
  </property>
  <property fmtid="{D5CDD505-2E9C-101B-9397-08002B2CF9AE}" pid="189" name="Objective-Vital_Record_Indicator [system]">
    <vt:lpwstr>No</vt:lpwstr>
  </property>
  <property fmtid="{D5CDD505-2E9C-101B-9397-08002B2CF9AE}" pid="190" name="Objective-Access Security Review Due Date [system]">
    <vt:lpwstr/>
  </property>
  <property fmtid="{D5CDD505-2E9C-101B-9397-08002B2CF9AE}" pid="191" name="Objective-Vital Records Review Due Date [system]">
    <vt:lpwstr/>
  </property>
  <property fmtid="{D5CDD505-2E9C-101B-9397-08002B2CF9AE}" pid="192" name="Objective-Internal Reference [system]">
    <vt:lpwstr/>
  </property>
  <property fmtid="{D5CDD505-2E9C-101B-9397-08002B2CF9AE}" pid="193" name="Objective-Media_Storage_Format [system]">
    <vt:lpwstr>Text</vt:lpwstr>
  </property>
  <property fmtid="{D5CDD505-2E9C-101B-9397-08002B2CF9AE}" pid="194" name="Objective-Jurisdiction [system]">
    <vt:lpwstr>SA</vt:lpwstr>
  </property>
  <property fmtid="{D5CDD505-2E9C-101B-9397-08002B2CF9AE}" pid="195" name="Objective-Language [system]">
    <vt:lpwstr>English (en)</vt:lpwstr>
  </property>
  <property fmtid="{D5CDD505-2E9C-101B-9397-08002B2CF9AE}" pid="196" name="Objective-Intellectual_Property_Rights [system]">
    <vt:lpwstr>SA Government</vt:lpwstr>
  </property>
  <property fmtid="{D5CDD505-2E9C-101B-9397-08002B2CF9AE}" pid="197" name="Objective-Date Emailed to DPC [system]">
    <vt:lpwstr/>
  </property>
  <property fmtid="{D5CDD505-2E9C-101B-9397-08002B2CF9AE}" pid="198" name="Objective-Date Emailed to DTF [system]">
    <vt:lpwstr/>
  </property>
  <property fmtid="{D5CDD505-2E9C-101B-9397-08002B2CF9AE}" pid="199" name="Objective-Date Emailed to Ministers Office [system]">
    <vt:lpwstr/>
  </property>
  <property fmtid="{D5CDD505-2E9C-101B-9397-08002B2CF9AE}" pid="200" name="Objective-Disposal Reasons [system]">
    <vt:lpwstr/>
  </property>
  <property fmtid="{D5CDD505-2E9C-101B-9397-08002B2CF9AE}" pid="201" name="Objective-Date to be Exported [system]">
    <vt:lpwstr/>
  </property>
  <property fmtid="{D5CDD505-2E9C-101B-9397-08002B2CF9AE}" pid="202" name="Objective-Used By System Admin Only [system]">
    <vt:lpwstr/>
  </property>
  <property fmtid="{D5CDD505-2E9C-101B-9397-08002B2CF9AE}" pid="203" name="Objective-Old Agency [system]">
    <vt:lpwstr/>
  </property>
  <property fmtid="{D5CDD505-2E9C-101B-9397-08002B2CF9AE}" pid="204" name="Objective-Old Business Division [system]">
    <vt:lpwstr/>
  </property>
  <property fmtid="{D5CDD505-2E9C-101B-9397-08002B2CF9AE}" pid="205" name="Objective-Old Workgroup [system]">
    <vt:lpwstr/>
  </property>
  <property fmtid="{D5CDD505-2E9C-101B-9397-08002B2CF9AE}" pid="206" name="Objective-Old Section [system]">
    <vt:lpwstr/>
  </property>
  <property fmtid="{D5CDD505-2E9C-101B-9397-08002B2CF9AE}" pid="207" name="ContentTypeId">
    <vt:lpwstr>0x01010016CBB82E01A8F94B8FB9CA37C9505A40</vt:lpwstr>
  </property>
  <property fmtid="{D5CDD505-2E9C-101B-9397-08002B2CF9AE}" pid="208" name="ClassificationContentMarkingHeaderShapeIds">
    <vt:lpwstr>4,5,9</vt:lpwstr>
  </property>
  <property fmtid="{D5CDD505-2E9C-101B-9397-08002B2CF9AE}" pid="209" name="ClassificationContentMarkingHeaderFontProps">
    <vt:lpwstr>#a80000,12,arial</vt:lpwstr>
  </property>
  <property fmtid="{D5CDD505-2E9C-101B-9397-08002B2CF9AE}" pid="210" name="ClassificationContentMarkingHeaderText">
    <vt:lpwstr>UNOFFICIAL</vt:lpwstr>
  </property>
  <property fmtid="{D5CDD505-2E9C-101B-9397-08002B2CF9AE}" pid="211" name="ClassificationContentMarkingFooterShapeIds">
    <vt:lpwstr>a,d,e</vt:lpwstr>
  </property>
  <property fmtid="{D5CDD505-2E9C-101B-9397-08002B2CF9AE}" pid="212" name="ClassificationContentMarkingFooterFontProps">
    <vt:lpwstr>#a80000,12,arial</vt:lpwstr>
  </property>
  <property fmtid="{D5CDD505-2E9C-101B-9397-08002B2CF9AE}" pid="213" name="ClassificationContentMarkingFooterText">
    <vt:lpwstr>UNOFFICIAL </vt:lpwstr>
  </property>
  <property fmtid="{D5CDD505-2E9C-101B-9397-08002B2CF9AE}" pid="214" name="MediaServiceImageTags">
    <vt:lpwstr/>
  </property>
</Properties>
</file>